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CE5D2" w14:textId="77777777" w:rsidR="00271679" w:rsidRPr="00B8081C" w:rsidRDefault="00271679" w:rsidP="00271679">
      <w:pPr>
        <w:pStyle w:val="NoSpacing"/>
        <w:jc w:val="center"/>
        <w:rPr>
          <w:rFonts w:ascii="Arial" w:hAnsi="Arial" w:cs="Arial"/>
        </w:rPr>
      </w:pPr>
    </w:p>
    <w:p w14:paraId="4D9975CA" w14:textId="77777777" w:rsidR="004118BC" w:rsidRPr="00B8081C" w:rsidRDefault="00271679" w:rsidP="00271679">
      <w:pPr>
        <w:pStyle w:val="NoSpacing"/>
        <w:jc w:val="center"/>
        <w:rPr>
          <w:rFonts w:ascii="Arial" w:hAnsi="Arial" w:cs="Arial"/>
        </w:rPr>
      </w:pPr>
      <w:r w:rsidRPr="00B8081C">
        <w:rPr>
          <w:rFonts w:ascii="Arial" w:hAnsi="Arial" w:cs="Arial"/>
          <w:noProof/>
        </w:rPr>
        <w:drawing>
          <wp:inline distT="0" distB="0" distL="0" distR="0" wp14:anchorId="36340F7C" wp14:editId="0642E99B">
            <wp:extent cx="2340000" cy="478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OG_logo_POS_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0000" cy="478800"/>
                    </a:xfrm>
                    <a:prstGeom prst="rect">
                      <a:avLst/>
                    </a:prstGeom>
                  </pic:spPr>
                </pic:pic>
              </a:graphicData>
            </a:graphic>
          </wp:inline>
        </w:drawing>
      </w:r>
    </w:p>
    <w:p w14:paraId="1348B1AF" w14:textId="77777777" w:rsidR="004118BC" w:rsidRPr="00B8081C" w:rsidRDefault="004118BC" w:rsidP="00EE1D65">
      <w:pPr>
        <w:pStyle w:val="NoSpacing"/>
        <w:rPr>
          <w:rFonts w:ascii="Arial" w:hAnsi="Arial" w:cs="Arial"/>
        </w:rPr>
      </w:pPr>
    </w:p>
    <w:p w14:paraId="66D53E3E" w14:textId="77777777" w:rsidR="004118BC" w:rsidRPr="00B8081C" w:rsidRDefault="004118BC" w:rsidP="00EE1D65">
      <w:pPr>
        <w:pStyle w:val="NoSpacing"/>
        <w:rPr>
          <w:rFonts w:ascii="Arial" w:hAnsi="Arial" w:cs="Arial"/>
        </w:rPr>
      </w:pPr>
    </w:p>
    <w:p w14:paraId="1DC1CF28" w14:textId="77777777" w:rsidR="004118BC" w:rsidRPr="00B8081C" w:rsidRDefault="004118BC" w:rsidP="00EE1D65">
      <w:pPr>
        <w:pStyle w:val="NoSpacing"/>
        <w:rPr>
          <w:rFonts w:ascii="Arial" w:hAnsi="Arial" w:cs="Arial"/>
        </w:rPr>
      </w:pPr>
    </w:p>
    <w:p w14:paraId="2F34E3F6" w14:textId="5B16E91E" w:rsidR="004118BC" w:rsidRDefault="00B11320" w:rsidP="00B11320">
      <w:pPr>
        <w:pStyle w:val="NoSpacing"/>
        <w:jc w:val="center"/>
        <w:rPr>
          <w:rFonts w:ascii="Arial" w:hAnsi="Arial" w:cs="Arial"/>
        </w:rPr>
      </w:pPr>
      <w:r>
        <w:rPr>
          <w:rFonts w:cs="Arial"/>
          <w:noProof/>
        </w:rPr>
        <w:drawing>
          <wp:inline distT="0" distB="0" distL="0" distR="0" wp14:anchorId="2FD749CB" wp14:editId="7136B634">
            <wp:extent cx="1727806" cy="1543050"/>
            <wp:effectExtent l="0" t="0" r="6350" b="0"/>
            <wp:docPr id="4" name="Picture 4" descr="\\server\management$\vanessa.conlan\My Documents\0ADMIN\New logo\DSPPE_SL_RGB_pos_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management$\vanessa.conlan\My Documents\0ADMIN\New logo\DSPPE_SL_RGB_pos_H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661" cy="1546493"/>
                    </a:xfrm>
                    <a:prstGeom prst="rect">
                      <a:avLst/>
                    </a:prstGeom>
                    <a:noFill/>
                    <a:ln>
                      <a:noFill/>
                    </a:ln>
                  </pic:spPr>
                </pic:pic>
              </a:graphicData>
            </a:graphic>
          </wp:inline>
        </w:drawing>
      </w:r>
    </w:p>
    <w:p w14:paraId="18FA0C93" w14:textId="4BC133BA" w:rsidR="00B11320" w:rsidRDefault="00B11320" w:rsidP="00B11320">
      <w:pPr>
        <w:pStyle w:val="NoSpacing"/>
        <w:jc w:val="center"/>
        <w:rPr>
          <w:rFonts w:ascii="Arial" w:hAnsi="Arial" w:cs="Arial"/>
        </w:rPr>
      </w:pPr>
    </w:p>
    <w:p w14:paraId="4DEA359E" w14:textId="77777777" w:rsidR="00B11320" w:rsidRPr="00B8081C" w:rsidRDefault="00B11320" w:rsidP="00B11320">
      <w:pPr>
        <w:pStyle w:val="NoSpacing"/>
        <w:jc w:val="center"/>
        <w:rPr>
          <w:rFonts w:ascii="Arial" w:hAnsi="Arial" w:cs="Arial"/>
        </w:rPr>
      </w:pPr>
    </w:p>
    <w:p w14:paraId="1B1A1136" w14:textId="77777777" w:rsidR="004118BC" w:rsidRPr="00B8081C" w:rsidRDefault="004118BC" w:rsidP="00EE1D65">
      <w:pPr>
        <w:pStyle w:val="NoSpacing"/>
        <w:rPr>
          <w:rFonts w:ascii="Arial" w:hAnsi="Arial" w:cs="Arial"/>
        </w:rPr>
      </w:pPr>
    </w:p>
    <w:p w14:paraId="52130AF9" w14:textId="77777777" w:rsidR="004118BC" w:rsidRPr="00B8081C" w:rsidRDefault="004118BC" w:rsidP="00EE1D65">
      <w:pPr>
        <w:pStyle w:val="NoSpacing"/>
        <w:jc w:val="center"/>
        <w:rPr>
          <w:rFonts w:ascii="Arial" w:hAnsi="Arial" w:cs="Arial"/>
        </w:rPr>
      </w:pPr>
    </w:p>
    <w:p w14:paraId="1D45C72B" w14:textId="46B09071" w:rsidR="004118BC" w:rsidRDefault="00832E56" w:rsidP="00FA047A">
      <w:pPr>
        <w:pStyle w:val="Title"/>
      </w:pPr>
      <w:r>
        <w:t>Curriculum</w:t>
      </w:r>
      <w:r w:rsidR="00D75511">
        <w:t xml:space="preserve"> </w:t>
      </w:r>
      <w:r w:rsidR="0031055F">
        <w:t>Policy</w:t>
      </w:r>
    </w:p>
    <w:p w14:paraId="1ECC8EF2" w14:textId="77777777" w:rsidR="0031055F" w:rsidRPr="00B8081C" w:rsidRDefault="0031055F" w:rsidP="00D651FD">
      <w:pPr>
        <w:pStyle w:val="NoSpacing"/>
        <w:jc w:val="center"/>
        <w:rPr>
          <w:rFonts w:ascii="Arial" w:hAnsi="Arial" w:cs="Arial"/>
          <w:b/>
          <w:sz w:val="52"/>
          <w:szCs w:val="32"/>
        </w:rPr>
      </w:pPr>
    </w:p>
    <w:p w14:paraId="18F68348" w14:textId="77777777" w:rsidR="00476E6F" w:rsidRPr="00B8081C" w:rsidRDefault="00476E6F" w:rsidP="00EE1D65">
      <w:pPr>
        <w:pStyle w:val="NoSpacing"/>
        <w:jc w:val="center"/>
        <w:rPr>
          <w:rFonts w:ascii="Arial" w:hAnsi="Arial" w:cs="Arial"/>
          <w:b/>
          <w:sz w:val="52"/>
          <w:szCs w:val="32"/>
        </w:rPr>
      </w:pPr>
    </w:p>
    <w:p w14:paraId="6420876D" w14:textId="50048F1B" w:rsidR="00D651FD" w:rsidRPr="00B8081C" w:rsidRDefault="0031055F" w:rsidP="00FA047A">
      <w:pPr>
        <w:pStyle w:val="Title"/>
      </w:pPr>
      <w:r>
        <w:t>September</w:t>
      </w:r>
      <w:r w:rsidR="00D651FD" w:rsidRPr="00B8081C">
        <w:t xml:space="preserve"> </w:t>
      </w:r>
      <w:r w:rsidR="00215E87" w:rsidRPr="00B8081C">
        <w:t>201</w:t>
      </w:r>
      <w:r w:rsidR="00EF56D4">
        <w:t>9</w:t>
      </w:r>
    </w:p>
    <w:p w14:paraId="440AB6A0" w14:textId="77777777" w:rsidR="00D651FD" w:rsidRDefault="00D651FD" w:rsidP="00D651FD">
      <w:pPr>
        <w:pStyle w:val="NoSpacing"/>
        <w:rPr>
          <w:rFonts w:ascii="Arial" w:hAnsi="Arial" w:cs="Arial"/>
          <w:b/>
          <w:sz w:val="52"/>
          <w:szCs w:val="32"/>
        </w:rPr>
      </w:pPr>
    </w:p>
    <w:p w14:paraId="02165D73" w14:textId="77777777" w:rsidR="00A261FA" w:rsidRDefault="00A261FA" w:rsidP="00D651FD">
      <w:pPr>
        <w:pStyle w:val="NoSpacing"/>
        <w:rPr>
          <w:rFonts w:ascii="Arial" w:hAnsi="Arial" w:cs="Arial"/>
          <w:b/>
          <w:sz w:val="52"/>
          <w:szCs w:val="32"/>
        </w:rPr>
      </w:pPr>
    </w:p>
    <w:p w14:paraId="33B581ED" w14:textId="77777777" w:rsidR="00A261FA" w:rsidRPr="00B8081C" w:rsidRDefault="00A261FA" w:rsidP="00D651FD">
      <w:pPr>
        <w:pStyle w:val="NoSpacing"/>
        <w:rPr>
          <w:rFonts w:ascii="Arial" w:hAnsi="Arial" w:cs="Arial"/>
          <w:b/>
          <w:sz w:val="52"/>
          <w:szCs w:val="32"/>
        </w:rPr>
      </w:pPr>
    </w:p>
    <w:p w14:paraId="31174092" w14:textId="77777777" w:rsidR="00114ECC" w:rsidRPr="00B8081C" w:rsidRDefault="00114ECC" w:rsidP="00114ECC">
      <w:pPr>
        <w:pStyle w:val="NoSpacing"/>
        <w:jc w:val="center"/>
        <w:rPr>
          <w:rFonts w:ascii="Arial" w:hAnsi="Arial" w:cs="Arial"/>
          <w:color w:val="0070C0"/>
          <w:sz w:val="52"/>
          <w:szCs w:val="32"/>
        </w:rPr>
      </w:pPr>
    </w:p>
    <w:p w14:paraId="14B5723B" w14:textId="77777777" w:rsidR="004118BC" w:rsidRPr="00B8081C" w:rsidRDefault="004118BC" w:rsidP="00EE1D65">
      <w:pPr>
        <w:pStyle w:val="NoSpacing"/>
        <w:rPr>
          <w:rFonts w:ascii="Arial" w:hAnsi="Arial" w:cs="Arial"/>
        </w:rPr>
      </w:pPr>
    </w:p>
    <w:p w14:paraId="0FEC02C6" w14:textId="77777777" w:rsidR="004118BC" w:rsidRPr="00B8081C" w:rsidRDefault="004118BC" w:rsidP="00EE1D65">
      <w:pPr>
        <w:pStyle w:val="NoSpacing"/>
        <w:rPr>
          <w:rFonts w:ascii="Arial" w:hAnsi="Arial" w:cs="Arial"/>
        </w:rPr>
      </w:pPr>
    </w:p>
    <w:p w14:paraId="20B91C27" w14:textId="11377896" w:rsidR="00D24901" w:rsidRPr="0031055F" w:rsidRDefault="004118BC" w:rsidP="00EE1D65">
      <w:pPr>
        <w:pStyle w:val="NoSpacing"/>
        <w:rPr>
          <w:rFonts w:ascii="Arial" w:hAnsi="Arial" w:cs="Arial"/>
          <w:noProof/>
          <w:sz w:val="2"/>
          <w:szCs w:val="2"/>
        </w:rPr>
      </w:pPr>
      <w:r w:rsidRPr="00B8081C">
        <w:rPr>
          <w:rFonts w:ascii="Arial" w:hAnsi="Arial" w:cs="Arial"/>
        </w:rPr>
        <w:br w:type="page"/>
      </w:r>
    </w:p>
    <w:p w14:paraId="0176FCEE" w14:textId="39DE81C6" w:rsidR="00D75511" w:rsidRPr="00263DA3" w:rsidRDefault="00D75511" w:rsidP="00D75511">
      <w:pPr>
        <w:pStyle w:val="Heading1"/>
      </w:pPr>
      <w:r w:rsidRPr="00263DA3">
        <w:lastRenderedPageBreak/>
        <w:t>Introduction</w:t>
      </w:r>
    </w:p>
    <w:p w14:paraId="51337193" w14:textId="7D888D33" w:rsidR="00D75511" w:rsidRDefault="00832E56" w:rsidP="00832E56">
      <w:pPr>
        <w:pStyle w:val="Heading2"/>
      </w:pPr>
      <w:r w:rsidRPr="00517D9E">
        <w:t>The purpose of this policy is to ensure that our curriculum supports our school ethos and fulfils our school aims</w:t>
      </w:r>
      <w:r w:rsidR="00146B35">
        <w:t>,</w:t>
      </w:r>
      <w:r w:rsidRPr="00517D9E">
        <w:t xml:space="preserve"> which are defined as:</w:t>
      </w:r>
    </w:p>
    <w:p w14:paraId="7A9DE00D" w14:textId="77777777" w:rsidR="00B11320" w:rsidRPr="00B11320" w:rsidRDefault="00B11320" w:rsidP="00B11320">
      <w:pPr>
        <w:pStyle w:val="NoSpacing"/>
      </w:pPr>
    </w:p>
    <w:p w14:paraId="5AFD4F29" w14:textId="77777777" w:rsidR="00B11320" w:rsidRDefault="00B11320" w:rsidP="00B11320">
      <w:pPr>
        <w:pStyle w:val="NoSpacing"/>
        <w:numPr>
          <w:ilvl w:val="0"/>
          <w:numId w:val="30"/>
        </w:numPr>
      </w:pPr>
      <w:r>
        <w:t>Inspiring Achievement</w:t>
      </w:r>
    </w:p>
    <w:p w14:paraId="42D2B003" w14:textId="77777777" w:rsidR="00B11320" w:rsidRDefault="00B11320" w:rsidP="00B11320">
      <w:pPr>
        <w:pStyle w:val="NoSpacing"/>
        <w:numPr>
          <w:ilvl w:val="0"/>
          <w:numId w:val="30"/>
        </w:numPr>
      </w:pPr>
      <w:r>
        <w:t>Nurturing Individuality</w:t>
      </w:r>
    </w:p>
    <w:p w14:paraId="27B72DF2" w14:textId="77777777" w:rsidR="00B11320" w:rsidRDefault="00B11320" w:rsidP="00B11320">
      <w:pPr>
        <w:pStyle w:val="NoSpacing"/>
        <w:numPr>
          <w:ilvl w:val="0"/>
          <w:numId w:val="30"/>
        </w:numPr>
      </w:pPr>
      <w:r>
        <w:t>Creating Opportunity</w:t>
      </w:r>
    </w:p>
    <w:p w14:paraId="396A6200" w14:textId="77777777" w:rsidR="00B11320" w:rsidRDefault="00B11320" w:rsidP="00B11320">
      <w:pPr>
        <w:pStyle w:val="NoSpacing"/>
        <w:numPr>
          <w:ilvl w:val="0"/>
          <w:numId w:val="30"/>
        </w:numPr>
      </w:pPr>
      <w:r>
        <w:t>Looking Forward</w:t>
      </w:r>
    </w:p>
    <w:p w14:paraId="3D98EBB2" w14:textId="77777777" w:rsidR="00D75511" w:rsidRDefault="00D75511" w:rsidP="00D75511">
      <w:pPr>
        <w:pStyle w:val="NoSpacing"/>
      </w:pPr>
    </w:p>
    <w:p w14:paraId="66313920" w14:textId="50B37193" w:rsidR="00EC7EEC" w:rsidRDefault="00EC7EEC" w:rsidP="00E860CE">
      <w:pPr>
        <w:pStyle w:val="Heading2"/>
      </w:pPr>
      <w:r>
        <w:t xml:space="preserve">This policy applies to all pupils, including those in the </w:t>
      </w:r>
      <w:r w:rsidR="002A408C">
        <w:t>E</w:t>
      </w:r>
      <w:r>
        <w:t xml:space="preserve">arly </w:t>
      </w:r>
      <w:r w:rsidR="002A408C">
        <w:t>Y</w:t>
      </w:r>
      <w:r>
        <w:t>ears.</w:t>
      </w:r>
    </w:p>
    <w:p w14:paraId="09696329" w14:textId="77777777" w:rsidR="00EC7EEC" w:rsidRPr="00263DA3" w:rsidRDefault="00EC7EEC" w:rsidP="00D75511">
      <w:pPr>
        <w:pStyle w:val="NoSpacing"/>
      </w:pPr>
    </w:p>
    <w:p w14:paraId="147DEB97" w14:textId="77777777" w:rsidR="00832E56" w:rsidRPr="00517D9E" w:rsidRDefault="00832E56" w:rsidP="00832E56">
      <w:pPr>
        <w:pStyle w:val="Heading2"/>
      </w:pPr>
      <w:r w:rsidRPr="00517D9E">
        <w:t>We see the curriculum as, ‘The total learning experience for our pupils, which includes not only the taught lessons but also the routines, behaviours, events, activities and other opportunities that our pupils experience on a daily, weekly and yearly basis in order to ensure that all of them make the best progress possible and attain high standards’.</w:t>
      </w:r>
    </w:p>
    <w:p w14:paraId="3DC3C9BC" w14:textId="08584006" w:rsidR="00832E56" w:rsidRPr="00517D9E" w:rsidRDefault="00832E56" w:rsidP="00832E56">
      <w:pPr>
        <w:pStyle w:val="NoSpacing"/>
      </w:pPr>
    </w:p>
    <w:p w14:paraId="1B1F0EE3" w14:textId="40C5C6D5" w:rsidR="00832E56" w:rsidRPr="00517D9E" w:rsidRDefault="00832E56" w:rsidP="00832E56">
      <w:pPr>
        <w:pStyle w:val="Heading2"/>
      </w:pPr>
      <w:r w:rsidRPr="00517D9E">
        <w:t>A well-structured and coherent curriculum is a fundamental element of the tripartite of education that underpins all successful schools and includes Teaching, Learning and Assessment as in the following model:</w:t>
      </w:r>
    </w:p>
    <w:p w14:paraId="54A7A898" w14:textId="7E69BD8E" w:rsidR="00D75511" w:rsidRDefault="00B11320" w:rsidP="00D75511">
      <w:pPr>
        <w:pStyle w:val="NoSpacing"/>
      </w:pPr>
      <w:r w:rsidRPr="009B40FE">
        <w:rPr>
          <w:noProof/>
          <w:sz w:val="24"/>
          <w:szCs w:val="24"/>
        </w:rPr>
        <w:drawing>
          <wp:anchor distT="0" distB="0" distL="114300" distR="114300" simplePos="0" relativeHeight="251659264" behindDoc="0" locked="0" layoutInCell="1" allowOverlap="1" wp14:anchorId="0C462F55" wp14:editId="43C2DDC4">
            <wp:simplePos x="0" y="0"/>
            <wp:positionH relativeFrom="margin">
              <wp:posOffset>463550</wp:posOffset>
            </wp:positionH>
            <wp:positionV relativeFrom="page">
              <wp:posOffset>4176395</wp:posOffset>
            </wp:positionV>
            <wp:extent cx="4905375" cy="2167890"/>
            <wp:effectExtent l="0" t="0" r="952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05375" cy="2167890"/>
                    </a:xfrm>
                    <a:prstGeom prst="rect">
                      <a:avLst/>
                    </a:prstGeom>
                    <a:ln>
                      <a:noFill/>
                    </a:ln>
                  </pic:spPr>
                </pic:pic>
              </a:graphicData>
            </a:graphic>
            <wp14:sizeRelH relativeFrom="margin">
              <wp14:pctWidth>0</wp14:pctWidth>
            </wp14:sizeRelH>
            <wp14:sizeRelV relativeFrom="margin">
              <wp14:pctHeight>0</wp14:pctHeight>
            </wp14:sizeRelV>
          </wp:anchor>
        </w:drawing>
      </w:r>
    </w:p>
    <w:p w14:paraId="5FB95055" w14:textId="7D130F55" w:rsidR="00FA047A" w:rsidRDefault="00832E56" w:rsidP="00832E56">
      <w:pPr>
        <w:pStyle w:val="Heading2"/>
      </w:pPr>
      <w:r w:rsidRPr="00832E56">
        <w:t>We aim to provide a curriculum to develop pupils who love learning. We understand that the curriculum, both within taught lessons and beyond them, and in everything we say and do, should create an environment where academic risk-taking, questioning and debating, challenging thinking and the freedom to learn from mistakes are all encouraged.</w:t>
      </w:r>
    </w:p>
    <w:p w14:paraId="634BBAA6" w14:textId="77777777" w:rsidR="00FA047A" w:rsidRDefault="00FA047A" w:rsidP="00FA047A">
      <w:pPr>
        <w:pStyle w:val="NoSpacing"/>
      </w:pPr>
    </w:p>
    <w:p w14:paraId="54E9E7BE" w14:textId="77777777" w:rsidR="00832E56" w:rsidRDefault="00832E56" w:rsidP="00832E56">
      <w:pPr>
        <w:pStyle w:val="Heading2"/>
      </w:pPr>
      <w:r>
        <w:t xml:space="preserve">Our curriculum offers all pupils the opportunity to experience linguistic, mathematical, scientific, technological, human and social, physical, aesthetic and creative aspects of education. We intend that our curriculum should imbue in our pupils: </w:t>
      </w:r>
    </w:p>
    <w:p w14:paraId="32508D7D" w14:textId="2C6C3971" w:rsidR="00832E56" w:rsidRDefault="00832E56" w:rsidP="00DC58B5">
      <w:pPr>
        <w:pStyle w:val="Heading2"/>
        <w:numPr>
          <w:ilvl w:val="0"/>
          <w:numId w:val="24"/>
        </w:numPr>
        <w:ind w:left="1077" w:hanging="357"/>
      </w:pPr>
      <w:r>
        <w:t xml:space="preserve">A passion for life-long learning; </w:t>
      </w:r>
    </w:p>
    <w:p w14:paraId="4441603E" w14:textId="77777777" w:rsidR="00832E56" w:rsidRDefault="00832E56" w:rsidP="00DC58B5">
      <w:pPr>
        <w:pStyle w:val="Heading2"/>
        <w:numPr>
          <w:ilvl w:val="0"/>
          <w:numId w:val="24"/>
        </w:numPr>
        <w:ind w:left="1077" w:hanging="357"/>
      </w:pPr>
      <w:r>
        <w:t xml:space="preserve">A capacity for independent and critical thinking; </w:t>
      </w:r>
    </w:p>
    <w:p w14:paraId="650A0095" w14:textId="77777777" w:rsidR="00832E56" w:rsidRDefault="00832E56" w:rsidP="00DC58B5">
      <w:pPr>
        <w:pStyle w:val="Heading2"/>
        <w:numPr>
          <w:ilvl w:val="0"/>
          <w:numId w:val="24"/>
        </w:numPr>
        <w:ind w:left="1077" w:hanging="357"/>
      </w:pPr>
      <w:r>
        <w:t>Self-awareness, self-regulation and resilience;</w:t>
      </w:r>
    </w:p>
    <w:p w14:paraId="230895E7" w14:textId="77777777" w:rsidR="00832E56" w:rsidRDefault="00832E56" w:rsidP="00DC58B5">
      <w:pPr>
        <w:pStyle w:val="Heading2"/>
        <w:numPr>
          <w:ilvl w:val="0"/>
          <w:numId w:val="24"/>
        </w:numPr>
        <w:ind w:left="1077" w:hanging="357"/>
      </w:pPr>
      <w:r>
        <w:t xml:space="preserve">Self-confidence without arrogance; and </w:t>
      </w:r>
    </w:p>
    <w:p w14:paraId="015A115C" w14:textId="1B6B92D7" w:rsidR="00832E56" w:rsidRDefault="00832E56" w:rsidP="00DC58B5">
      <w:pPr>
        <w:pStyle w:val="Heading2"/>
        <w:numPr>
          <w:ilvl w:val="0"/>
          <w:numId w:val="24"/>
        </w:numPr>
        <w:ind w:left="1077" w:hanging="357"/>
      </w:pPr>
      <w:r>
        <w:t xml:space="preserve">Genuine interests that extend beyond the confines of the classroom. </w:t>
      </w:r>
    </w:p>
    <w:p w14:paraId="6B44501D" w14:textId="77777777" w:rsidR="00FA047A" w:rsidRDefault="00FA047A" w:rsidP="00832E56">
      <w:pPr>
        <w:pStyle w:val="Heading2"/>
        <w:numPr>
          <w:ilvl w:val="0"/>
          <w:numId w:val="0"/>
        </w:numPr>
        <w:ind w:left="720"/>
      </w:pPr>
    </w:p>
    <w:p w14:paraId="081A09D6" w14:textId="0F190399" w:rsidR="00832E56" w:rsidRDefault="00832E56" w:rsidP="00832E56">
      <w:pPr>
        <w:pStyle w:val="Heading2"/>
        <w:rPr>
          <w:color w:val="000000"/>
        </w:rPr>
      </w:pPr>
      <w:r w:rsidRPr="00517D9E">
        <w:rPr>
          <w:color w:val="000000"/>
        </w:rPr>
        <w:t xml:space="preserve">British </w:t>
      </w:r>
      <w:r w:rsidR="002A408C">
        <w:rPr>
          <w:color w:val="000000"/>
        </w:rPr>
        <w:t>v</w:t>
      </w:r>
      <w:r w:rsidRPr="00517D9E">
        <w:rPr>
          <w:color w:val="000000"/>
        </w:rPr>
        <w:t>alues, which are</w:t>
      </w:r>
      <w:r w:rsidR="002A408C">
        <w:rPr>
          <w:color w:val="000000"/>
        </w:rPr>
        <w:t>;</w:t>
      </w:r>
      <w:r w:rsidRPr="00517D9E">
        <w:rPr>
          <w:color w:val="000000"/>
        </w:rPr>
        <w:t xml:space="preserve"> democracy, the rule of law, individual liberty and mutual respect and tolerance of those with different faiths and beliefs, are actively promoted in every aspect of school life.</w:t>
      </w:r>
    </w:p>
    <w:p w14:paraId="0C097A38" w14:textId="77777777" w:rsidR="0076636D" w:rsidRDefault="0076636D" w:rsidP="00E860CE">
      <w:pPr>
        <w:pStyle w:val="NoSpacing"/>
      </w:pPr>
    </w:p>
    <w:p w14:paraId="62A26566" w14:textId="52F14464" w:rsidR="0076636D" w:rsidRPr="00E860CE" w:rsidRDefault="00572236">
      <w:pPr>
        <w:pStyle w:val="Heading2"/>
        <w:rPr>
          <w:rFonts w:ascii="Arial" w:hAnsi="Arial" w:cs="Arial"/>
          <w:szCs w:val="22"/>
        </w:rPr>
      </w:pPr>
      <w:r w:rsidRPr="00781D0B">
        <w:rPr>
          <w:rFonts w:ascii="Arial" w:hAnsi="Arial" w:cs="Arial"/>
          <w:szCs w:val="22"/>
        </w:rPr>
        <w:t>Our</w:t>
      </w:r>
      <w:r w:rsidR="0076636D" w:rsidRPr="00E860CE">
        <w:rPr>
          <w:rFonts w:ascii="Arial" w:hAnsi="Arial" w:cs="Arial"/>
          <w:szCs w:val="22"/>
        </w:rPr>
        <w:t xml:space="preserve"> curriculum is compliant with the following regulatory requirements</w:t>
      </w:r>
      <w:r w:rsidR="00C54E51" w:rsidRPr="00E860CE">
        <w:rPr>
          <w:rFonts w:ascii="Arial" w:hAnsi="Arial" w:cs="Arial"/>
          <w:szCs w:val="22"/>
        </w:rPr>
        <w:t xml:space="preserve"> as outlined in the Independ</w:t>
      </w:r>
      <w:r w:rsidR="00146B35">
        <w:rPr>
          <w:rFonts w:ascii="Arial" w:hAnsi="Arial" w:cs="Arial"/>
          <w:szCs w:val="22"/>
        </w:rPr>
        <w:t>en</w:t>
      </w:r>
      <w:r w:rsidR="00C54E51" w:rsidRPr="00E860CE">
        <w:rPr>
          <w:rFonts w:ascii="Arial" w:hAnsi="Arial" w:cs="Arial"/>
          <w:szCs w:val="22"/>
        </w:rPr>
        <w:t>t School Standards</w:t>
      </w:r>
      <w:r w:rsidR="008B7084">
        <w:rPr>
          <w:rFonts w:ascii="Arial" w:hAnsi="Arial" w:cs="Arial"/>
          <w:szCs w:val="22"/>
        </w:rPr>
        <w:t>:</w:t>
      </w:r>
    </w:p>
    <w:p w14:paraId="15F19379" w14:textId="77777777" w:rsidR="00BB0A15" w:rsidRPr="00E860CE" w:rsidRDefault="00BB0A15" w:rsidP="00E860CE">
      <w:pPr>
        <w:pStyle w:val="ListParagraph"/>
        <w:rPr>
          <w:rFonts w:ascii="Arial" w:hAnsi="Arial" w:cs="Arial"/>
        </w:rPr>
      </w:pPr>
    </w:p>
    <w:p w14:paraId="6C636D50" w14:textId="0CD99C9A" w:rsidR="00C54E51" w:rsidRPr="00E860CE" w:rsidRDefault="00C54E51" w:rsidP="00C54E51">
      <w:pPr>
        <w:autoSpaceDE w:val="0"/>
        <w:autoSpaceDN w:val="0"/>
        <w:adjustRightInd w:val="0"/>
        <w:rPr>
          <w:rFonts w:ascii="Arial" w:hAnsi="Arial" w:cs="Arial"/>
          <w:i/>
          <w:color w:val="000000"/>
        </w:rPr>
      </w:pPr>
      <w:r w:rsidRPr="00E860CE">
        <w:rPr>
          <w:rFonts w:ascii="Arial" w:hAnsi="Arial" w:cs="Arial"/>
        </w:rPr>
        <w:lastRenderedPageBreak/>
        <w:tab/>
      </w:r>
      <w:r w:rsidR="00BB0A15" w:rsidRPr="00E860CE">
        <w:rPr>
          <w:rFonts w:ascii="Arial" w:hAnsi="Arial" w:cs="Arial"/>
          <w:i/>
          <w:color w:val="000000"/>
        </w:rPr>
        <w:t>T</w:t>
      </w:r>
      <w:r w:rsidRPr="00E860CE">
        <w:rPr>
          <w:rFonts w:ascii="Arial" w:hAnsi="Arial" w:cs="Arial"/>
          <w:i/>
          <w:color w:val="000000"/>
        </w:rPr>
        <w:t xml:space="preserve">he written policy, plans and schemes of </w:t>
      </w:r>
      <w:proofErr w:type="gramStart"/>
      <w:r w:rsidRPr="00E860CE">
        <w:rPr>
          <w:rFonts w:ascii="Arial" w:hAnsi="Arial" w:cs="Arial"/>
          <w:i/>
          <w:color w:val="000000"/>
        </w:rPr>
        <w:t>work</w:t>
      </w:r>
      <w:r w:rsidR="002A408C">
        <w:rPr>
          <w:rFonts w:ascii="Arial" w:hAnsi="Arial" w:cs="Arial"/>
          <w:i/>
          <w:color w:val="000000"/>
        </w:rPr>
        <w:t>:</w:t>
      </w:r>
      <w:r w:rsidRPr="00E860CE">
        <w:rPr>
          <w:rFonts w:ascii="Arial" w:hAnsi="Arial" w:cs="Arial"/>
          <w:i/>
          <w:color w:val="000000"/>
        </w:rPr>
        <w:t>–</w:t>
      </w:r>
      <w:proofErr w:type="gramEnd"/>
      <w:r w:rsidRPr="00E860CE">
        <w:rPr>
          <w:rFonts w:ascii="Arial" w:hAnsi="Arial" w:cs="Arial"/>
          <w:i/>
          <w:color w:val="000000"/>
        </w:rPr>
        <w:t xml:space="preserve"> </w:t>
      </w:r>
    </w:p>
    <w:p w14:paraId="3D6598AA" w14:textId="58ABBBD5" w:rsidR="00C54E51" w:rsidRPr="00E860CE"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C54E51" w:rsidRPr="00E860CE">
        <w:rPr>
          <w:rFonts w:ascii="Arial" w:hAnsi="Arial" w:cs="Arial"/>
          <w:i/>
          <w:color w:val="000000"/>
        </w:rPr>
        <w:t>(</w:t>
      </w:r>
      <w:proofErr w:type="spellStart"/>
      <w:r w:rsidR="00C54E51" w:rsidRPr="00E860CE">
        <w:rPr>
          <w:rFonts w:ascii="Arial" w:hAnsi="Arial" w:cs="Arial"/>
          <w:i/>
          <w:color w:val="000000"/>
        </w:rPr>
        <w:t>i</w:t>
      </w:r>
      <w:proofErr w:type="spellEnd"/>
      <w:r w:rsidR="00C54E51" w:rsidRPr="00E860CE">
        <w:rPr>
          <w:rFonts w:ascii="Arial" w:hAnsi="Arial" w:cs="Arial"/>
          <w:i/>
          <w:color w:val="000000"/>
        </w:rPr>
        <w:t xml:space="preserve">) </w:t>
      </w:r>
      <w:proofErr w:type="gramStart"/>
      <w:r w:rsidR="00C54E51" w:rsidRPr="00E860CE">
        <w:rPr>
          <w:rFonts w:ascii="Arial" w:hAnsi="Arial" w:cs="Arial"/>
          <w:i/>
          <w:color w:val="000000"/>
        </w:rPr>
        <w:t>take into account</w:t>
      </w:r>
      <w:proofErr w:type="gramEnd"/>
      <w:r w:rsidR="00C54E51" w:rsidRPr="00E860CE">
        <w:rPr>
          <w:rFonts w:ascii="Arial" w:hAnsi="Arial" w:cs="Arial"/>
          <w:i/>
          <w:color w:val="000000"/>
        </w:rPr>
        <w:t xml:space="preserve"> the ages, aptitudes and needs of all pupils, including those pupils with </w:t>
      </w:r>
      <w:r w:rsidRPr="00E860CE">
        <w:rPr>
          <w:rFonts w:ascii="Arial" w:hAnsi="Arial" w:cs="Arial"/>
          <w:i/>
          <w:color w:val="000000"/>
        </w:rPr>
        <w:tab/>
      </w:r>
      <w:r w:rsidR="00C54E51" w:rsidRPr="00E860CE">
        <w:rPr>
          <w:rFonts w:ascii="Arial" w:hAnsi="Arial" w:cs="Arial"/>
          <w:i/>
          <w:color w:val="000000"/>
        </w:rPr>
        <w:t xml:space="preserve">an EHC plan; and </w:t>
      </w:r>
    </w:p>
    <w:p w14:paraId="7D9E7C4F" w14:textId="279C4CDD" w:rsidR="00C54E51"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C54E51" w:rsidRPr="00E860CE">
        <w:rPr>
          <w:rFonts w:ascii="Arial" w:hAnsi="Arial" w:cs="Arial"/>
          <w:i/>
          <w:color w:val="000000"/>
        </w:rPr>
        <w:t xml:space="preserve">(ii) do not undermine the fundamental British values of democracy, the rule of law, individual </w:t>
      </w:r>
      <w:r w:rsidRPr="00E860CE">
        <w:rPr>
          <w:rFonts w:ascii="Arial" w:hAnsi="Arial" w:cs="Arial"/>
          <w:i/>
          <w:color w:val="000000"/>
        </w:rPr>
        <w:tab/>
      </w:r>
      <w:r w:rsidR="00C54E51" w:rsidRPr="00E860CE">
        <w:rPr>
          <w:rFonts w:ascii="Arial" w:hAnsi="Arial" w:cs="Arial"/>
          <w:i/>
          <w:color w:val="000000"/>
        </w:rPr>
        <w:t xml:space="preserve">liberty, and mutual respect and tolerance of those with different faiths and beliefs. </w:t>
      </w:r>
    </w:p>
    <w:p w14:paraId="6CFEFB15" w14:textId="77777777" w:rsidR="00146B35" w:rsidRPr="00E860CE" w:rsidRDefault="00146B35" w:rsidP="00E860CE">
      <w:pPr>
        <w:pStyle w:val="NoSpacing"/>
      </w:pPr>
    </w:p>
    <w:p w14:paraId="4413D8A3" w14:textId="1359857B" w:rsidR="00C54E51" w:rsidRPr="00E860CE"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C54E51" w:rsidRPr="00E860CE">
        <w:rPr>
          <w:rFonts w:ascii="Arial" w:hAnsi="Arial" w:cs="Arial"/>
          <w:i/>
          <w:color w:val="000000"/>
        </w:rPr>
        <w:t xml:space="preserve">For the purposes of </w:t>
      </w:r>
      <w:proofErr w:type="gramStart"/>
      <w:r w:rsidR="00C54E51" w:rsidRPr="00E860CE">
        <w:rPr>
          <w:rFonts w:ascii="Arial" w:hAnsi="Arial" w:cs="Arial"/>
          <w:i/>
          <w:color w:val="000000"/>
        </w:rPr>
        <w:t>paragraph</w:t>
      </w:r>
      <w:proofErr w:type="gramEnd"/>
      <w:r w:rsidR="00C54E51" w:rsidRPr="00E860CE">
        <w:rPr>
          <w:rFonts w:ascii="Arial" w:hAnsi="Arial" w:cs="Arial"/>
          <w:i/>
          <w:color w:val="000000"/>
        </w:rPr>
        <w:t xml:space="preserve"> the matters are</w:t>
      </w:r>
      <w:r w:rsidR="002A408C">
        <w:rPr>
          <w:rFonts w:ascii="Arial" w:hAnsi="Arial" w:cs="Arial"/>
          <w:i/>
          <w:color w:val="000000"/>
        </w:rPr>
        <w:t>:</w:t>
      </w:r>
      <w:r w:rsidR="00C54E51" w:rsidRPr="00E860CE">
        <w:rPr>
          <w:rFonts w:ascii="Arial" w:hAnsi="Arial" w:cs="Arial"/>
          <w:i/>
          <w:color w:val="000000"/>
        </w:rPr>
        <w:t xml:space="preserve"> </w:t>
      </w:r>
    </w:p>
    <w:p w14:paraId="486ABB75" w14:textId="6EC3EA43" w:rsidR="00C54E51" w:rsidRPr="00E860CE"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C54E51" w:rsidRPr="00E860CE">
        <w:rPr>
          <w:rFonts w:ascii="Arial" w:hAnsi="Arial" w:cs="Arial"/>
          <w:i/>
          <w:color w:val="000000"/>
        </w:rPr>
        <w:t xml:space="preserve">(a) full-time supervised education for pupils of compulsory school age (construed in </w:t>
      </w:r>
      <w:r w:rsidRPr="00E860CE">
        <w:rPr>
          <w:rFonts w:ascii="Arial" w:hAnsi="Arial" w:cs="Arial"/>
          <w:i/>
          <w:color w:val="000000"/>
        </w:rPr>
        <w:tab/>
      </w:r>
      <w:r w:rsidR="00C54E51" w:rsidRPr="00E860CE">
        <w:rPr>
          <w:rFonts w:ascii="Arial" w:hAnsi="Arial" w:cs="Arial"/>
          <w:i/>
          <w:color w:val="000000"/>
        </w:rPr>
        <w:t xml:space="preserve">accordance with section 8 of the Education Act </w:t>
      </w:r>
      <w:r w:rsidR="00146B35">
        <w:rPr>
          <w:rFonts w:ascii="Arial" w:hAnsi="Arial" w:cs="Arial"/>
          <w:i/>
          <w:color w:val="000000"/>
        </w:rPr>
        <w:t>(</w:t>
      </w:r>
      <w:r w:rsidR="00C54E51" w:rsidRPr="00E860CE">
        <w:rPr>
          <w:rFonts w:ascii="Arial" w:hAnsi="Arial" w:cs="Arial"/>
          <w:i/>
          <w:color w:val="000000"/>
        </w:rPr>
        <w:t xml:space="preserve">1996), which gives pupils experience in </w:t>
      </w:r>
      <w:r w:rsidRPr="00E860CE">
        <w:rPr>
          <w:rFonts w:ascii="Arial" w:hAnsi="Arial" w:cs="Arial"/>
          <w:i/>
          <w:color w:val="000000"/>
        </w:rPr>
        <w:tab/>
      </w:r>
      <w:r w:rsidR="00C54E51" w:rsidRPr="00E860CE">
        <w:rPr>
          <w:rFonts w:ascii="Arial" w:hAnsi="Arial" w:cs="Arial"/>
          <w:i/>
          <w:color w:val="000000"/>
        </w:rPr>
        <w:t xml:space="preserve">linguistic, mathematical, scientific, technological, human and social, physical and aesthetic </w:t>
      </w:r>
      <w:r w:rsidRPr="00E860CE">
        <w:rPr>
          <w:rFonts w:ascii="Arial" w:hAnsi="Arial" w:cs="Arial"/>
          <w:i/>
          <w:color w:val="000000"/>
        </w:rPr>
        <w:tab/>
      </w:r>
      <w:r w:rsidR="00C54E51" w:rsidRPr="00E860CE">
        <w:rPr>
          <w:rFonts w:ascii="Arial" w:hAnsi="Arial" w:cs="Arial"/>
          <w:i/>
          <w:color w:val="000000"/>
        </w:rPr>
        <w:t xml:space="preserve">and creative education; </w:t>
      </w:r>
    </w:p>
    <w:p w14:paraId="41A653F7" w14:textId="19B33721" w:rsidR="00C54E51" w:rsidRPr="00E860CE"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C54E51" w:rsidRPr="00E860CE">
        <w:rPr>
          <w:rFonts w:ascii="Arial" w:hAnsi="Arial" w:cs="Arial"/>
          <w:i/>
          <w:color w:val="000000"/>
        </w:rPr>
        <w:t xml:space="preserve">(b) that pupils acquire speaking, listening, literacy and numeracy skills; </w:t>
      </w:r>
    </w:p>
    <w:p w14:paraId="24F00A1E" w14:textId="1B249853" w:rsidR="00C54E51" w:rsidRPr="00E860CE"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C54E51" w:rsidRPr="00E860CE">
        <w:rPr>
          <w:rFonts w:ascii="Arial" w:hAnsi="Arial" w:cs="Arial"/>
          <w:i/>
          <w:color w:val="000000"/>
        </w:rPr>
        <w:t>(</w:t>
      </w:r>
      <w:r w:rsidR="00146B35">
        <w:rPr>
          <w:rFonts w:ascii="Arial" w:hAnsi="Arial" w:cs="Arial"/>
          <w:i/>
          <w:color w:val="000000"/>
        </w:rPr>
        <w:t>c</w:t>
      </w:r>
      <w:r w:rsidR="00C54E51" w:rsidRPr="00E860CE">
        <w:rPr>
          <w:rFonts w:ascii="Arial" w:hAnsi="Arial" w:cs="Arial"/>
          <w:i/>
          <w:color w:val="000000"/>
        </w:rPr>
        <w:t>) personal, social, health and economic education which</w:t>
      </w:r>
      <w:r w:rsidR="002A408C">
        <w:rPr>
          <w:rFonts w:ascii="Arial" w:hAnsi="Arial" w:cs="Arial"/>
          <w:i/>
          <w:color w:val="000000"/>
        </w:rPr>
        <w:t>:</w:t>
      </w:r>
      <w:r w:rsidR="00C54E51" w:rsidRPr="00E860CE">
        <w:rPr>
          <w:rFonts w:ascii="Arial" w:hAnsi="Arial" w:cs="Arial"/>
          <w:i/>
          <w:color w:val="000000"/>
        </w:rPr>
        <w:t xml:space="preserve"> </w:t>
      </w:r>
    </w:p>
    <w:p w14:paraId="27C0DD25" w14:textId="6AFC644D" w:rsidR="00C54E51" w:rsidRPr="00E860CE"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146B35">
        <w:rPr>
          <w:rFonts w:ascii="Arial" w:hAnsi="Arial" w:cs="Arial"/>
          <w:i/>
          <w:color w:val="000000"/>
        </w:rPr>
        <w:tab/>
      </w:r>
      <w:r w:rsidR="00C54E51" w:rsidRPr="00E860CE">
        <w:rPr>
          <w:rFonts w:ascii="Arial" w:hAnsi="Arial" w:cs="Arial"/>
          <w:i/>
          <w:color w:val="000000"/>
        </w:rPr>
        <w:t>(</w:t>
      </w:r>
      <w:proofErr w:type="spellStart"/>
      <w:r w:rsidR="00C54E51" w:rsidRPr="00E860CE">
        <w:rPr>
          <w:rFonts w:ascii="Arial" w:hAnsi="Arial" w:cs="Arial"/>
          <w:i/>
          <w:color w:val="000000"/>
        </w:rPr>
        <w:t>i</w:t>
      </w:r>
      <w:proofErr w:type="spellEnd"/>
      <w:r w:rsidR="00C54E51" w:rsidRPr="00E860CE">
        <w:rPr>
          <w:rFonts w:ascii="Arial" w:hAnsi="Arial" w:cs="Arial"/>
          <w:i/>
          <w:color w:val="000000"/>
        </w:rPr>
        <w:t xml:space="preserve">) reflects the school’s aim and ethos; and </w:t>
      </w:r>
    </w:p>
    <w:p w14:paraId="41E6F72A" w14:textId="77777777" w:rsidR="008B5E06" w:rsidRDefault="00BB0A15" w:rsidP="00C54E51">
      <w:pPr>
        <w:autoSpaceDE w:val="0"/>
        <w:autoSpaceDN w:val="0"/>
        <w:adjustRightInd w:val="0"/>
        <w:rPr>
          <w:rFonts w:ascii="Arial" w:hAnsi="Arial" w:cs="Arial"/>
          <w:i/>
          <w:color w:val="000000"/>
        </w:rPr>
      </w:pPr>
      <w:r w:rsidRPr="00E860CE">
        <w:rPr>
          <w:rFonts w:ascii="Arial" w:hAnsi="Arial" w:cs="Arial"/>
          <w:i/>
          <w:color w:val="000000"/>
        </w:rPr>
        <w:tab/>
      </w:r>
      <w:r w:rsidR="00146B35">
        <w:rPr>
          <w:rFonts w:ascii="Arial" w:hAnsi="Arial" w:cs="Arial"/>
          <w:i/>
          <w:color w:val="000000"/>
        </w:rPr>
        <w:tab/>
      </w:r>
      <w:r w:rsidR="00C54E51" w:rsidRPr="00E860CE">
        <w:rPr>
          <w:rFonts w:ascii="Arial" w:hAnsi="Arial" w:cs="Arial"/>
          <w:i/>
          <w:color w:val="000000"/>
        </w:rPr>
        <w:t xml:space="preserve">(ii) encourages respect for other people, paying </w:t>
      </w:r>
      <w:proofErr w:type="gramStart"/>
      <w:r w:rsidR="00C54E51" w:rsidRPr="00E860CE">
        <w:rPr>
          <w:rFonts w:ascii="Arial" w:hAnsi="Arial" w:cs="Arial"/>
          <w:i/>
          <w:color w:val="000000"/>
        </w:rPr>
        <w:t>particular regard</w:t>
      </w:r>
      <w:proofErr w:type="gramEnd"/>
      <w:r w:rsidR="00C54E51" w:rsidRPr="00E860CE">
        <w:rPr>
          <w:rFonts w:ascii="Arial" w:hAnsi="Arial" w:cs="Arial"/>
          <w:i/>
          <w:color w:val="000000"/>
        </w:rPr>
        <w:t xml:space="preserve"> to the protected </w:t>
      </w:r>
      <w:r w:rsidRPr="00E860CE">
        <w:rPr>
          <w:rFonts w:ascii="Arial" w:hAnsi="Arial" w:cs="Arial"/>
          <w:i/>
          <w:color w:val="000000"/>
        </w:rPr>
        <w:tab/>
      </w:r>
      <w:r w:rsidR="00146B35">
        <w:rPr>
          <w:rFonts w:ascii="Arial" w:hAnsi="Arial" w:cs="Arial"/>
          <w:i/>
          <w:color w:val="000000"/>
        </w:rPr>
        <w:tab/>
      </w:r>
      <w:r w:rsidR="00C54E51" w:rsidRPr="00E860CE">
        <w:rPr>
          <w:rFonts w:ascii="Arial" w:hAnsi="Arial" w:cs="Arial"/>
          <w:i/>
          <w:color w:val="000000"/>
        </w:rPr>
        <w:t>characteristics set out in the 2010 Act(a);</w:t>
      </w:r>
    </w:p>
    <w:p w14:paraId="71CBC862" w14:textId="53916991" w:rsidR="008B5E06" w:rsidRDefault="008B5E06" w:rsidP="005B104F">
      <w:pPr>
        <w:autoSpaceDE w:val="0"/>
        <w:autoSpaceDN w:val="0"/>
        <w:adjustRightInd w:val="0"/>
        <w:ind w:left="1440" w:hanging="720"/>
        <w:rPr>
          <w:rFonts w:ascii="Arial" w:hAnsi="Arial" w:cs="Arial"/>
          <w:i/>
          <w:color w:val="000000"/>
        </w:rPr>
      </w:pPr>
      <w:r>
        <w:rPr>
          <w:rFonts w:ascii="Arial" w:hAnsi="Arial" w:cs="Arial"/>
          <w:i/>
          <w:color w:val="000000"/>
        </w:rPr>
        <w:t>(d)</w:t>
      </w:r>
      <w:r>
        <w:rPr>
          <w:rFonts w:ascii="Arial" w:hAnsi="Arial" w:cs="Arial"/>
          <w:i/>
          <w:color w:val="000000"/>
        </w:rPr>
        <w:tab/>
      </w:r>
      <w:r w:rsidRPr="008B5E06">
        <w:rPr>
          <w:rFonts w:ascii="Arial" w:hAnsi="Arial" w:cs="Arial"/>
          <w:i/>
          <w:color w:val="000000"/>
        </w:rPr>
        <w:t>for pupils receiving secondary education, access to accurate, up-to-date careers guidance that–</w:t>
      </w:r>
    </w:p>
    <w:p w14:paraId="12B15909" w14:textId="77777777" w:rsidR="008B5E06" w:rsidRDefault="008B5E06" w:rsidP="005B104F">
      <w:pPr>
        <w:autoSpaceDE w:val="0"/>
        <w:autoSpaceDN w:val="0"/>
        <w:adjustRightInd w:val="0"/>
        <w:ind w:left="720" w:firstLine="720"/>
        <w:rPr>
          <w:rFonts w:ascii="Arial" w:hAnsi="Arial" w:cs="Arial"/>
          <w:i/>
          <w:color w:val="000000"/>
        </w:rPr>
      </w:pPr>
      <w:r w:rsidRPr="008B5E06">
        <w:rPr>
          <w:rFonts w:ascii="Arial" w:hAnsi="Arial" w:cs="Arial"/>
          <w:i/>
          <w:color w:val="000000"/>
        </w:rPr>
        <w:t xml:space="preserve"> (</w:t>
      </w:r>
      <w:proofErr w:type="spellStart"/>
      <w:r w:rsidRPr="008B5E06">
        <w:rPr>
          <w:rFonts w:ascii="Arial" w:hAnsi="Arial" w:cs="Arial"/>
          <w:i/>
          <w:color w:val="000000"/>
        </w:rPr>
        <w:t>i</w:t>
      </w:r>
      <w:proofErr w:type="spellEnd"/>
      <w:r w:rsidRPr="008B5E06">
        <w:rPr>
          <w:rFonts w:ascii="Arial" w:hAnsi="Arial" w:cs="Arial"/>
          <w:i/>
          <w:color w:val="000000"/>
        </w:rPr>
        <w:t>) is presented in an impartial manner;</w:t>
      </w:r>
    </w:p>
    <w:p w14:paraId="09F6B76E" w14:textId="77777777" w:rsidR="008B5E06" w:rsidRDefault="008B5E06" w:rsidP="005B104F">
      <w:pPr>
        <w:autoSpaceDE w:val="0"/>
        <w:autoSpaceDN w:val="0"/>
        <w:adjustRightInd w:val="0"/>
        <w:ind w:left="1440"/>
        <w:rPr>
          <w:rFonts w:ascii="Arial" w:hAnsi="Arial" w:cs="Arial"/>
          <w:i/>
          <w:color w:val="000000"/>
        </w:rPr>
      </w:pPr>
      <w:r w:rsidRPr="008B5E06">
        <w:rPr>
          <w:rFonts w:ascii="Arial" w:hAnsi="Arial" w:cs="Arial"/>
          <w:i/>
          <w:color w:val="000000"/>
        </w:rPr>
        <w:t xml:space="preserve"> (ii) enables them to make informed choices about a broad range of career options; and</w:t>
      </w:r>
    </w:p>
    <w:p w14:paraId="2CF0896B" w14:textId="09244445" w:rsidR="00C54E51" w:rsidRPr="00E860CE" w:rsidRDefault="008B5E06" w:rsidP="009A018B">
      <w:pPr>
        <w:autoSpaceDE w:val="0"/>
        <w:autoSpaceDN w:val="0"/>
        <w:adjustRightInd w:val="0"/>
        <w:ind w:left="1440"/>
        <w:rPr>
          <w:rFonts w:ascii="Arial" w:hAnsi="Arial" w:cs="Arial"/>
          <w:i/>
          <w:color w:val="000000"/>
        </w:rPr>
      </w:pPr>
      <w:r w:rsidRPr="008B5E06">
        <w:rPr>
          <w:rFonts w:ascii="Arial" w:hAnsi="Arial" w:cs="Arial"/>
          <w:i/>
          <w:color w:val="000000"/>
        </w:rPr>
        <w:t xml:space="preserve"> (iii) helps to encourage them to fulfil their potential</w:t>
      </w:r>
      <w:r w:rsidR="00CF2F41">
        <w:rPr>
          <w:rFonts w:ascii="Arial" w:hAnsi="Arial" w:cs="Arial"/>
          <w:i/>
          <w:color w:val="000000"/>
        </w:rPr>
        <w:t xml:space="preserve">.  The school has a separate careers </w:t>
      </w:r>
      <w:r w:rsidR="00096A55">
        <w:rPr>
          <w:rFonts w:ascii="Arial" w:hAnsi="Arial" w:cs="Arial"/>
          <w:i/>
          <w:color w:val="000000"/>
        </w:rPr>
        <w:t>guidance policy.</w:t>
      </w:r>
    </w:p>
    <w:p w14:paraId="22D49175" w14:textId="477C5670" w:rsidR="00C54E51" w:rsidRPr="00E860CE" w:rsidRDefault="00C54E51" w:rsidP="00E860CE">
      <w:pPr>
        <w:pStyle w:val="ListParagraph"/>
        <w:numPr>
          <w:ilvl w:val="1"/>
          <w:numId w:val="29"/>
        </w:numPr>
        <w:autoSpaceDE w:val="0"/>
        <w:autoSpaceDN w:val="0"/>
        <w:adjustRightInd w:val="0"/>
        <w:rPr>
          <w:rFonts w:ascii="Arial" w:hAnsi="Arial" w:cs="Arial"/>
          <w:i/>
          <w:color w:val="000000"/>
        </w:rPr>
      </w:pPr>
      <w:r w:rsidRPr="00E860CE">
        <w:rPr>
          <w:rFonts w:ascii="Arial" w:hAnsi="Arial" w:cs="Arial"/>
          <w:i/>
          <w:color w:val="000000"/>
        </w:rPr>
        <w:t>where the school has pupils below compulsory school age, a programme of activities which is appropriate to their educational needs in relation to personal, social, emotional and physical development and communication and language skills;</w:t>
      </w:r>
    </w:p>
    <w:p w14:paraId="4FDD0933" w14:textId="7A8C07AC" w:rsidR="00C54E51" w:rsidRPr="00E860CE" w:rsidRDefault="00C54E51" w:rsidP="00E860CE">
      <w:pPr>
        <w:pStyle w:val="Default"/>
        <w:numPr>
          <w:ilvl w:val="1"/>
          <w:numId w:val="29"/>
        </w:numPr>
        <w:rPr>
          <w:i/>
          <w:sz w:val="22"/>
          <w:szCs w:val="22"/>
        </w:rPr>
      </w:pPr>
      <w:r w:rsidRPr="00E860CE">
        <w:rPr>
          <w:i/>
          <w:sz w:val="22"/>
          <w:szCs w:val="22"/>
        </w:rPr>
        <w:t xml:space="preserve">that all pupils </w:t>
      </w:r>
      <w:proofErr w:type="gramStart"/>
      <w:r w:rsidRPr="00E860CE">
        <w:rPr>
          <w:i/>
          <w:sz w:val="22"/>
          <w:szCs w:val="22"/>
        </w:rPr>
        <w:t>have the opportunity to</w:t>
      </w:r>
      <w:proofErr w:type="gramEnd"/>
      <w:r w:rsidRPr="00E860CE">
        <w:rPr>
          <w:i/>
          <w:sz w:val="22"/>
          <w:szCs w:val="22"/>
        </w:rPr>
        <w:t xml:space="preserve"> learn and make progress and </w:t>
      </w:r>
    </w:p>
    <w:p w14:paraId="6DB6BF3E" w14:textId="2F0D4F24" w:rsidR="00C54E51" w:rsidRPr="00E860CE" w:rsidRDefault="00C54E51" w:rsidP="00E860CE">
      <w:pPr>
        <w:pStyle w:val="ListParagraph"/>
        <w:numPr>
          <w:ilvl w:val="1"/>
          <w:numId w:val="29"/>
        </w:numPr>
        <w:autoSpaceDE w:val="0"/>
        <w:autoSpaceDN w:val="0"/>
        <w:adjustRightInd w:val="0"/>
        <w:rPr>
          <w:rFonts w:ascii="Arial" w:hAnsi="Arial" w:cs="Arial"/>
          <w:i/>
          <w:color w:val="000000"/>
        </w:rPr>
      </w:pPr>
      <w:r w:rsidRPr="00E860CE">
        <w:rPr>
          <w:rFonts w:ascii="Arial" w:hAnsi="Arial" w:cs="Arial"/>
          <w:i/>
          <w:color w:val="000000"/>
        </w:rPr>
        <w:t xml:space="preserve">effective preparation of pupils for the opportunities, responsibilities and experiences of life in British society. </w:t>
      </w:r>
    </w:p>
    <w:p w14:paraId="56F8B9CC" w14:textId="7C553872" w:rsidR="00DC58B5" w:rsidRDefault="00DC58B5" w:rsidP="00DC58B5">
      <w:pPr>
        <w:pStyle w:val="NoSpacing"/>
      </w:pPr>
    </w:p>
    <w:p w14:paraId="1EFCB87A" w14:textId="66BD9803" w:rsidR="00DC58B5" w:rsidRDefault="00DC58B5" w:rsidP="00DC58B5">
      <w:pPr>
        <w:pStyle w:val="Heading1"/>
      </w:pPr>
      <w:r>
        <w:t>Taught Curriculum</w:t>
      </w:r>
    </w:p>
    <w:p w14:paraId="127DA3F4" w14:textId="71191748" w:rsidR="00DC58B5" w:rsidRPr="00DC58B5" w:rsidRDefault="00DC58B5" w:rsidP="00DC58B5">
      <w:pPr>
        <w:pStyle w:val="Heading2"/>
      </w:pPr>
      <w:r w:rsidRPr="00DC58B5">
        <w:t xml:space="preserve">Our taught curriculum broadly follows and, at times, goes beyond the </w:t>
      </w:r>
      <w:r w:rsidR="00B11320">
        <w:t xml:space="preserve">Early years Foundation Stage and </w:t>
      </w:r>
      <w:r w:rsidRPr="00B11320">
        <w:t>National Curriculum at KS1</w:t>
      </w:r>
      <w:r w:rsidRPr="00DC58B5">
        <w:t xml:space="preserve"> and is formally assessed at the end of </w:t>
      </w:r>
      <w:r w:rsidR="00B11320">
        <w:t>the Early Years using the Early Learning Goals.</w:t>
      </w:r>
      <w:r w:rsidRPr="00DC58B5">
        <w:t xml:space="preserve"> Our pupils also take GL summative assessment</w:t>
      </w:r>
      <w:r>
        <w:t xml:space="preserve">s at the end of </w:t>
      </w:r>
      <w:r w:rsidR="00B11320">
        <w:t>Reception and Year 1</w:t>
      </w:r>
      <w:r>
        <w:t xml:space="preserve"> </w:t>
      </w:r>
      <w:r w:rsidRPr="00DC58B5">
        <w:t>in English and Mathematics.</w:t>
      </w:r>
    </w:p>
    <w:p w14:paraId="03901A63" w14:textId="77777777" w:rsidR="00DC58B5" w:rsidRDefault="00DC58B5" w:rsidP="00DC58B5">
      <w:pPr>
        <w:pStyle w:val="NoSpacing"/>
      </w:pPr>
    </w:p>
    <w:p w14:paraId="4A510A80" w14:textId="069A8380" w:rsidR="00DC58B5" w:rsidRDefault="00DC58B5" w:rsidP="00DC58B5">
      <w:pPr>
        <w:pStyle w:val="Heading2"/>
      </w:pPr>
      <w:r>
        <w:t>Details of how the taught curriculum is translated into</w:t>
      </w:r>
      <w:r w:rsidR="00B11320">
        <w:t xml:space="preserve"> half termly units of work can be found on medium term plans shared with parents each half term.</w:t>
      </w:r>
    </w:p>
    <w:p w14:paraId="220CB5BB" w14:textId="77777777" w:rsidR="00DC58B5" w:rsidRDefault="00DC58B5" w:rsidP="00DC58B5">
      <w:pPr>
        <w:pStyle w:val="NoSpacing"/>
      </w:pPr>
    </w:p>
    <w:p w14:paraId="5CA4899E" w14:textId="3CD1883C" w:rsidR="00DC58B5" w:rsidRDefault="00B11320" w:rsidP="00DC58B5">
      <w:pPr>
        <w:pStyle w:val="Heading2"/>
      </w:pPr>
      <w:r>
        <w:t>The</w:t>
      </w:r>
      <w:r w:rsidR="00DC58B5">
        <w:t xml:space="preserve"> taught curriculum will ensure that by the time the</w:t>
      </w:r>
      <w:r>
        <w:t xml:space="preserve"> pupils</w:t>
      </w:r>
      <w:r w:rsidR="00DC58B5">
        <w:t xml:space="preserve"> have completed their time with us, all pupils are able to demonstrate the knowledge, skills and understanding to enable them to move onto the next stage of their education at the highest level. </w:t>
      </w:r>
    </w:p>
    <w:p w14:paraId="2F406591" w14:textId="77777777" w:rsidR="00DC58B5" w:rsidRDefault="00DC58B5" w:rsidP="00DC58B5">
      <w:pPr>
        <w:pStyle w:val="NoSpacing"/>
      </w:pPr>
    </w:p>
    <w:p w14:paraId="0A6C5C5B" w14:textId="77777777" w:rsidR="00FA047A" w:rsidRDefault="00FA047A" w:rsidP="00FA047A">
      <w:pPr>
        <w:pStyle w:val="NoSpacing"/>
      </w:pPr>
    </w:p>
    <w:p w14:paraId="7A1FC993" w14:textId="0FEF916C" w:rsidR="00FA047A" w:rsidRDefault="00DC58B5" w:rsidP="00DC58B5">
      <w:pPr>
        <w:pStyle w:val="Heading1"/>
      </w:pPr>
      <w:r>
        <w:t>Special Educational Needs and Disability - SEND</w:t>
      </w:r>
    </w:p>
    <w:p w14:paraId="30850749" w14:textId="0BCD66ED" w:rsidR="00FA047A" w:rsidRPr="000E6EBA" w:rsidRDefault="000E6EBA" w:rsidP="00DC58B5">
      <w:pPr>
        <w:pStyle w:val="Heading2"/>
      </w:pPr>
      <w:r>
        <w:t xml:space="preserve">Our curriculum is inclusive. </w:t>
      </w:r>
      <w:r w:rsidR="00DC58B5" w:rsidRPr="000E6EBA">
        <w:t xml:space="preserve">For those pupils with special educational needs or specific learning difficulties, the school has a </w:t>
      </w:r>
      <w:r w:rsidR="00B11320">
        <w:t>Special Education Needs Co-ordinator who works with parents, teachers and pupils.</w:t>
      </w:r>
    </w:p>
    <w:p w14:paraId="79C4EB1F" w14:textId="77777777" w:rsidR="00DC58B5" w:rsidRDefault="00DC58B5" w:rsidP="00DC58B5">
      <w:pPr>
        <w:pStyle w:val="NoSpacing"/>
        <w:rPr>
          <w:highlight w:val="yellow"/>
        </w:rPr>
      </w:pPr>
    </w:p>
    <w:p w14:paraId="127CFFAC" w14:textId="3B62A6D7" w:rsidR="00DC58B5" w:rsidRPr="00B11320" w:rsidRDefault="00DC58B5" w:rsidP="00DC58B5">
      <w:pPr>
        <w:pStyle w:val="Heading2"/>
        <w:rPr>
          <w:color w:val="222222"/>
          <w:lang w:val="en"/>
        </w:rPr>
      </w:pPr>
      <w:r w:rsidRPr="00B11320">
        <w:rPr>
          <w:color w:val="222222"/>
          <w:lang w:val="en"/>
        </w:rPr>
        <w:t>Further details of this provision can be found in our Special Educational Needs and Disability (SEND) Policy.</w:t>
      </w:r>
    </w:p>
    <w:p w14:paraId="52A74D70" w14:textId="77777777" w:rsidR="00DC58B5" w:rsidRDefault="00DC58B5" w:rsidP="00DC58B5">
      <w:pPr>
        <w:pStyle w:val="NoSpacing"/>
        <w:rPr>
          <w:highlight w:val="yellow"/>
          <w:lang w:val="en"/>
        </w:rPr>
      </w:pPr>
    </w:p>
    <w:p w14:paraId="77529887" w14:textId="743BC964" w:rsidR="00DC58B5" w:rsidRPr="00DC58B5" w:rsidRDefault="00DC58B5" w:rsidP="00DC58B5">
      <w:pPr>
        <w:pStyle w:val="Heading1"/>
        <w:rPr>
          <w:lang w:val="en"/>
        </w:rPr>
      </w:pPr>
      <w:r w:rsidRPr="00DC58B5">
        <w:rPr>
          <w:lang w:val="en"/>
        </w:rPr>
        <w:lastRenderedPageBreak/>
        <w:t>SMSC</w:t>
      </w:r>
    </w:p>
    <w:p w14:paraId="7A755129" w14:textId="55D49029" w:rsidR="00FA047A" w:rsidRDefault="00DC58B5" w:rsidP="00DC58B5">
      <w:pPr>
        <w:pStyle w:val="Heading2"/>
      </w:pPr>
      <w:r w:rsidRPr="00DC58B5">
        <w:t xml:space="preserve">Our policy follows the advice given by the DfE in the non-statutory guidance of November 2014 and meets the requirements of the </w:t>
      </w:r>
      <w:r w:rsidRPr="00B11320">
        <w:t>Independent School Standards</w:t>
      </w:r>
      <w:r w:rsidR="00B11320" w:rsidRPr="00B11320">
        <w:t>.</w:t>
      </w:r>
      <w:r w:rsidR="00B11320">
        <w:t xml:space="preserve"> </w:t>
      </w:r>
      <w:r w:rsidRPr="00DC58B5">
        <w:t>Aspects of SMSC are infused within the day to day operation of our school; incorporated through the curriculum, both in content included in subject schemes of work and through other planned learning opportunities in the school. They are captured in our written aims and expressed in the ethos and behaviours of everyone. Our approach to SMSC ensures that principles are actively promoted which:</w:t>
      </w:r>
    </w:p>
    <w:p w14:paraId="46BD979A" w14:textId="77777777" w:rsidR="00DC58B5" w:rsidRPr="00517D9E" w:rsidRDefault="00DC58B5" w:rsidP="00DC58B5">
      <w:pPr>
        <w:pStyle w:val="NoSpacing"/>
        <w:numPr>
          <w:ilvl w:val="0"/>
          <w:numId w:val="25"/>
        </w:numPr>
      </w:pPr>
      <w:r w:rsidRPr="00517D9E">
        <w:t xml:space="preserve">Enable pupils to develop their self-knowledge, self-esteem and self-confidence; </w:t>
      </w:r>
    </w:p>
    <w:p w14:paraId="726DD299" w14:textId="77777777" w:rsidR="00DC58B5" w:rsidRPr="00517D9E" w:rsidRDefault="00DC58B5" w:rsidP="00DC58B5">
      <w:pPr>
        <w:pStyle w:val="NoSpacing"/>
        <w:numPr>
          <w:ilvl w:val="0"/>
          <w:numId w:val="25"/>
        </w:numPr>
      </w:pPr>
      <w:r w:rsidRPr="00517D9E">
        <w:t xml:space="preserve">Enable pupils to distinguish right from wrong and to respect the civil and criminal law of England; </w:t>
      </w:r>
    </w:p>
    <w:p w14:paraId="7A3527BF" w14:textId="77777777" w:rsidR="00DC58B5" w:rsidRPr="00517D9E" w:rsidRDefault="00DC58B5" w:rsidP="00DC58B5">
      <w:pPr>
        <w:pStyle w:val="NoSpacing"/>
        <w:numPr>
          <w:ilvl w:val="0"/>
          <w:numId w:val="25"/>
        </w:numPr>
      </w:pPr>
      <w:r w:rsidRPr="00517D9E">
        <w:t xml:space="preserve">Encourage pupils to accept responsibility for their behaviour, show initiative and understand how they can contribute positively to the lives of those living and working in the locality in which the school is situated and to society more widely; </w:t>
      </w:r>
    </w:p>
    <w:p w14:paraId="6442C771" w14:textId="77777777" w:rsidR="00DC58B5" w:rsidRPr="00517D9E" w:rsidRDefault="00DC58B5" w:rsidP="00DC58B5">
      <w:pPr>
        <w:pStyle w:val="NoSpacing"/>
        <w:numPr>
          <w:ilvl w:val="0"/>
          <w:numId w:val="25"/>
        </w:numPr>
      </w:pPr>
      <w:r w:rsidRPr="00517D9E">
        <w:t xml:space="preserve">Enable pupils to acquire a broad general knowledge of and respect for public institutions and services in England; </w:t>
      </w:r>
    </w:p>
    <w:p w14:paraId="70EA1A08" w14:textId="77777777" w:rsidR="00DC58B5" w:rsidRPr="00517D9E" w:rsidRDefault="00DC58B5" w:rsidP="00DC58B5">
      <w:pPr>
        <w:pStyle w:val="NoSpacing"/>
        <w:numPr>
          <w:ilvl w:val="0"/>
          <w:numId w:val="25"/>
        </w:numPr>
      </w:pPr>
      <w:r w:rsidRPr="00517D9E">
        <w:t xml:space="preserve">Further tolerance and harmony between different cultural traditions by enabling pupils to acquire an appreciation of and respect for their own and other cultures; </w:t>
      </w:r>
    </w:p>
    <w:p w14:paraId="5FF598E5" w14:textId="77777777" w:rsidR="00DC58B5" w:rsidRPr="00517D9E" w:rsidRDefault="00DC58B5" w:rsidP="00DC58B5">
      <w:pPr>
        <w:pStyle w:val="NoSpacing"/>
        <w:numPr>
          <w:ilvl w:val="0"/>
          <w:numId w:val="25"/>
        </w:numPr>
      </w:pPr>
      <w:r w:rsidRPr="00517D9E">
        <w:t xml:space="preserve">Encourage respect for other people, paying </w:t>
      </w:r>
      <w:proofErr w:type="gramStart"/>
      <w:r w:rsidRPr="00517D9E">
        <w:t>particular regard</w:t>
      </w:r>
      <w:proofErr w:type="gramEnd"/>
      <w:r w:rsidRPr="00517D9E">
        <w:t xml:space="preserve"> to the protected characteristics set out in the 2010 Act; and </w:t>
      </w:r>
    </w:p>
    <w:p w14:paraId="6BF769EC" w14:textId="77777777" w:rsidR="00DC58B5" w:rsidRPr="00517D9E" w:rsidRDefault="00DC58B5" w:rsidP="00DC58B5">
      <w:pPr>
        <w:pStyle w:val="NoSpacing"/>
        <w:numPr>
          <w:ilvl w:val="0"/>
          <w:numId w:val="25"/>
        </w:numPr>
      </w:pPr>
      <w:r w:rsidRPr="00517D9E">
        <w:t>Encourage respect for democracy and support for participation in the democratic process, including respect for the basis on which the law is made and applied in England.</w:t>
      </w:r>
    </w:p>
    <w:p w14:paraId="57D922B0" w14:textId="77777777" w:rsidR="00DC58B5" w:rsidRDefault="00DC58B5" w:rsidP="00DC58B5">
      <w:pPr>
        <w:pStyle w:val="NoSpacing"/>
      </w:pPr>
    </w:p>
    <w:p w14:paraId="5BAF3DCE" w14:textId="6CE2E139" w:rsidR="00DC58B5" w:rsidRDefault="00DC58B5" w:rsidP="00DC58B5">
      <w:pPr>
        <w:pStyle w:val="Heading2"/>
      </w:pPr>
      <w:r w:rsidRPr="00517D9E">
        <w:t>Discriminatory or extremist opinions or behaviours are challenged as a matter of routine.</w:t>
      </w:r>
    </w:p>
    <w:p w14:paraId="40B7EAC3" w14:textId="77777777" w:rsidR="00DC58B5" w:rsidRDefault="00DC58B5" w:rsidP="00DC58B5">
      <w:pPr>
        <w:pStyle w:val="NoSpacing"/>
      </w:pPr>
    </w:p>
    <w:p w14:paraId="6AB61BB9" w14:textId="67526A96" w:rsidR="00DC58B5" w:rsidRPr="00DC58B5" w:rsidRDefault="00DC58B5" w:rsidP="00DC58B5">
      <w:pPr>
        <w:pStyle w:val="Heading2"/>
      </w:pPr>
      <w:r w:rsidRPr="00517D9E">
        <w:t>In addition, our approach to SMSC ensures that all pupils will gain an:</w:t>
      </w:r>
    </w:p>
    <w:p w14:paraId="7DA166EC" w14:textId="77777777" w:rsidR="00DC58B5" w:rsidRPr="00517D9E" w:rsidRDefault="00DC58B5" w:rsidP="00DC58B5">
      <w:pPr>
        <w:pStyle w:val="NoSpacing"/>
        <w:numPr>
          <w:ilvl w:val="0"/>
          <w:numId w:val="26"/>
        </w:numPr>
      </w:pPr>
      <w:r w:rsidRPr="00517D9E">
        <w:t xml:space="preserve">Understanding of how citizens can influence decision-making through the democratic process; </w:t>
      </w:r>
    </w:p>
    <w:p w14:paraId="33F66DE3" w14:textId="77777777" w:rsidR="00DC58B5" w:rsidRPr="00517D9E" w:rsidRDefault="00DC58B5" w:rsidP="00DC58B5">
      <w:pPr>
        <w:pStyle w:val="NoSpacing"/>
        <w:numPr>
          <w:ilvl w:val="0"/>
          <w:numId w:val="26"/>
        </w:numPr>
      </w:pPr>
      <w:r w:rsidRPr="00517D9E">
        <w:t xml:space="preserve">Appreciation that living under the rule of law protects individual citizens and is essential for their well-being and safety; </w:t>
      </w:r>
    </w:p>
    <w:p w14:paraId="0FE26493" w14:textId="5DEC1236" w:rsidR="00DC58B5" w:rsidRPr="00517D9E" w:rsidRDefault="00DC58B5" w:rsidP="00DC58B5">
      <w:pPr>
        <w:pStyle w:val="NoSpacing"/>
        <w:numPr>
          <w:ilvl w:val="0"/>
          <w:numId w:val="26"/>
        </w:numPr>
      </w:pPr>
      <w:r w:rsidRPr="00517D9E">
        <w:t>Understanding that there is a separation of power between the executive and the judiciary, and that while some public bodies such as the police and the army can be held to account through Parliament, others</w:t>
      </w:r>
      <w:r w:rsidR="002A408C">
        <w:t>,</w:t>
      </w:r>
      <w:r w:rsidRPr="00517D9E">
        <w:t xml:space="preserve"> such as the courts</w:t>
      </w:r>
      <w:r w:rsidR="002A408C">
        <w:t>,</w:t>
      </w:r>
      <w:r w:rsidRPr="00517D9E">
        <w:t xml:space="preserve"> maintain independence; </w:t>
      </w:r>
    </w:p>
    <w:p w14:paraId="7B391D56" w14:textId="77777777" w:rsidR="00DC58B5" w:rsidRPr="00517D9E" w:rsidRDefault="00DC58B5" w:rsidP="00DC58B5">
      <w:pPr>
        <w:pStyle w:val="NoSpacing"/>
        <w:numPr>
          <w:ilvl w:val="0"/>
          <w:numId w:val="26"/>
        </w:numPr>
      </w:pPr>
      <w:r w:rsidRPr="00517D9E">
        <w:t xml:space="preserve">Understanding that the freedom to hold other faiths and beliefs is protected in law; </w:t>
      </w:r>
    </w:p>
    <w:p w14:paraId="59276673" w14:textId="77777777" w:rsidR="00DC58B5" w:rsidRPr="00517D9E" w:rsidRDefault="00DC58B5" w:rsidP="00DC58B5">
      <w:pPr>
        <w:pStyle w:val="NoSpacing"/>
        <w:numPr>
          <w:ilvl w:val="0"/>
          <w:numId w:val="26"/>
        </w:numPr>
      </w:pPr>
      <w:r w:rsidRPr="00517D9E">
        <w:t>Acceptance that people having different faiths or beliefs to oneself (or having none) should be accepted and tolerated, and should not be the cause of prejudicial or discriminatory behaviour; and</w:t>
      </w:r>
    </w:p>
    <w:p w14:paraId="57922D81" w14:textId="77777777" w:rsidR="00DC58B5" w:rsidRPr="00517D9E" w:rsidRDefault="00DC58B5" w:rsidP="00DC58B5">
      <w:pPr>
        <w:pStyle w:val="NoSpacing"/>
        <w:numPr>
          <w:ilvl w:val="0"/>
          <w:numId w:val="26"/>
        </w:numPr>
      </w:pPr>
      <w:r w:rsidRPr="00517D9E">
        <w:t>Understanding of the importance of identifying and combatting discrimination.</w:t>
      </w:r>
    </w:p>
    <w:p w14:paraId="01B78357" w14:textId="77777777" w:rsidR="00FA047A" w:rsidRDefault="00FA047A" w:rsidP="00FA047A">
      <w:pPr>
        <w:pStyle w:val="NoSpacing"/>
      </w:pPr>
    </w:p>
    <w:p w14:paraId="78365461" w14:textId="740D8365" w:rsidR="00FA047A" w:rsidRDefault="006A1E60" w:rsidP="006A1E60">
      <w:pPr>
        <w:pStyle w:val="Heading1"/>
      </w:pPr>
      <w:r>
        <w:t>Religious Education and PSHEE</w:t>
      </w:r>
    </w:p>
    <w:p w14:paraId="6FE66069" w14:textId="14C15E29" w:rsidR="006A1E60" w:rsidRDefault="006A1E60" w:rsidP="006A1E60">
      <w:pPr>
        <w:pStyle w:val="Heading2"/>
      </w:pPr>
      <w:r w:rsidRPr="006A1E60">
        <w:t xml:space="preserve">Our school </w:t>
      </w:r>
      <w:r w:rsidRPr="00B11320">
        <w:t>chooses to respond to the legal requirement</w:t>
      </w:r>
      <w:r w:rsidRPr="006A1E60">
        <w:t xml:space="preserve"> in maintained schools to teach Religious Education and Sex and Relationships </w:t>
      </w:r>
      <w:r w:rsidR="002A408C">
        <w:t>E</w:t>
      </w:r>
      <w:r w:rsidRPr="006A1E60">
        <w:t>ducation, and to non-statutory guidelines to cover other aspects of Personal, Social, Health and Economic Education (PSHEE)</w:t>
      </w:r>
      <w:r w:rsidR="00B11320">
        <w:t xml:space="preserve"> relevant to </w:t>
      </w:r>
      <w:proofErr w:type="spellStart"/>
      <w:r w:rsidR="00B11320">
        <w:t>ther</w:t>
      </w:r>
      <w:proofErr w:type="spellEnd"/>
      <w:r w:rsidR="00B11320">
        <w:t xml:space="preserve"> age of our pupils</w:t>
      </w:r>
      <w:r w:rsidRPr="006A1E60">
        <w:t>.</w:t>
      </w:r>
      <w:r w:rsidR="00933E8F">
        <w:t xml:space="preserve"> Our programme encourages </w:t>
      </w:r>
      <w:r w:rsidR="00933E8F" w:rsidRPr="00933E8F">
        <w:t xml:space="preserve">respect for other people, with </w:t>
      </w:r>
      <w:proofErr w:type="gramStart"/>
      <w:r w:rsidR="00933E8F" w:rsidRPr="00933E8F">
        <w:t>particular regard</w:t>
      </w:r>
      <w:proofErr w:type="gramEnd"/>
      <w:r w:rsidR="00933E8F" w:rsidRPr="00933E8F">
        <w:t xml:space="preserve"> to the protected characteristics under the Equality Act 2010</w:t>
      </w:r>
    </w:p>
    <w:p w14:paraId="18DE1DF8" w14:textId="1C307F00" w:rsidR="00B11320" w:rsidRDefault="00B11320" w:rsidP="00B11320">
      <w:pPr>
        <w:pStyle w:val="NoSpacing"/>
      </w:pPr>
    </w:p>
    <w:p w14:paraId="0227B7DE" w14:textId="2C2FCBFA" w:rsidR="00B11320" w:rsidRDefault="00B11320" w:rsidP="00B11320">
      <w:pPr>
        <w:pStyle w:val="Heading2"/>
      </w:pPr>
      <w:r>
        <w:t>In the Early Years Foundation Stage, we cover the full Personal, Social and Emotional Development ex</w:t>
      </w:r>
      <w:r>
        <w:t>p</w:t>
      </w:r>
      <w:r>
        <w:t>ectations</w:t>
      </w:r>
      <w:r w:rsidR="006E7001">
        <w:t xml:space="preserve"> through our day to day curriculum delivery working towards achieving (as a minimum) the Early Learning Goals in Self Confidence </w:t>
      </w:r>
      <w:proofErr w:type="spellStart"/>
      <w:r w:rsidR="006E7001">
        <w:t>amd</w:t>
      </w:r>
      <w:proofErr w:type="spellEnd"/>
      <w:r w:rsidR="006E7001">
        <w:t xml:space="preserve"> Self Awareness, Making Relationships and Managing Feelings and Behaviour.</w:t>
      </w:r>
      <w:r>
        <w:t xml:space="preserve"> </w:t>
      </w:r>
      <w:r w:rsidR="006E7001">
        <w:t xml:space="preserve">In Year 1, there are discrete PSHEE lesson as required. School assemblies are also used to deliver elements of the PSHEE and PSED </w:t>
      </w:r>
      <w:proofErr w:type="spellStart"/>
      <w:r w:rsidR="006E7001">
        <w:t>curiuclum</w:t>
      </w:r>
      <w:proofErr w:type="spellEnd"/>
      <w:r w:rsidR="006E7001">
        <w:t xml:space="preserve"> for Reception and Year 1.</w:t>
      </w:r>
    </w:p>
    <w:p w14:paraId="0B84D68E" w14:textId="77777777" w:rsidR="00B11320" w:rsidRPr="00B11320" w:rsidRDefault="00B11320" w:rsidP="00B11320">
      <w:pPr>
        <w:pStyle w:val="NoSpacing"/>
      </w:pPr>
    </w:p>
    <w:p w14:paraId="574FFAC9" w14:textId="77777777" w:rsidR="00FA047A" w:rsidRDefault="00FA047A" w:rsidP="00FA047A">
      <w:pPr>
        <w:pStyle w:val="NoSpacing"/>
      </w:pPr>
    </w:p>
    <w:p w14:paraId="3254D101" w14:textId="04DCEC6F" w:rsidR="00FA047A" w:rsidRDefault="006A1E60" w:rsidP="006A1E60">
      <w:pPr>
        <w:pStyle w:val="Heading1"/>
      </w:pPr>
      <w:r>
        <w:lastRenderedPageBreak/>
        <w:t>Co-</w:t>
      </w:r>
      <w:proofErr w:type="spellStart"/>
      <w:r>
        <w:t>curriculur</w:t>
      </w:r>
      <w:proofErr w:type="spellEnd"/>
    </w:p>
    <w:p w14:paraId="7603DC37" w14:textId="26DFE4B5" w:rsidR="006A1E60" w:rsidRPr="00517D9E" w:rsidRDefault="006A1E60" w:rsidP="006A1E60">
      <w:pPr>
        <w:pStyle w:val="Heading2"/>
      </w:pPr>
      <w:r w:rsidRPr="00517D9E">
        <w:t xml:space="preserve">A wide range of enrichment activities supplement the timetabled curriculum. Our pupils are encouraged to take part in an extensive range of art, drama, music, sport and other activities and clubs. </w:t>
      </w:r>
      <w:r w:rsidRPr="006E7001">
        <w:t xml:space="preserve">Regular themed days are held. These may include </w:t>
      </w:r>
      <w:r w:rsidR="006E7001" w:rsidRPr="006E7001">
        <w:t xml:space="preserve">Road Safety Day, World </w:t>
      </w:r>
      <w:r w:rsidRPr="006E7001">
        <w:t xml:space="preserve">Book </w:t>
      </w:r>
      <w:r w:rsidR="006E7001" w:rsidRPr="006E7001">
        <w:t>Day</w:t>
      </w:r>
      <w:r w:rsidRPr="006E7001">
        <w:t xml:space="preserve">, </w:t>
      </w:r>
      <w:r w:rsidR="006E7001" w:rsidRPr="006E7001">
        <w:t>Kindness Day, National Outdoor Learning day etc</w:t>
      </w:r>
      <w:r w:rsidRPr="00517D9E">
        <w:t xml:space="preserve">   </w:t>
      </w:r>
    </w:p>
    <w:p w14:paraId="0D24197A" w14:textId="77777777" w:rsidR="006A1E60" w:rsidRPr="00517D9E" w:rsidRDefault="006A1E60" w:rsidP="006A1E60">
      <w:pPr>
        <w:pStyle w:val="NoSpacing"/>
      </w:pPr>
    </w:p>
    <w:p w14:paraId="3CF21B96" w14:textId="4CC1F266" w:rsidR="006A1E60" w:rsidRPr="00517D9E" w:rsidRDefault="006A1E60" w:rsidP="006A1E60">
      <w:pPr>
        <w:pStyle w:val="Heading2"/>
      </w:pPr>
      <w:r w:rsidRPr="00517D9E">
        <w:t xml:space="preserve">Pupils are taken to places of interest on a </w:t>
      </w:r>
      <w:r w:rsidR="006E7001">
        <w:t>termly</w:t>
      </w:r>
      <w:r w:rsidRPr="00517D9E">
        <w:t xml:space="preserve"> basis</w:t>
      </w:r>
      <w:r w:rsidR="006E7001">
        <w:t xml:space="preserve"> according to age and visitors are invited into school to work with the children also</w:t>
      </w:r>
      <w:r w:rsidRPr="00517D9E">
        <w:t>.</w:t>
      </w:r>
      <w:r w:rsidR="006E7001">
        <w:t xml:space="preserve"> Such examples include drama workshops, visits by a mobile museum, visits by </w:t>
      </w:r>
      <w:proofErr w:type="spellStart"/>
      <w:r w:rsidR="006E7001">
        <w:t>doctoris</w:t>
      </w:r>
      <w:proofErr w:type="spellEnd"/>
      <w:r w:rsidR="006E7001">
        <w:t>, dentists, firefighters etc</w:t>
      </w:r>
      <w:r w:rsidRPr="00517D9E">
        <w:t xml:space="preserve"> </w:t>
      </w:r>
    </w:p>
    <w:p w14:paraId="7AE2E0FC" w14:textId="77777777" w:rsidR="00FA047A" w:rsidRDefault="00FA047A" w:rsidP="006A1E60">
      <w:pPr>
        <w:pStyle w:val="Heading2"/>
        <w:numPr>
          <w:ilvl w:val="0"/>
          <w:numId w:val="0"/>
        </w:numPr>
        <w:ind w:left="720"/>
      </w:pPr>
    </w:p>
    <w:p w14:paraId="20AF3E62" w14:textId="7DF8F463" w:rsidR="006A1E60" w:rsidRPr="006A1E60" w:rsidRDefault="006A1E60" w:rsidP="006A1E60">
      <w:pPr>
        <w:pStyle w:val="Heading1"/>
      </w:pPr>
      <w:r>
        <w:t>Other Opportunities</w:t>
      </w:r>
    </w:p>
    <w:p w14:paraId="57CBC724" w14:textId="77777777" w:rsidR="006A1E60" w:rsidRPr="00517D9E" w:rsidRDefault="006A1E60" w:rsidP="006A1E60">
      <w:pPr>
        <w:pStyle w:val="Heading2"/>
        <w:rPr>
          <w:b/>
          <w:color w:val="363636"/>
        </w:rPr>
      </w:pPr>
      <w:r w:rsidRPr="00517D9E">
        <w:t>Our school aims to provide an education for life. Other aspects of our curriculum which enable our pupils to gain the skills, knowledge and experience to be successful adults include:</w:t>
      </w:r>
    </w:p>
    <w:p w14:paraId="625805EC" w14:textId="77777777" w:rsidR="006E7001" w:rsidRPr="001303E0" w:rsidRDefault="006E7001" w:rsidP="006E7001">
      <w:pPr>
        <w:pStyle w:val="NormalWeb"/>
        <w:numPr>
          <w:ilvl w:val="0"/>
          <w:numId w:val="27"/>
        </w:numPr>
        <w:jc w:val="both"/>
        <w:rPr>
          <w:rFonts w:ascii="Arial" w:hAnsi="Arial" w:cs="Arial"/>
          <w:color w:val="000000"/>
          <w:sz w:val="22"/>
          <w:szCs w:val="22"/>
        </w:rPr>
      </w:pPr>
      <w:r w:rsidRPr="001303E0">
        <w:rPr>
          <w:rFonts w:ascii="Arial" w:hAnsi="Arial" w:cs="Arial"/>
          <w:color w:val="000000"/>
          <w:sz w:val="22"/>
          <w:szCs w:val="22"/>
        </w:rPr>
        <w:t>Fundraising Activities;</w:t>
      </w:r>
    </w:p>
    <w:p w14:paraId="65E81EAD" w14:textId="77777777" w:rsidR="006E7001" w:rsidRDefault="006E7001" w:rsidP="006E7001">
      <w:pPr>
        <w:pStyle w:val="NormalWeb"/>
        <w:numPr>
          <w:ilvl w:val="0"/>
          <w:numId w:val="27"/>
        </w:numPr>
        <w:jc w:val="both"/>
        <w:rPr>
          <w:rFonts w:ascii="Arial" w:hAnsi="Arial" w:cs="Arial"/>
          <w:color w:val="000000"/>
          <w:sz w:val="22"/>
          <w:szCs w:val="22"/>
        </w:rPr>
      </w:pPr>
      <w:r>
        <w:rPr>
          <w:rFonts w:ascii="Arial" w:hAnsi="Arial" w:cs="Arial"/>
          <w:color w:val="000000"/>
          <w:sz w:val="22"/>
          <w:szCs w:val="22"/>
        </w:rPr>
        <w:t>School council;</w:t>
      </w:r>
    </w:p>
    <w:p w14:paraId="14EDBAED" w14:textId="77777777" w:rsidR="006E7001" w:rsidRDefault="006E7001" w:rsidP="006E7001">
      <w:pPr>
        <w:pStyle w:val="NormalWeb"/>
        <w:numPr>
          <w:ilvl w:val="0"/>
          <w:numId w:val="27"/>
        </w:numPr>
        <w:jc w:val="both"/>
        <w:rPr>
          <w:rFonts w:ascii="Arial" w:hAnsi="Arial" w:cs="Arial"/>
          <w:color w:val="000000"/>
          <w:sz w:val="22"/>
          <w:szCs w:val="22"/>
        </w:rPr>
      </w:pPr>
      <w:r>
        <w:rPr>
          <w:rFonts w:ascii="Arial" w:hAnsi="Arial" w:cs="Arial"/>
          <w:color w:val="000000"/>
          <w:sz w:val="22"/>
          <w:szCs w:val="22"/>
        </w:rPr>
        <w:t>Healthy Schools council;</w:t>
      </w:r>
    </w:p>
    <w:p w14:paraId="7F28D509" w14:textId="77777777" w:rsidR="006E7001" w:rsidRDefault="006E7001" w:rsidP="006E7001">
      <w:pPr>
        <w:pStyle w:val="NormalWeb"/>
        <w:numPr>
          <w:ilvl w:val="0"/>
          <w:numId w:val="27"/>
        </w:numPr>
        <w:jc w:val="both"/>
        <w:rPr>
          <w:rFonts w:ascii="Arial" w:hAnsi="Arial" w:cs="Arial"/>
          <w:color w:val="000000"/>
          <w:sz w:val="22"/>
          <w:szCs w:val="22"/>
        </w:rPr>
      </w:pPr>
      <w:r>
        <w:rPr>
          <w:rFonts w:ascii="Arial" w:hAnsi="Arial" w:cs="Arial"/>
          <w:color w:val="000000"/>
          <w:sz w:val="22"/>
          <w:szCs w:val="22"/>
        </w:rPr>
        <w:t>Eco council</w:t>
      </w:r>
    </w:p>
    <w:p w14:paraId="5C81AA49" w14:textId="6A321CC4" w:rsidR="006E7001" w:rsidRPr="0090170B" w:rsidRDefault="006E7001" w:rsidP="006E7001">
      <w:pPr>
        <w:pStyle w:val="NormalWeb"/>
        <w:numPr>
          <w:ilvl w:val="0"/>
          <w:numId w:val="27"/>
        </w:numPr>
        <w:jc w:val="both"/>
        <w:rPr>
          <w:rFonts w:ascii="Arial" w:hAnsi="Arial" w:cs="Arial"/>
          <w:color w:val="000000"/>
          <w:sz w:val="22"/>
          <w:szCs w:val="22"/>
        </w:rPr>
      </w:pPr>
      <w:r>
        <w:rPr>
          <w:rFonts w:ascii="Arial" w:hAnsi="Arial" w:cs="Arial"/>
          <w:color w:val="000000"/>
          <w:sz w:val="22"/>
          <w:szCs w:val="22"/>
        </w:rPr>
        <w:t>After School activities</w:t>
      </w:r>
    </w:p>
    <w:p w14:paraId="2A1B1C86" w14:textId="4B94C936" w:rsidR="006A1E60" w:rsidRPr="00517D9E" w:rsidRDefault="006A1E60" w:rsidP="006A1E60">
      <w:pPr>
        <w:pStyle w:val="Heading1"/>
      </w:pPr>
      <w:r>
        <w:t>Responsibility</w:t>
      </w:r>
    </w:p>
    <w:p w14:paraId="6CDE2AA4" w14:textId="7E4723EB" w:rsidR="00FA047A" w:rsidRDefault="000E6EBA" w:rsidP="000E6EBA">
      <w:pPr>
        <w:pStyle w:val="Heading2"/>
      </w:pPr>
      <w:r w:rsidRPr="00517D9E">
        <w:t xml:space="preserve">The person with responsibility for the overview and yearly evaluation of this policy is </w:t>
      </w:r>
      <w:r w:rsidR="006E7001">
        <w:t>Vanessa Conlan.</w:t>
      </w:r>
      <w:r w:rsidRPr="00517D9E">
        <w:t xml:space="preserve"> However, all staff are responsible for ensuring this policy is implemented and acted on.</w:t>
      </w:r>
    </w:p>
    <w:p w14:paraId="4B9725CA" w14:textId="77777777" w:rsidR="000E6EBA" w:rsidRDefault="000E6EBA" w:rsidP="000E6EBA">
      <w:pPr>
        <w:pStyle w:val="NoSpacing"/>
      </w:pPr>
    </w:p>
    <w:p w14:paraId="6C2B62CE" w14:textId="76E346A2" w:rsidR="000E6EBA" w:rsidRPr="00517D9E" w:rsidRDefault="000E6EBA" w:rsidP="000E6EBA">
      <w:pPr>
        <w:pStyle w:val="Heading2"/>
      </w:pPr>
      <w:r w:rsidRPr="00517D9E">
        <w:t xml:space="preserve">When evaluating the use and impact of this </w:t>
      </w:r>
      <w:r w:rsidR="002A408C">
        <w:t>p</w:t>
      </w:r>
      <w:r w:rsidRPr="00517D9E">
        <w:t>olicy, our school leaders will evaluate the extent to which there is evidence of a curriculum which:</w:t>
      </w:r>
    </w:p>
    <w:p w14:paraId="577A7A89" w14:textId="77777777" w:rsidR="000E6EBA" w:rsidRPr="00517D9E" w:rsidRDefault="000E6EBA" w:rsidP="000E6EBA">
      <w:pPr>
        <w:pStyle w:val="NoSpacing"/>
        <w:numPr>
          <w:ilvl w:val="0"/>
          <w:numId w:val="28"/>
        </w:numPr>
      </w:pPr>
      <w:r w:rsidRPr="00517D9E">
        <w:t>Fulfils the aims of the school;</w:t>
      </w:r>
    </w:p>
    <w:p w14:paraId="10BBCF56" w14:textId="77777777" w:rsidR="000E6EBA" w:rsidRPr="00517D9E" w:rsidRDefault="000E6EBA" w:rsidP="000E6EBA">
      <w:pPr>
        <w:pStyle w:val="NoSpacing"/>
        <w:numPr>
          <w:ilvl w:val="0"/>
          <w:numId w:val="28"/>
        </w:numPr>
      </w:pPr>
      <w:r w:rsidRPr="00517D9E">
        <w:t>Embeds aspiration, attributes and the expectation to achieve high standards and high rates of progress; and</w:t>
      </w:r>
    </w:p>
    <w:p w14:paraId="100DC97F" w14:textId="77777777" w:rsidR="000E6EBA" w:rsidRPr="00517D9E" w:rsidRDefault="000E6EBA" w:rsidP="000E6EBA">
      <w:pPr>
        <w:pStyle w:val="NoSpacing"/>
        <w:numPr>
          <w:ilvl w:val="0"/>
          <w:numId w:val="28"/>
        </w:numPr>
      </w:pPr>
      <w:r w:rsidRPr="00517D9E">
        <w:t xml:space="preserve">Provides engagement and excitement for learning. </w:t>
      </w:r>
    </w:p>
    <w:p w14:paraId="009195C5" w14:textId="77777777" w:rsidR="000E6EBA" w:rsidRPr="000E6EBA" w:rsidRDefault="000E6EBA" w:rsidP="000E6EBA">
      <w:pPr>
        <w:pStyle w:val="Heading2"/>
        <w:numPr>
          <w:ilvl w:val="0"/>
          <w:numId w:val="0"/>
        </w:numPr>
        <w:ind w:left="720"/>
      </w:pPr>
    </w:p>
    <w:p w14:paraId="2216C29A" w14:textId="77777777" w:rsidR="00FA047A" w:rsidRDefault="00FA047A" w:rsidP="00FA047A">
      <w:pPr>
        <w:pStyle w:val="NoSpacing"/>
      </w:pPr>
    </w:p>
    <w:p w14:paraId="5E344C82" w14:textId="77777777" w:rsidR="00FA047A" w:rsidRDefault="00FA047A" w:rsidP="00FA047A">
      <w:pPr>
        <w:pStyle w:val="NoSpacing"/>
      </w:pPr>
    </w:p>
    <w:p w14:paraId="21B2BE33" w14:textId="77777777" w:rsidR="00584684" w:rsidRDefault="00584684" w:rsidP="00FA047A">
      <w:pPr>
        <w:pStyle w:val="NoSpacing"/>
      </w:pPr>
    </w:p>
    <w:p w14:paraId="63688805" w14:textId="77777777" w:rsidR="00D75511" w:rsidRDefault="00D75511" w:rsidP="00FA047A">
      <w:pPr>
        <w:pStyle w:val="NoSpacing"/>
      </w:pPr>
    </w:p>
    <w:p w14:paraId="3C371417" w14:textId="77777777" w:rsidR="00D75511" w:rsidRDefault="00D75511" w:rsidP="00FA047A">
      <w:pPr>
        <w:pStyle w:val="NoSpacing"/>
      </w:pPr>
    </w:p>
    <w:p w14:paraId="280A7BE4" w14:textId="77777777" w:rsidR="00D75511" w:rsidRDefault="00D75511" w:rsidP="00FA047A">
      <w:pPr>
        <w:pStyle w:val="NoSpacing"/>
      </w:pPr>
    </w:p>
    <w:p w14:paraId="353FA2E2" w14:textId="77777777" w:rsidR="00D75511" w:rsidRDefault="00D75511" w:rsidP="00FA047A">
      <w:pPr>
        <w:pStyle w:val="NoSpacing"/>
      </w:pPr>
    </w:p>
    <w:p w14:paraId="655895C3" w14:textId="0A39E61C" w:rsidR="006E7001" w:rsidRDefault="006E7001">
      <w:pPr>
        <w:jc w:val="left"/>
      </w:pPr>
      <w:r>
        <w:br w:type="page"/>
      </w:r>
    </w:p>
    <w:p w14:paraId="6A3D7DD6" w14:textId="77777777" w:rsidR="00D75511" w:rsidRDefault="00D75511" w:rsidP="00FA047A">
      <w:pPr>
        <w:pStyle w:val="NoSpacing"/>
      </w:pPr>
      <w:bookmarkStart w:id="0" w:name="_GoBack"/>
      <w:bookmarkEnd w:id="0"/>
    </w:p>
    <w:tbl>
      <w:tblPr>
        <w:tblStyle w:val="TableGrid"/>
        <w:tblW w:w="0" w:type="auto"/>
        <w:tblLook w:val="04A0" w:firstRow="1" w:lastRow="0" w:firstColumn="1" w:lastColumn="0" w:noHBand="0" w:noVBand="1"/>
      </w:tblPr>
      <w:tblGrid>
        <w:gridCol w:w="2972"/>
        <w:gridCol w:w="6656"/>
      </w:tblGrid>
      <w:tr w:rsidR="007B417F" w:rsidRPr="00B8081C" w14:paraId="3FEB54A4" w14:textId="77777777" w:rsidTr="00FA047A">
        <w:tc>
          <w:tcPr>
            <w:tcW w:w="9628" w:type="dxa"/>
            <w:gridSpan w:val="2"/>
          </w:tcPr>
          <w:p w14:paraId="5610070D" w14:textId="77777777" w:rsidR="007B417F" w:rsidRPr="00B8081C" w:rsidRDefault="007B417F" w:rsidP="00AD1462">
            <w:pPr>
              <w:pStyle w:val="NoSpacing"/>
              <w:rPr>
                <w:rFonts w:ascii="Arial" w:hAnsi="Arial" w:cs="Arial"/>
                <w:b/>
              </w:rPr>
            </w:pPr>
            <w:r w:rsidRPr="00B8081C">
              <w:rPr>
                <w:rFonts w:ascii="Arial" w:hAnsi="Arial" w:cs="Arial"/>
                <w:b/>
              </w:rPr>
              <w:t>Ownership and consultation</w:t>
            </w:r>
          </w:p>
        </w:tc>
      </w:tr>
      <w:tr w:rsidR="007B417F" w:rsidRPr="00B8081C" w14:paraId="5D3E3981" w14:textId="77777777" w:rsidTr="00FA047A">
        <w:tc>
          <w:tcPr>
            <w:tcW w:w="2972" w:type="dxa"/>
          </w:tcPr>
          <w:p w14:paraId="421AE607" w14:textId="77777777" w:rsidR="007B417F" w:rsidRPr="00B8081C" w:rsidRDefault="007B417F" w:rsidP="00AD1462">
            <w:pPr>
              <w:pStyle w:val="NoSpacing"/>
              <w:rPr>
                <w:rFonts w:ascii="Arial" w:hAnsi="Arial" w:cs="Arial"/>
              </w:rPr>
            </w:pPr>
            <w:r w:rsidRPr="00B8081C">
              <w:rPr>
                <w:rFonts w:ascii="Arial" w:hAnsi="Arial" w:cs="Arial"/>
              </w:rPr>
              <w:t>Document sponsor (role)</w:t>
            </w:r>
          </w:p>
        </w:tc>
        <w:tc>
          <w:tcPr>
            <w:tcW w:w="6656" w:type="dxa"/>
          </w:tcPr>
          <w:p w14:paraId="1CF77B34" w14:textId="2A85BED2" w:rsidR="007B417F" w:rsidRPr="00B8081C" w:rsidRDefault="00EF56D4" w:rsidP="00AD1462">
            <w:pPr>
              <w:pStyle w:val="NoSpacing"/>
              <w:rPr>
                <w:rFonts w:ascii="Arial" w:hAnsi="Arial" w:cs="Arial"/>
              </w:rPr>
            </w:pPr>
            <w:r>
              <w:rPr>
                <w:rFonts w:ascii="Arial" w:hAnsi="Arial" w:cs="Arial"/>
              </w:rPr>
              <w:t xml:space="preserve">Group </w:t>
            </w:r>
            <w:r w:rsidR="00FA047A">
              <w:rPr>
                <w:rFonts w:ascii="Arial" w:hAnsi="Arial" w:cs="Arial"/>
              </w:rPr>
              <w:t>Director of Education</w:t>
            </w:r>
            <w:r w:rsidR="007B417F" w:rsidRPr="00B8081C">
              <w:rPr>
                <w:rFonts w:ascii="Arial" w:hAnsi="Arial" w:cs="Arial"/>
              </w:rPr>
              <w:t xml:space="preserve"> </w:t>
            </w:r>
          </w:p>
        </w:tc>
      </w:tr>
      <w:tr w:rsidR="007B417F" w:rsidRPr="00B8081C" w14:paraId="1E9A4F49" w14:textId="77777777" w:rsidTr="00FA047A">
        <w:tc>
          <w:tcPr>
            <w:tcW w:w="2972" w:type="dxa"/>
          </w:tcPr>
          <w:p w14:paraId="3730EBDF" w14:textId="77777777" w:rsidR="007B417F" w:rsidRPr="00B8081C" w:rsidRDefault="007B417F" w:rsidP="00AD1462">
            <w:pPr>
              <w:pStyle w:val="NoSpacing"/>
              <w:rPr>
                <w:rFonts w:ascii="Arial" w:hAnsi="Arial" w:cs="Arial"/>
              </w:rPr>
            </w:pPr>
            <w:r w:rsidRPr="00B8081C">
              <w:rPr>
                <w:rFonts w:ascii="Arial" w:hAnsi="Arial" w:cs="Arial"/>
              </w:rPr>
              <w:t>Document author (name)</w:t>
            </w:r>
          </w:p>
        </w:tc>
        <w:tc>
          <w:tcPr>
            <w:tcW w:w="6656" w:type="dxa"/>
          </w:tcPr>
          <w:p w14:paraId="6AD593F7" w14:textId="21D2FC50" w:rsidR="007B417F" w:rsidRPr="00B8081C" w:rsidRDefault="00FA047A" w:rsidP="00AD1462">
            <w:pPr>
              <w:pStyle w:val="NoSpacing"/>
              <w:rPr>
                <w:rFonts w:ascii="Arial" w:hAnsi="Arial" w:cs="Arial"/>
              </w:rPr>
            </w:pPr>
            <w:r>
              <w:rPr>
                <w:rFonts w:ascii="Arial" w:hAnsi="Arial" w:cs="Arial"/>
              </w:rPr>
              <w:t>Karen Nicholson, ADE</w:t>
            </w:r>
          </w:p>
        </w:tc>
      </w:tr>
      <w:tr w:rsidR="007B417F" w:rsidRPr="00B8081C" w14:paraId="738DF610" w14:textId="77777777" w:rsidTr="00FA047A">
        <w:tc>
          <w:tcPr>
            <w:tcW w:w="2972" w:type="dxa"/>
          </w:tcPr>
          <w:p w14:paraId="20E0745F" w14:textId="4CBEE2AC" w:rsidR="007B417F" w:rsidRPr="00B8081C" w:rsidRDefault="00190AC9" w:rsidP="00190AC9">
            <w:pPr>
              <w:pStyle w:val="NoSpacing"/>
              <w:rPr>
                <w:rFonts w:ascii="Arial" w:hAnsi="Arial" w:cs="Arial"/>
              </w:rPr>
            </w:pPr>
            <w:r>
              <w:rPr>
                <w:rFonts w:ascii="Arial" w:hAnsi="Arial" w:cs="Arial"/>
              </w:rPr>
              <w:t>Consultation – May 2017</w:t>
            </w:r>
          </w:p>
        </w:tc>
        <w:tc>
          <w:tcPr>
            <w:tcW w:w="6656" w:type="dxa"/>
          </w:tcPr>
          <w:p w14:paraId="6A984910" w14:textId="27C0FF2F" w:rsidR="00190AC9" w:rsidRPr="00263DA3" w:rsidRDefault="00190AC9" w:rsidP="00190AC9">
            <w:pPr>
              <w:pStyle w:val="NoSpacing"/>
            </w:pPr>
            <w:r w:rsidRPr="00263DA3">
              <w:t xml:space="preserve">Consultation with the following schools: </w:t>
            </w:r>
            <w:r w:rsidR="000E6EBA" w:rsidRPr="00517D9E">
              <w:t xml:space="preserve">Long Close School, Charterhouse Square School, Quinton House School, El </w:t>
            </w:r>
            <w:proofErr w:type="spellStart"/>
            <w:r w:rsidR="000E6EBA" w:rsidRPr="00517D9E">
              <w:t>Limonar</w:t>
            </w:r>
            <w:proofErr w:type="spellEnd"/>
            <w:r w:rsidR="000E6EBA" w:rsidRPr="00517D9E">
              <w:t xml:space="preserve"> Murcia, Cumnor Boys’ School, Downsend Leatherhead Pre-Prep</w:t>
            </w:r>
            <w:r w:rsidR="000E6EBA">
              <w:t xml:space="preserve"> School</w:t>
            </w:r>
            <w:r w:rsidR="000E6EBA" w:rsidRPr="00517D9E">
              <w:t xml:space="preserve">, Oakleigh House School and El </w:t>
            </w:r>
            <w:proofErr w:type="spellStart"/>
            <w:r w:rsidR="000E6EBA" w:rsidRPr="00517D9E">
              <w:t>Limonar</w:t>
            </w:r>
            <w:proofErr w:type="spellEnd"/>
            <w:r w:rsidR="000E6EBA" w:rsidRPr="00517D9E">
              <w:t xml:space="preserve"> </w:t>
            </w:r>
            <w:proofErr w:type="spellStart"/>
            <w:r w:rsidR="000E6EBA" w:rsidRPr="00517D9E">
              <w:t>Villamartin</w:t>
            </w:r>
            <w:proofErr w:type="spellEnd"/>
            <w:r w:rsidR="000E6EBA" w:rsidRPr="00517D9E">
              <w:t>.</w:t>
            </w:r>
          </w:p>
          <w:p w14:paraId="0546433C" w14:textId="6B267A82" w:rsidR="007B417F" w:rsidRPr="00B8081C" w:rsidRDefault="00190AC9" w:rsidP="000E6EBA">
            <w:pPr>
              <w:pStyle w:val="NoSpacing"/>
              <w:rPr>
                <w:rFonts w:ascii="Arial" w:hAnsi="Arial" w:cs="Arial"/>
              </w:rPr>
            </w:pPr>
            <w:r w:rsidRPr="00263DA3">
              <w:t xml:space="preserve">Education Team representative: </w:t>
            </w:r>
            <w:r w:rsidR="000E6EBA">
              <w:t>John Coleman</w:t>
            </w:r>
            <w:r w:rsidRPr="00263DA3">
              <w:t>, ADE.</w:t>
            </w:r>
          </w:p>
        </w:tc>
      </w:tr>
      <w:tr w:rsidR="008B7084" w:rsidRPr="00B8081C" w14:paraId="3F225923" w14:textId="77777777" w:rsidTr="00FA047A">
        <w:tc>
          <w:tcPr>
            <w:tcW w:w="2972" w:type="dxa"/>
          </w:tcPr>
          <w:p w14:paraId="32454A9F" w14:textId="0BC4F307" w:rsidR="008B7084" w:rsidRDefault="008B7084" w:rsidP="00190AC9">
            <w:pPr>
              <w:pStyle w:val="NoSpacing"/>
              <w:rPr>
                <w:rFonts w:ascii="Arial" w:hAnsi="Arial" w:cs="Arial"/>
              </w:rPr>
            </w:pPr>
            <w:r>
              <w:rPr>
                <w:rFonts w:ascii="Arial" w:hAnsi="Arial" w:cs="Arial"/>
              </w:rPr>
              <w:t xml:space="preserve">Updated – April 2018 </w:t>
            </w:r>
          </w:p>
        </w:tc>
        <w:tc>
          <w:tcPr>
            <w:tcW w:w="6656" w:type="dxa"/>
          </w:tcPr>
          <w:p w14:paraId="274C8F4E" w14:textId="1DAC0D8A" w:rsidR="008B7084" w:rsidRPr="00263DA3" w:rsidRDefault="008B7084" w:rsidP="00190AC9">
            <w:pPr>
              <w:pStyle w:val="NoSpacing"/>
            </w:pPr>
            <w:r>
              <w:t>James Carroll, ADE</w:t>
            </w:r>
          </w:p>
        </w:tc>
      </w:tr>
      <w:tr w:rsidR="005B104F" w:rsidRPr="00B8081C" w14:paraId="3F84D0C0" w14:textId="77777777" w:rsidTr="00FA047A">
        <w:tc>
          <w:tcPr>
            <w:tcW w:w="2972" w:type="dxa"/>
          </w:tcPr>
          <w:p w14:paraId="40621A5B" w14:textId="4C1C3D12" w:rsidR="005B104F" w:rsidRDefault="005B104F" w:rsidP="00190AC9">
            <w:pPr>
              <w:pStyle w:val="NoSpacing"/>
              <w:rPr>
                <w:rFonts w:ascii="Arial" w:hAnsi="Arial" w:cs="Arial"/>
              </w:rPr>
            </w:pPr>
            <w:r>
              <w:rPr>
                <w:rFonts w:ascii="Arial" w:hAnsi="Arial" w:cs="Arial"/>
              </w:rPr>
              <w:t>Review – June 2019</w:t>
            </w:r>
          </w:p>
        </w:tc>
        <w:tc>
          <w:tcPr>
            <w:tcW w:w="6656" w:type="dxa"/>
          </w:tcPr>
          <w:p w14:paraId="0E99DB75" w14:textId="009F2B22" w:rsidR="005B104F" w:rsidRDefault="005B104F" w:rsidP="00190AC9">
            <w:pPr>
              <w:pStyle w:val="NoSpacing"/>
            </w:pPr>
            <w:r>
              <w:t>Danuta Tomasz, DE and Jo Storey, DE</w:t>
            </w:r>
          </w:p>
        </w:tc>
      </w:tr>
    </w:tbl>
    <w:p w14:paraId="5CC697B8"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63"/>
        <w:gridCol w:w="6665"/>
      </w:tblGrid>
      <w:tr w:rsidR="007B417F" w:rsidRPr="00B8081C" w14:paraId="06AED392" w14:textId="77777777" w:rsidTr="00AD1462">
        <w:tc>
          <w:tcPr>
            <w:tcW w:w="10138" w:type="dxa"/>
            <w:gridSpan w:val="2"/>
          </w:tcPr>
          <w:p w14:paraId="49D8367A" w14:textId="77777777" w:rsidR="007B417F" w:rsidRPr="00B8081C" w:rsidRDefault="007B417F" w:rsidP="00AD1462">
            <w:pPr>
              <w:pStyle w:val="NoSpacing"/>
              <w:rPr>
                <w:rFonts w:ascii="Arial" w:hAnsi="Arial" w:cs="Arial"/>
                <w:b/>
              </w:rPr>
            </w:pPr>
            <w:r w:rsidRPr="00B8081C">
              <w:rPr>
                <w:rFonts w:ascii="Arial" w:hAnsi="Arial" w:cs="Arial"/>
                <w:b/>
              </w:rPr>
              <w:t>Audience</w:t>
            </w:r>
          </w:p>
        </w:tc>
      </w:tr>
      <w:tr w:rsidR="007B417F" w:rsidRPr="00B8081C" w14:paraId="21B728EB" w14:textId="77777777" w:rsidTr="00AD1462">
        <w:tc>
          <w:tcPr>
            <w:tcW w:w="3085" w:type="dxa"/>
          </w:tcPr>
          <w:p w14:paraId="7BF73511" w14:textId="77777777" w:rsidR="007B417F" w:rsidRPr="00B8081C" w:rsidRDefault="007B417F" w:rsidP="00AD1462">
            <w:pPr>
              <w:pStyle w:val="NoSpacing"/>
              <w:rPr>
                <w:rFonts w:ascii="Arial" w:hAnsi="Arial" w:cs="Arial"/>
              </w:rPr>
            </w:pPr>
            <w:r w:rsidRPr="00B8081C">
              <w:rPr>
                <w:rFonts w:ascii="Arial" w:hAnsi="Arial" w:cs="Arial"/>
              </w:rPr>
              <w:t>Audience</w:t>
            </w:r>
          </w:p>
        </w:tc>
        <w:tc>
          <w:tcPr>
            <w:tcW w:w="7053" w:type="dxa"/>
          </w:tcPr>
          <w:p w14:paraId="55BBD3BF" w14:textId="58AB3213" w:rsidR="007B417F" w:rsidRPr="00B8081C" w:rsidRDefault="000E6EBA" w:rsidP="00A261FA">
            <w:pPr>
              <w:pStyle w:val="NoSpacing"/>
              <w:rPr>
                <w:rFonts w:ascii="Arial" w:hAnsi="Arial" w:cs="Arial"/>
              </w:rPr>
            </w:pPr>
            <w:r>
              <w:t>All</w:t>
            </w:r>
            <w:r w:rsidR="00190AC9">
              <w:t xml:space="preserve"> school s</w:t>
            </w:r>
            <w:r w:rsidR="00190AC9" w:rsidRPr="00263DA3">
              <w:t>taff</w:t>
            </w:r>
          </w:p>
        </w:tc>
      </w:tr>
    </w:tbl>
    <w:p w14:paraId="0AA993BE"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68"/>
        <w:gridCol w:w="6660"/>
      </w:tblGrid>
      <w:tr w:rsidR="007B417F" w:rsidRPr="00B8081C" w14:paraId="56508441" w14:textId="77777777" w:rsidTr="007B417F">
        <w:tc>
          <w:tcPr>
            <w:tcW w:w="9628" w:type="dxa"/>
            <w:gridSpan w:val="2"/>
          </w:tcPr>
          <w:p w14:paraId="2695A7BB" w14:textId="7C3E4D2B" w:rsidR="007B417F" w:rsidRPr="00B8081C" w:rsidRDefault="007B417F" w:rsidP="007B417F">
            <w:pPr>
              <w:pStyle w:val="NoSpacing"/>
              <w:rPr>
                <w:rFonts w:ascii="Arial" w:hAnsi="Arial" w:cs="Arial"/>
                <w:b/>
              </w:rPr>
            </w:pPr>
            <w:r w:rsidRPr="00B8081C">
              <w:rPr>
                <w:rFonts w:ascii="Arial" w:hAnsi="Arial" w:cs="Arial"/>
                <w:b/>
              </w:rPr>
              <w:t xml:space="preserve">Document application </w:t>
            </w:r>
            <w:r w:rsidR="00FA047A">
              <w:rPr>
                <w:rFonts w:ascii="Arial" w:hAnsi="Arial" w:cs="Arial"/>
                <w:b/>
              </w:rPr>
              <w:t>and publication</w:t>
            </w:r>
          </w:p>
        </w:tc>
      </w:tr>
      <w:tr w:rsidR="007B417F" w:rsidRPr="00B8081C" w14:paraId="7C6D5FD3" w14:textId="77777777" w:rsidTr="007B417F">
        <w:tc>
          <w:tcPr>
            <w:tcW w:w="2968" w:type="dxa"/>
          </w:tcPr>
          <w:p w14:paraId="69EE8ADA" w14:textId="4F7E9829" w:rsidR="007B417F" w:rsidRPr="00B8081C" w:rsidRDefault="00FA047A" w:rsidP="00AD1462">
            <w:pPr>
              <w:pStyle w:val="NoSpacing"/>
              <w:rPr>
                <w:rFonts w:ascii="Arial" w:hAnsi="Arial" w:cs="Arial"/>
              </w:rPr>
            </w:pPr>
            <w:r>
              <w:rPr>
                <w:rFonts w:ascii="Arial" w:hAnsi="Arial" w:cs="Arial"/>
              </w:rPr>
              <w:t>England</w:t>
            </w:r>
          </w:p>
        </w:tc>
        <w:tc>
          <w:tcPr>
            <w:tcW w:w="6660" w:type="dxa"/>
          </w:tcPr>
          <w:p w14:paraId="7F51B3D8" w14:textId="77777777" w:rsidR="007B417F" w:rsidRPr="00B8081C" w:rsidRDefault="007B417F" w:rsidP="00AD1462">
            <w:pPr>
              <w:pStyle w:val="NoSpacing"/>
              <w:rPr>
                <w:rFonts w:ascii="Arial" w:hAnsi="Arial" w:cs="Arial"/>
              </w:rPr>
            </w:pPr>
            <w:r w:rsidRPr="00B8081C">
              <w:rPr>
                <w:rFonts w:ascii="Arial" w:hAnsi="Arial" w:cs="Arial"/>
              </w:rPr>
              <w:t>Yes</w:t>
            </w:r>
          </w:p>
        </w:tc>
      </w:tr>
      <w:tr w:rsidR="00FA047A" w:rsidRPr="00B8081C" w14:paraId="3A0ED407" w14:textId="77777777" w:rsidTr="007B417F">
        <w:tc>
          <w:tcPr>
            <w:tcW w:w="2968" w:type="dxa"/>
          </w:tcPr>
          <w:p w14:paraId="78367C4E" w14:textId="65E8D33A" w:rsidR="00FA047A" w:rsidRDefault="00FA047A" w:rsidP="00AD1462">
            <w:pPr>
              <w:pStyle w:val="NoSpacing"/>
              <w:rPr>
                <w:rFonts w:ascii="Arial" w:hAnsi="Arial" w:cs="Arial"/>
              </w:rPr>
            </w:pPr>
            <w:r>
              <w:rPr>
                <w:rFonts w:ascii="Arial" w:hAnsi="Arial" w:cs="Arial"/>
              </w:rPr>
              <w:t>Wales</w:t>
            </w:r>
          </w:p>
        </w:tc>
        <w:tc>
          <w:tcPr>
            <w:tcW w:w="6660" w:type="dxa"/>
          </w:tcPr>
          <w:p w14:paraId="5D4BA53C" w14:textId="2FFC4B3D" w:rsidR="00FA047A" w:rsidRPr="00B8081C" w:rsidRDefault="00FA047A" w:rsidP="00AD1462">
            <w:pPr>
              <w:pStyle w:val="NoSpacing"/>
              <w:rPr>
                <w:rFonts w:ascii="Arial" w:hAnsi="Arial" w:cs="Arial"/>
              </w:rPr>
            </w:pPr>
            <w:r>
              <w:rPr>
                <w:rFonts w:ascii="Arial" w:hAnsi="Arial" w:cs="Arial"/>
              </w:rPr>
              <w:t>Yes</w:t>
            </w:r>
          </w:p>
        </w:tc>
      </w:tr>
      <w:tr w:rsidR="00FA047A" w:rsidRPr="00B8081C" w14:paraId="192605FB" w14:textId="77777777" w:rsidTr="007B417F">
        <w:tc>
          <w:tcPr>
            <w:tcW w:w="2968" w:type="dxa"/>
          </w:tcPr>
          <w:p w14:paraId="36E521C3" w14:textId="62C03C68" w:rsidR="00FA047A" w:rsidRDefault="00FA047A" w:rsidP="00AD1462">
            <w:pPr>
              <w:pStyle w:val="NoSpacing"/>
              <w:rPr>
                <w:rFonts w:ascii="Arial" w:hAnsi="Arial" w:cs="Arial"/>
              </w:rPr>
            </w:pPr>
            <w:r>
              <w:rPr>
                <w:rFonts w:ascii="Arial" w:hAnsi="Arial" w:cs="Arial"/>
              </w:rPr>
              <w:t>Spain</w:t>
            </w:r>
          </w:p>
        </w:tc>
        <w:tc>
          <w:tcPr>
            <w:tcW w:w="6660" w:type="dxa"/>
          </w:tcPr>
          <w:p w14:paraId="0F4D0784" w14:textId="37DCC76C" w:rsidR="00FA047A" w:rsidRDefault="00190AC9" w:rsidP="00A261FA">
            <w:pPr>
              <w:pStyle w:val="NoSpacing"/>
              <w:rPr>
                <w:rFonts w:ascii="Arial" w:hAnsi="Arial" w:cs="Arial"/>
              </w:rPr>
            </w:pPr>
            <w:r>
              <w:rPr>
                <w:rFonts w:ascii="Arial" w:hAnsi="Arial" w:cs="Arial"/>
              </w:rPr>
              <w:t>Yes</w:t>
            </w:r>
          </w:p>
        </w:tc>
      </w:tr>
    </w:tbl>
    <w:p w14:paraId="17FDEB94" w14:textId="77777777" w:rsidR="007B417F" w:rsidRPr="00B8081C" w:rsidRDefault="007B417F" w:rsidP="007B417F">
      <w:pPr>
        <w:pStyle w:val="NoSpacing"/>
        <w:rPr>
          <w:rFonts w:ascii="Arial" w:hAnsi="Arial" w:cs="Arial"/>
        </w:rPr>
      </w:pPr>
    </w:p>
    <w:tbl>
      <w:tblPr>
        <w:tblStyle w:val="TableGrid"/>
        <w:tblW w:w="0" w:type="auto"/>
        <w:tblLook w:val="04A0" w:firstRow="1" w:lastRow="0" w:firstColumn="1" w:lastColumn="0" w:noHBand="0" w:noVBand="1"/>
      </w:tblPr>
      <w:tblGrid>
        <w:gridCol w:w="2981"/>
        <w:gridCol w:w="6647"/>
      </w:tblGrid>
      <w:tr w:rsidR="007B417F" w:rsidRPr="00B8081C" w14:paraId="45BF5F4D" w14:textId="77777777" w:rsidTr="00A261FA">
        <w:tc>
          <w:tcPr>
            <w:tcW w:w="9628" w:type="dxa"/>
            <w:gridSpan w:val="2"/>
          </w:tcPr>
          <w:p w14:paraId="03433E72" w14:textId="77777777" w:rsidR="007B417F" w:rsidRPr="00B8081C" w:rsidRDefault="007B417F" w:rsidP="00AD1462">
            <w:pPr>
              <w:pStyle w:val="NoSpacing"/>
              <w:rPr>
                <w:rFonts w:ascii="Arial" w:hAnsi="Arial" w:cs="Arial"/>
                <w:b/>
              </w:rPr>
            </w:pPr>
            <w:r w:rsidRPr="00B8081C">
              <w:rPr>
                <w:rFonts w:ascii="Arial" w:hAnsi="Arial" w:cs="Arial"/>
                <w:b/>
              </w:rPr>
              <w:t>Version control</w:t>
            </w:r>
          </w:p>
        </w:tc>
      </w:tr>
      <w:tr w:rsidR="00190AC9" w:rsidRPr="00B8081C" w14:paraId="3432FAC2" w14:textId="77777777" w:rsidTr="00A261FA">
        <w:tc>
          <w:tcPr>
            <w:tcW w:w="2981" w:type="dxa"/>
          </w:tcPr>
          <w:p w14:paraId="59B7D62E" w14:textId="42C0772B" w:rsidR="00190AC9" w:rsidRPr="00B8081C" w:rsidRDefault="00190AC9" w:rsidP="00190AC9">
            <w:pPr>
              <w:pStyle w:val="NoSpacing"/>
              <w:rPr>
                <w:rFonts w:ascii="Arial" w:hAnsi="Arial" w:cs="Arial"/>
              </w:rPr>
            </w:pPr>
            <w:r>
              <w:rPr>
                <w:rFonts w:ascii="Arial" w:hAnsi="Arial" w:cs="Arial"/>
              </w:rPr>
              <w:t>Implementation date</w:t>
            </w:r>
          </w:p>
        </w:tc>
        <w:tc>
          <w:tcPr>
            <w:tcW w:w="6647" w:type="dxa"/>
          </w:tcPr>
          <w:p w14:paraId="7CA07EF2" w14:textId="6A286534" w:rsidR="00190AC9" w:rsidRPr="00B8081C" w:rsidRDefault="002A408C" w:rsidP="00190AC9">
            <w:pPr>
              <w:pStyle w:val="NoSpacing"/>
              <w:rPr>
                <w:rFonts w:ascii="Arial" w:hAnsi="Arial" w:cs="Arial"/>
              </w:rPr>
            </w:pPr>
            <w:r>
              <w:t>September 201</w:t>
            </w:r>
            <w:r w:rsidR="00EF56D4">
              <w:t>9</w:t>
            </w:r>
            <w:r w:rsidR="00190AC9" w:rsidRPr="00263DA3">
              <w:t xml:space="preserve"> </w:t>
            </w:r>
          </w:p>
        </w:tc>
      </w:tr>
      <w:tr w:rsidR="00190AC9" w:rsidRPr="00B8081C" w14:paraId="323E7867" w14:textId="77777777" w:rsidTr="00A261FA">
        <w:tc>
          <w:tcPr>
            <w:tcW w:w="2981" w:type="dxa"/>
          </w:tcPr>
          <w:p w14:paraId="22CAAD3C" w14:textId="5F41FEF1" w:rsidR="00190AC9" w:rsidRPr="00B8081C" w:rsidRDefault="00190AC9" w:rsidP="00190AC9">
            <w:pPr>
              <w:pStyle w:val="NoSpacing"/>
              <w:rPr>
                <w:rFonts w:ascii="Arial" w:hAnsi="Arial" w:cs="Arial"/>
              </w:rPr>
            </w:pPr>
            <w:r>
              <w:rPr>
                <w:rFonts w:ascii="Arial" w:hAnsi="Arial" w:cs="Arial"/>
              </w:rPr>
              <w:t>Review date</w:t>
            </w:r>
            <w:r w:rsidR="00E6716A">
              <w:rPr>
                <w:rFonts w:ascii="Arial" w:hAnsi="Arial" w:cs="Arial"/>
              </w:rPr>
              <w:t xml:space="preserve"> </w:t>
            </w:r>
          </w:p>
        </w:tc>
        <w:tc>
          <w:tcPr>
            <w:tcW w:w="6647" w:type="dxa"/>
          </w:tcPr>
          <w:p w14:paraId="54649895" w14:textId="725FC629" w:rsidR="00190AC9" w:rsidRPr="00B8081C" w:rsidRDefault="00190AC9" w:rsidP="00190AC9">
            <w:pPr>
              <w:pStyle w:val="NoSpacing"/>
              <w:rPr>
                <w:rFonts w:ascii="Arial" w:hAnsi="Arial" w:cs="Arial"/>
              </w:rPr>
            </w:pPr>
            <w:r w:rsidRPr="00263DA3">
              <w:t>Review and update for implementation in September 20</w:t>
            </w:r>
            <w:r w:rsidR="00EF56D4">
              <w:t>20</w:t>
            </w:r>
            <w:r w:rsidRPr="00263DA3">
              <w:t xml:space="preserve"> </w:t>
            </w:r>
          </w:p>
        </w:tc>
      </w:tr>
    </w:tbl>
    <w:p w14:paraId="219DCCF4" w14:textId="77777777" w:rsidR="007B417F" w:rsidRPr="00B8081C" w:rsidRDefault="007B417F" w:rsidP="007B417F">
      <w:pPr>
        <w:pStyle w:val="NoSpacing"/>
        <w:rPr>
          <w:rFonts w:ascii="Arial" w:hAnsi="Arial" w:cs="Arial"/>
        </w:rPr>
      </w:pPr>
    </w:p>
    <w:tbl>
      <w:tblPr>
        <w:tblStyle w:val="TableGrid2"/>
        <w:tblW w:w="0" w:type="auto"/>
        <w:tblLook w:val="04A0" w:firstRow="1" w:lastRow="0" w:firstColumn="1" w:lastColumn="0" w:noHBand="0" w:noVBand="1"/>
      </w:tblPr>
      <w:tblGrid>
        <w:gridCol w:w="2981"/>
        <w:gridCol w:w="6647"/>
      </w:tblGrid>
      <w:tr w:rsidR="00190AC9" w:rsidRPr="00B8081C" w14:paraId="1DA9B598" w14:textId="77777777" w:rsidTr="005B104F">
        <w:tc>
          <w:tcPr>
            <w:tcW w:w="9628" w:type="dxa"/>
            <w:gridSpan w:val="2"/>
          </w:tcPr>
          <w:p w14:paraId="6C37399A" w14:textId="12386FBF" w:rsidR="00190AC9" w:rsidRPr="00B8081C" w:rsidRDefault="00190AC9" w:rsidP="009455D3">
            <w:pPr>
              <w:pStyle w:val="NoSpacing"/>
              <w:rPr>
                <w:rFonts w:ascii="Arial" w:hAnsi="Arial" w:cs="Arial"/>
                <w:b/>
              </w:rPr>
            </w:pPr>
            <w:r>
              <w:rPr>
                <w:rFonts w:ascii="Arial" w:hAnsi="Arial" w:cs="Arial"/>
                <w:b/>
              </w:rPr>
              <w:t>Related documentation</w:t>
            </w:r>
          </w:p>
        </w:tc>
      </w:tr>
      <w:tr w:rsidR="00190AC9" w:rsidRPr="00B8081C" w14:paraId="21B4E834" w14:textId="77777777" w:rsidTr="005B104F">
        <w:tc>
          <w:tcPr>
            <w:tcW w:w="2981" w:type="dxa"/>
          </w:tcPr>
          <w:p w14:paraId="12A84A62" w14:textId="31E5CC43" w:rsidR="00190AC9" w:rsidRPr="00B8081C" w:rsidRDefault="00190AC9" w:rsidP="009455D3">
            <w:pPr>
              <w:pStyle w:val="NoSpacing"/>
              <w:rPr>
                <w:rFonts w:ascii="Arial" w:hAnsi="Arial" w:cs="Arial"/>
              </w:rPr>
            </w:pPr>
            <w:r>
              <w:rPr>
                <w:rFonts w:ascii="Arial" w:hAnsi="Arial" w:cs="Arial"/>
              </w:rPr>
              <w:t>Related documentation</w:t>
            </w:r>
          </w:p>
        </w:tc>
        <w:tc>
          <w:tcPr>
            <w:tcW w:w="6647" w:type="dxa"/>
          </w:tcPr>
          <w:p w14:paraId="1FAF18A7" w14:textId="77777777" w:rsidR="000E6EBA" w:rsidRPr="00517D9E" w:rsidRDefault="000E6EBA" w:rsidP="000E6EBA">
            <w:pPr>
              <w:rPr>
                <w:color w:val="000000" w:themeColor="text1"/>
              </w:rPr>
            </w:pPr>
            <w:r w:rsidRPr="00517D9E">
              <w:rPr>
                <w:color w:val="000000" w:themeColor="text1"/>
              </w:rPr>
              <w:t>Curriculum Policy</w:t>
            </w:r>
          </w:p>
          <w:p w14:paraId="1B518EC5" w14:textId="77777777" w:rsidR="000E6EBA" w:rsidRPr="00517D9E" w:rsidRDefault="000E6EBA" w:rsidP="000E6EBA">
            <w:pPr>
              <w:rPr>
                <w:color w:val="000000" w:themeColor="text1"/>
              </w:rPr>
            </w:pPr>
            <w:r w:rsidRPr="00517D9E">
              <w:rPr>
                <w:color w:val="000000" w:themeColor="text1"/>
              </w:rPr>
              <w:t>Assessment Policy</w:t>
            </w:r>
          </w:p>
          <w:p w14:paraId="22DED5B6" w14:textId="77777777" w:rsidR="000E6EBA" w:rsidRPr="00517D9E" w:rsidRDefault="000E6EBA" w:rsidP="000E6EBA">
            <w:pPr>
              <w:rPr>
                <w:color w:val="000000" w:themeColor="text1"/>
              </w:rPr>
            </w:pPr>
            <w:r w:rsidRPr="00517D9E">
              <w:rPr>
                <w:color w:val="000000" w:themeColor="text1"/>
              </w:rPr>
              <w:t xml:space="preserve">Teaching and Learning Policy </w:t>
            </w:r>
          </w:p>
          <w:p w14:paraId="59B97F28" w14:textId="77777777" w:rsidR="000E6EBA" w:rsidRPr="00517D9E" w:rsidRDefault="000E6EBA" w:rsidP="000E6EBA">
            <w:pPr>
              <w:rPr>
                <w:color w:val="000000" w:themeColor="text1"/>
              </w:rPr>
            </w:pPr>
            <w:r w:rsidRPr="00517D9E">
              <w:rPr>
                <w:color w:val="000000" w:themeColor="text1"/>
              </w:rPr>
              <w:t>SEND Policy</w:t>
            </w:r>
          </w:p>
          <w:p w14:paraId="3C500BC8" w14:textId="77777777" w:rsidR="000E6EBA" w:rsidRPr="00517D9E" w:rsidRDefault="000E6EBA" w:rsidP="000E6EBA">
            <w:pPr>
              <w:rPr>
                <w:color w:val="000000" w:themeColor="text1"/>
              </w:rPr>
            </w:pPr>
            <w:r w:rsidRPr="00517D9E">
              <w:rPr>
                <w:color w:val="000000" w:themeColor="text1"/>
              </w:rPr>
              <w:t xml:space="preserve">EAL Policy </w:t>
            </w:r>
          </w:p>
          <w:p w14:paraId="65E0C0DC" w14:textId="77777777" w:rsidR="000E6EBA" w:rsidRPr="00517D9E" w:rsidRDefault="000E6EBA" w:rsidP="000E6EBA">
            <w:pPr>
              <w:rPr>
                <w:color w:val="000000" w:themeColor="text1"/>
              </w:rPr>
            </w:pPr>
            <w:r w:rsidRPr="00517D9E">
              <w:rPr>
                <w:color w:val="000000" w:themeColor="text1"/>
              </w:rPr>
              <w:t xml:space="preserve">Prevent Duty </w:t>
            </w:r>
          </w:p>
          <w:p w14:paraId="7A53A384" w14:textId="77777777" w:rsidR="000E6EBA" w:rsidRPr="00517D9E" w:rsidRDefault="000E6EBA" w:rsidP="000E6EBA">
            <w:pPr>
              <w:rPr>
                <w:color w:val="000000" w:themeColor="text1"/>
              </w:rPr>
            </w:pPr>
            <w:r w:rsidRPr="00517D9E">
              <w:rPr>
                <w:color w:val="000000" w:themeColor="text1"/>
              </w:rPr>
              <w:t xml:space="preserve">Early Years Policy, where relevant </w:t>
            </w:r>
          </w:p>
          <w:p w14:paraId="5D3A53FD" w14:textId="75B4F8DC" w:rsidR="00190AC9" w:rsidRPr="00B8081C" w:rsidRDefault="000E6EBA" w:rsidP="000E6EBA">
            <w:pPr>
              <w:pStyle w:val="NoSpacing"/>
              <w:rPr>
                <w:rFonts w:ascii="Arial" w:hAnsi="Arial" w:cs="Arial"/>
              </w:rPr>
            </w:pPr>
            <w:r w:rsidRPr="00517D9E">
              <w:rPr>
                <w:color w:val="000000" w:themeColor="text1"/>
              </w:rPr>
              <w:t>Independent School Standards</w:t>
            </w:r>
          </w:p>
        </w:tc>
      </w:tr>
    </w:tbl>
    <w:p w14:paraId="6FE2E8EB" w14:textId="67CB09F5" w:rsidR="0097581B" w:rsidRPr="00B8081C" w:rsidRDefault="0097581B" w:rsidP="009B5DD0">
      <w:pPr>
        <w:pStyle w:val="NoSpacing"/>
        <w:rPr>
          <w:rFonts w:ascii="Arial" w:hAnsi="Arial" w:cs="Arial"/>
          <w:noProof/>
          <w:sz w:val="24"/>
          <w:szCs w:val="24"/>
        </w:rPr>
      </w:pPr>
    </w:p>
    <w:sectPr w:rsidR="0097581B" w:rsidRPr="00B8081C" w:rsidSect="00B8081C">
      <w:headerReference w:type="default" r:id="rId15"/>
      <w:footerReference w:type="default" r:id="rId16"/>
      <w:footerReference w:type="first" r:id="rId17"/>
      <w:type w:val="continuous"/>
      <w:pgSz w:w="11906" w:h="16838"/>
      <w:pgMar w:top="1440" w:right="1134" w:bottom="1440" w:left="1134" w:header="709" w:footer="3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4439C" w14:textId="77777777" w:rsidR="006C4FE3" w:rsidRDefault="006C4FE3" w:rsidP="00C75CEE">
      <w:r>
        <w:separator/>
      </w:r>
    </w:p>
  </w:endnote>
  <w:endnote w:type="continuationSeparator" w:id="0">
    <w:p w14:paraId="46C43628" w14:textId="77777777" w:rsidR="006C4FE3" w:rsidRDefault="006C4FE3" w:rsidP="00C75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799918"/>
      <w:docPartObj>
        <w:docPartGallery w:val="Page Numbers (Bottom of Page)"/>
        <w:docPartUnique/>
      </w:docPartObj>
    </w:sdtPr>
    <w:sdtEndPr>
      <w:rPr>
        <w:rFonts w:ascii="Arial" w:hAnsi="Arial" w:cs="Arial"/>
        <w:noProof/>
        <w:sz w:val="14"/>
      </w:rPr>
    </w:sdtEndPr>
    <w:sdtContent>
      <w:p w14:paraId="226844FF" w14:textId="67371DA9" w:rsidR="00ED64DB" w:rsidRPr="00ED64DB" w:rsidRDefault="00ED64DB">
        <w:pPr>
          <w:pStyle w:val="Footer"/>
          <w:rPr>
            <w:rFonts w:ascii="Arial" w:hAnsi="Arial" w:cs="Arial"/>
            <w:sz w:val="14"/>
          </w:rPr>
        </w:pPr>
        <w:r w:rsidRPr="00ED64DB">
          <w:rPr>
            <w:rFonts w:ascii="Arial" w:hAnsi="Arial" w:cs="Arial"/>
            <w:sz w:val="14"/>
          </w:rPr>
          <w:fldChar w:fldCharType="begin"/>
        </w:r>
        <w:r w:rsidRPr="00ED64DB">
          <w:rPr>
            <w:rFonts w:ascii="Arial" w:hAnsi="Arial" w:cs="Arial"/>
            <w:sz w:val="14"/>
          </w:rPr>
          <w:instrText xml:space="preserve"> PAGE   \* MERGEFORMAT </w:instrText>
        </w:r>
        <w:r w:rsidRPr="00ED64DB">
          <w:rPr>
            <w:rFonts w:ascii="Arial" w:hAnsi="Arial" w:cs="Arial"/>
            <w:sz w:val="14"/>
          </w:rPr>
          <w:fldChar w:fldCharType="separate"/>
        </w:r>
        <w:r w:rsidR="002B467D">
          <w:rPr>
            <w:rFonts w:ascii="Arial" w:hAnsi="Arial" w:cs="Arial"/>
            <w:noProof/>
            <w:sz w:val="14"/>
          </w:rPr>
          <w:t>3</w:t>
        </w:r>
        <w:r w:rsidRPr="00ED64DB">
          <w:rPr>
            <w:rFonts w:ascii="Arial" w:hAnsi="Arial" w:cs="Arial"/>
            <w:noProof/>
            <w:sz w:val="14"/>
          </w:rPr>
          <w:fldChar w:fldCharType="end"/>
        </w:r>
        <w:r w:rsidR="0031055F">
          <w:rPr>
            <w:rFonts w:ascii="Arial" w:hAnsi="Arial" w:cs="Arial"/>
            <w:noProof/>
            <w:sz w:val="14"/>
          </w:rPr>
          <w:tab/>
        </w:r>
        <w:r w:rsidR="0031055F">
          <w:rPr>
            <w:rFonts w:ascii="Arial" w:hAnsi="Arial" w:cs="Arial"/>
            <w:noProof/>
            <w:sz w:val="14"/>
          </w:rPr>
          <w:tab/>
          <w:t>September</w:t>
        </w:r>
        <w:r>
          <w:rPr>
            <w:rFonts w:ascii="Arial" w:hAnsi="Arial" w:cs="Arial"/>
            <w:noProof/>
            <w:sz w:val="14"/>
          </w:rPr>
          <w:t xml:space="preserve"> 201</w:t>
        </w:r>
        <w:r w:rsidR="00EF56D4">
          <w:rPr>
            <w:rFonts w:ascii="Arial" w:hAnsi="Arial" w:cs="Arial"/>
            <w:noProof/>
            <w:sz w:val="14"/>
          </w:rPr>
          <w:t>9</w:t>
        </w:r>
      </w:p>
    </w:sdtContent>
  </w:sdt>
  <w:p w14:paraId="2BFDF0C8" w14:textId="7F0FD894" w:rsidR="00080AA1" w:rsidRPr="007B417F" w:rsidRDefault="00080AA1" w:rsidP="00343D68">
    <w:pPr>
      <w:pStyle w:val="Header"/>
      <w:rPr>
        <w:rFonts w:ascii="Arial" w:hAnsi="Arial" w:cs="Arial"/>
        <w:color w:val="808080" w:themeColor="background1" w:themeShade="80"/>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DDC58" w14:textId="1CBD26E7" w:rsidR="00EC3A7D" w:rsidRPr="00D651FD" w:rsidRDefault="00EC3A7D" w:rsidP="00EC3A7D">
    <w:pPr>
      <w:pStyle w:val="Footer"/>
      <w:spacing w:after="60"/>
      <w:ind w:left="-1260" w:right="-1228"/>
      <w:jc w:val="center"/>
      <w:rPr>
        <w:rFonts w:ascii="Arial" w:hAnsi="Arial" w:cs="Arial"/>
        <w:color w:val="808080" w:themeColor="background1" w:themeShade="80"/>
        <w:sz w:val="14"/>
        <w:szCs w:val="16"/>
      </w:rPr>
    </w:pPr>
    <w:r w:rsidRPr="00D651FD">
      <w:rPr>
        <w:rFonts w:ascii="Arial" w:hAnsi="Arial" w:cs="Arial"/>
        <w:color w:val="808080" w:themeColor="background1" w:themeShade="80"/>
        <w:sz w:val="14"/>
        <w:szCs w:val="16"/>
      </w:rPr>
      <w:t xml:space="preserve">5 &amp; 7 Diamond Court, Opal Drive, Eastlake Park, Fox Milne, Milton Keynes MK15 0DU, T: 01908 396250, F: 01908 396251, </w:t>
    </w:r>
    <w:hyperlink r:id="rId1" w:history="1">
      <w:r w:rsidR="00D651FD" w:rsidRPr="00D651FD">
        <w:rPr>
          <w:rStyle w:val="Hyperlink"/>
          <w:rFonts w:ascii="Arial" w:hAnsi="Arial" w:cs="Arial"/>
          <w:color w:val="808080" w:themeColor="background1" w:themeShade="80"/>
          <w:sz w:val="14"/>
          <w:szCs w:val="16"/>
        </w:rPr>
        <w:t>www.cognita.com</w:t>
      </w:r>
    </w:hyperlink>
    <w:r w:rsidR="00D651FD" w:rsidRPr="00D651FD">
      <w:rPr>
        <w:rFonts w:ascii="Arial" w:hAnsi="Arial" w:cs="Arial"/>
        <w:color w:val="808080" w:themeColor="background1" w:themeShade="80"/>
        <w:sz w:val="14"/>
        <w:szCs w:val="16"/>
      </w:rPr>
      <w:t xml:space="preserve"> </w:t>
    </w:r>
  </w:p>
  <w:p w14:paraId="70EAF8CD" w14:textId="77777777" w:rsidR="00EC3A7D" w:rsidRPr="00D651FD" w:rsidRDefault="00EC3A7D" w:rsidP="00EC3A7D">
    <w:pPr>
      <w:pStyle w:val="Footer"/>
      <w:ind w:left="-1080" w:right="-1216"/>
      <w:jc w:val="center"/>
      <w:rPr>
        <w:rFonts w:ascii="Arial" w:hAnsi="Arial" w:cs="Arial"/>
        <w:color w:val="808080" w:themeColor="background1" w:themeShade="80"/>
        <w:sz w:val="14"/>
        <w:szCs w:val="16"/>
      </w:rPr>
    </w:pPr>
    <w:r w:rsidRPr="00D651FD">
      <w:rPr>
        <w:rFonts w:ascii="Arial" w:hAnsi="Arial" w:cs="Arial"/>
        <w:color w:val="808080" w:themeColor="background1" w:themeShade="80"/>
        <w:sz w:val="14"/>
        <w:szCs w:val="16"/>
      </w:rPr>
      <w:t xml:space="preserve">Registered in England Cognita Limited No 5280910 Registered Office: </w:t>
    </w:r>
    <w:proofErr w:type="spellStart"/>
    <w:r w:rsidRPr="00D651FD">
      <w:rPr>
        <w:rFonts w:ascii="Arial" w:hAnsi="Arial" w:cs="Arial"/>
        <w:color w:val="808080" w:themeColor="background1" w:themeShade="80"/>
        <w:sz w:val="14"/>
        <w:szCs w:val="16"/>
      </w:rPr>
      <w:t>Seebeck</w:t>
    </w:r>
    <w:proofErr w:type="spellEnd"/>
    <w:r w:rsidRPr="00D651FD">
      <w:rPr>
        <w:rFonts w:ascii="Arial" w:hAnsi="Arial" w:cs="Arial"/>
        <w:color w:val="808080" w:themeColor="background1" w:themeShade="80"/>
        <w:sz w:val="14"/>
        <w:szCs w:val="16"/>
      </w:rPr>
      <w:t xml:space="preserve"> House, One </w:t>
    </w:r>
    <w:proofErr w:type="spellStart"/>
    <w:r w:rsidRPr="00D651FD">
      <w:rPr>
        <w:rFonts w:ascii="Arial" w:hAnsi="Arial" w:cs="Arial"/>
        <w:color w:val="808080" w:themeColor="background1" w:themeShade="80"/>
        <w:sz w:val="14"/>
        <w:szCs w:val="16"/>
      </w:rPr>
      <w:t>Seebeck</w:t>
    </w:r>
    <w:proofErr w:type="spellEnd"/>
    <w:r w:rsidRPr="00D651FD">
      <w:rPr>
        <w:rFonts w:ascii="Arial" w:hAnsi="Arial" w:cs="Arial"/>
        <w:color w:val="808080" w:themeColor="background1" w:themeShade="80"/>
        <w:sz w:val="14"/>
        <w:szCs w:val="16"/>
      </w:rPr>
      <w:t xml:space="preserve"> Place, </w:t>
    </w:r>
    <w:proofErr w:type="spellStart"/>
    <w:r w:rsidRPr="00D651FD">
      <w:rPr>
        <w:rFonts w:ascii="Arial" w:hAnsi="Arial" w:cs="Arial"/>
        <w:color w:val="808080" w:themeColor="background1" w:themeShade="80"/>
        <w:sz w:val="14"/>
        <w:szCs w:val="16"/>
      </w:rPr>
      <w:t>Knowlhill</w:t>
    </w:r>
    <w:proofErr w:type="spellEnd"/>
    <w:r w:rsidRPr="00D651FD">
      <w:rPr>
        <w:rFonts w:ascii="Arial" w:hAnsi="Arial" w:cs="Arial"/>
        <w:color w:val="808080" w:themeColor="background1" w:themeShade="80"/>
        <w:sz w:val="14"/>
        <w:szCs w:val="16"/>
      </w:rPr>
      <w:t>, Milton Keynes MK5 8FR</w:t>
    </w:r>
  </w:p>
  <w:p w14:paraId="0157D2B4" w14:textId="77777777" w:rsidR="00EC3A7D" w:rsidRPr="00D651FD" w:rsidRDefault="00EC3A7D">
    <w:pPr>
      <w:pStyle w:val="Footer"/>
      <w:rPr>
        <w:rFonts w:ascii="Arial" w:hAnsi="Arial" w:cs="Arial"/>
        <w:color w:val="808080" w:themeColor="background1" w:themeShade="80"/>
      </w:rPr>
    </w:pPr>
  </w:p>
  <w:p w14:paraId="213AEB2E" w14:textId="77777777" w:rsidR="00EC3A7D" w:rsidRPr="00D651FD" w:rsidRDefault="00EC3A7D">
    <w:pPr>
      <w:pStyle w:val="Footer"/>
      <w:rPr>
        <w:rFonts w:ascii="Arial" w:hAnsi="Arial" w:cs="Arial"/>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2A0EE" w14:textId="77777777" w:rsidR="006C4FE3" w:rsidRDefault="006C4FE3" w:rsidP="00C75CEE">
      <w:r>
        <w:separator/>
      </w:r>
    </w:p>
  </w:footnote>
  <w:footnote w:type="continuationSeparator" w:id="0">
    <w:p w14:paraId="5BD4F717" w14:textId="77777777" w:rsidR="006C4FE3" w:rsidRDefault="006C4FE3" w:rsidP="00C75C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BF063" w14:textId="7BCE252A" w:rsidR="00A027A9" w:rsidRPr="00D651FD" w:rsidRDefault="00832E56" w:rsidP="00A027A9">
    <w:pPr>
      <w:pStyle w:val="Header"/>
      <w:pBdr>
        <w:bottom w:val="single" w:sz="6" w:space="1" w:color="auto"/>
      </w:pBdr>
      <w:rPr>
        <w:rFonts w:ascii="Arial" w:hAnsi="Arial" w:cs="Arial"/>
        <w:b/>
      </w:rPr>
    </w:pPr>
    <w:r>
      <w:rPr>
        <w:rFonts w:ascii="Arial" w:hAnsi="Arial" w:cs="Arial"/>
        <w:b/>
      </w:rPr>
      <w:t>Curriculum</w:t>
    </w:r>
    <w:r w:rsidR="00D75511">
      <w:rPr>
        <w:rFonts w:ascii="Arial" w:hAnsi="Arial" w:cs="Arial"/>
        <w:b/>
      </w:rPr>
      <w:t xml:space="preserve"> </w:t>
    </w:r>
    <w:r w:rsidR="0031055F">
      <w:rPr>
        <w:rFonts w:ascii="Arial" w:hAnsi="Arial" w:cs="Arial"/>
        <w:b/>
      </w:rPr>
      <w:t>Policy</w:t>
    </w:r>
  </w:p>
  <w:p w14:paraId="0F01F9BB" w14:textId="77777777" w:rsidR="00EC3A7D" w:rsidRPr="00A027A9" w:rsidRDefault="00EC3A7D" w:rsidP="00A027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004B1"/>
    <w:multiLevelType w:val="hybridMultilevel"/>
    <w:tmpl w:val="E272E9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6746E"/>
    <w:multiLevelType w:val="hybridMultilevel"/>
    <w:tmpl w:val="D188EF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C902DB"/>
    <w:multiLevelType w:val="hybridMultilevel"/>
    <w:tmpl w:val="D3D8AF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20504F2"/>
    <w:multiLevelType w:val="hybridMultilevel"/>
    <w:tmpl w:val="50E02F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1A14D4"/>
    <w:multiLevelType w:val="hybridMultilevel"/>
    <w:tmpl w:val="973C6B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50B48A1"/>
    <w:multiLevelType w:val="hybridMultilevel"/>
    <w:tmpl w:val="38AC69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1A1DB8"/>
    <w:multiLevelType w:val="hybridMultilevel"/>
    <w:tmpl w:val="A2C8841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8797658"/>
    <w:multiLevelType w:val="hybridMultilevel"/>
    <w:tmpl w:val="2F8089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9FF4803"/>
    <w:multiLevelType w:val="hybridMultilevel"/>
    <w:tmpl w:val="B840DE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A2D4AB8"/>
    <w:multiLevelType w:val="hybridMultilevel"/>
    <w:tmpl w:val="4CACBC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F47797E"/>
    <w:multiLevelType w:val="hybridMultilevel"/>
    <w:tmpl w:val="ECAE8932"/>
    <w:lvl w:ilvl="0" w:tplc="08090005">
      <w:start w:val="1"/>
      <w:numFmt w:val="bullet"/>
      <w:lvlText w:val=""/>
      <w:lvlJc w:val="left"/>
      <w:pPr>
        <w:ind w:left="1080" w:hanging="360"/>
      </w:pPr>
      <w:rPr>
        <w:rFonts w:ascii="Wingdings" w:hAnsi="Wingdings"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0143C48"/>
    <w:multiLevelType w:val="hybridMultilevel"/>
    <w:tmpl w:val="190EA1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0D80302"/>
    <w:multiLevelType w:val="hybridMultilevel"/>
    <w:tmpl w:val="615EC29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3DF23D2B"/>
    <w:multiLevelType w:val="hybridMultilevel"/>
    <w:tmpl w:val="4A4CB1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1D36DC4"/>
    <w:multiLevelType w:val="hybridMultilevel"/>
    <w:tmpl w:val="EB62C5D6"/>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5A80E6A"/>
    <w:multiLevelType w:val="hybridMultilevel"/>
    <w:tmpl w:val="27C63C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7F30229"/>
    <w:multiLevelType w:val="multilevel"/>
    <w:tmpl w:val="A5401936"/>
    <w:lvl w:ilvl="0">
      <w:start w:val="1"/>
      <w:numFmt w:val="decimal"/>
      <w:pStyle w:val="Heading1"/>
      <w:lvlText w:val="%1"/>
      <w:lvlJc w:val="left"/>
      <w:pPr>
        <w:ind w:left="716" w:hanging="432"/>
      </w:pPr>
    </w:lvl>
    <w:lvl w:ilvl="1">
      <w:start w:val="1"/>
      <w:numFmt w:val="decimal"/>
      <w:pStyle w:val="Heading2"/>
      <w:lvlText w:val="%1.%2"/>
      <w:lvlJc w:val="left"/>
      <w:pPr>
        <w:ind w:left="718" w:hanging="576"/>
      </w:pPr>
      <w:rPr>
        <w:b w:val="0"/>
        <w:i w:val="0"/>
        <w:color w:val="000000" w:themeColor="text1"/>
        <w:sz w:val="22"/>
        <w:szCs w:val="22"/>
      </w:rPr>
    </w:lvl>
    <w:lvl w:ilvl="2">
      <w:start w:val="1"/>
      <w:numFmt w:val="decimal"/>
      <w:pStyle w:val="Heading3"/>
      <w:lvlText w:val="%1.%2.%3"/>
      <w:lvlJc w:val="left"/>
      <w:pPr>
        <w:ind w:left="1429"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553808FE"/>
    <w:multiLevelType w:val="hybridMultilevel"/>
    <w:tmpl w:val="B65C9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284F78"/>
    <w:multiLevelType w:val="hybridMultilevel"/>
    <w:tmpl w:val="9CDE87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A25432"/>
    <w:multiLevelType w:val="hybridMultilevel"/>
    <w:tmpl w:val="75B4E38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F80036E"/>
    <w:multiLevelType w:val="hybridMultilevel"/>
    <w:tmpl w:val="6050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A463D3"/>
    <w:multiLevelType w:val="hybridMultilevel"/>
    <w:tmpl w:val="CC626C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0A7474"/>
    <w:multiLevelType w:val="multilevel"/>
    <w:tmpl w:val="BB30C878"/>
    <w:styleLink w:val="Style1"/>
    <w:lvl w:ilvl="0">
      <w:start w:val="1"/>
      <w:numFmt w:val="decimal"/>
      <w:lvlText w:val="%1."/>
      <w:lvlJc w:val="left"/>
      <w:pPr>
        <w:ind w:left="360" w:hanging="360"/>
      </w:pPr>
      <w:rPr>
        <w:rFonts w:ascii="Franklin Gothic Medium" w:hAnsi="Franklin Gothic Medium" w:cs="Arial"/>
        <w:b/>
        <w:sz w:val="24"/>
        <w:szCs w:val="22"/>
      </w:rPr>
    </w:lvl>
    <w:lvl w:ilvl="1">
      <w:start w:val="1"/>
      <w:numFmt w:val="decimal"/>
      <w:lvlText w:val="%1.%2."/>
      <w:lvlJc w:val="left"/>
      <w:pPr>
        <w:ind w:left="1134" w:hanging="567"/>
      </w:pPr>
      <w:rPr>
        <w:rFonts w:ascii="Franklin Gothic Medium" w:hAnsi="Franklin Gothic Medium" w:hint="default"/>
        <w:sz w:val="20"/>
      </w:rPr>
    </w:lvl>
    <w:lvl w:ilvl="2">
      <w:start w:val="1"/>
      <w:numFmt w:val="decimal"/>
      <w:lvlText w:val="%1.%2.%3."/>
      <w:lvlJc w:val="left"/>
      <w:pPr>
        <w:ind w:left="2041" w:hanging="737"/>
      </w:pPr>
      <w:rPr>
        <w:rFonts w:ascii="Franklin Gothic Medium" w:hAnsi="Franklin Gothic Medium" w:hint="default"/>
        <w:sz w:val="20"/>
      </w:rPr>
    </w:lvl>
    <w:lvl w:ilvl="3">
      <w:start w:val="1"/>
      <w:numFmt w:val="decimal"/>
      <w:lvlText w:val="%1.%2.%3.%4."/>
      <w:lvlJc w:val="left"/>
      <w:pPr>
        <w:ind w:left="2088" w:hanging="648"/>
      </w:pPr>
      <w:rPr>
        <w:rFonts w:ascii="Franklin Gothic Medium" w:hAnsi="Franklin Gothic Medium" w:hint="default"/>
        <w:sz w:val="20"/>
      </w:rPr>
    </w:lvl>
    <w:lvl w:ilvl="4">
      <w:start w:val="1"/>
      <w:numFmt w:val="decimal"/>
      <w:lvlText w:val="%1.%2.%3.%4.%5."/>
      <w:lvlJc w:val="left"/>
      <w:pPr>
        <w:ind w:left="2232" w:hanging="792"/>
      </w:pPr>
      <w:rPr>
        <w:rFonts w:ascii="Franklin Gothic Medium" w:hAnsi="Franklin Gothic Medium" w:hint="default"/>
        <w:sz w:val="20"/>
      </w:rPr>
    </w:lvl>
    <w:lvl w:ilvl="5">
      <w:start w:val="1"/>
      <w:numFmt w:val="decimal"/>
      <w:lvlText w:val="%1.%2.%3.%4.%5.%6."/>
      <w:lvlJc w:val="left"/>
      <w:pPr>
        <w:ind w:left="2376" w:hanging="936"/>
      </w:pPr>
      <w:rPr>
        <w:rFonts w:ascii="Franklin Gothic Medium" w:hAnsi="Franklin Gothic Medium" w:hint="default"/>
        <w:sz w:val="20"/>
      </w:rPr>
    </w:lvl>
    <w:lvl w:ilvl="6">
      <w:start w:val="1"/>
      <w:numFmt w:val="decimal"/>
      <w:lvlText w:val="%1.%2.%3.%4.%5.%6.%7."/>
      <w:lvlJc w:val="left"/>
      <w:pPr>
        <w:ind w:left="2520" w:hanging="1080"/>
      </w:pPr>
      <w:rPr>
        <w:rFonts w:ascii="Franklin Gothic Medium" w:hAnsi="Franklin Gothic Medium" w:hint="default"/>
        <w:sz w:val="20"/>
      </w:rPr>
    </w:lvl>
    <w:lvl w:ilvl="7">
      <w:start w:val="1"/>
      <w:numFmt w:val="decimal"/>
      <w:lvlText w:val="%1.%2.%3.%4.%5.%6.%7.%8."/>
      <w:lvlJc w:val="left"/>
      <w:pPr>
        <w:ind w:left="2664" w:hanging="1224"/>
      </w:pPr>
      <w:rPr>
        <w:rFonts w:ascii="Franklin Gothic Medium" w:hAnsi="Franklin Gothic Medium" w:hint="default"/>
        <w:sz w:val="20"/>
      </w:rPr>
    </w:lvl>
    <w:lvl w:ilvl="8">
      <w:start w:val="1"/>
      <w:numFmt w:val="decimal"/>
      <w:lvlText w:val="%1.%2.%3.%4.%5.%6.%7.%8.%9."/>
      <w:lvlJc w:val="left"/>
      <w:pPr>
        <w:ind w:left="2880" w:hanging="1440"/>
      </w:pPr>
      <w:rPr>
        <w:rFonts w:ascii="Franklin Gothic Medium" w:hAnsi="Franklin Gothic Medium" w:hint="default"/>
        <w:sz w:val="20"/>
      </w:rPr>
    </w:lvl>
  </w:abstractNum>
  <w:abstractNum w:abstractNumId="23" w15:restartNumberingAfterBreak="0">
    <w:nsid w:val="68DE61E7"/>
    <w:multiLevelType w:val="hybridMultilevel"/>
    <w:tmpl w:val="A5A415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9AC42BB"/>
    <w:multiLevelType w:val="hybridMultilevel"/>
    <w:tmpl w:val="87E000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2654DE1"/>
    <w:multiLevelType w:val="hybridMultilevel"/>
    <w:tmpl w:val="0688DE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5175592"/>
    <w:multiLevelType w:val="hybridMultilevel"/>
    <w:tmpl w:val="2EAAA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722319C"/>
    <w:multiLevelType w:val="hybridMultilevel"/>
    <w:tmpl w:val="99C48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90C0F17"/>
    <w:multiLevelType w:val="hybridMultilevel"/>
    <w:tmpl w:val="6682EEF4"/>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EFA04C3"/>
    <w:multiLevelType w:val="hybridMultilevel"/>
    <w:tmpl w:val="8D7C49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6"/>
  </w:num>
  <w:num w:numId="2">
    <w:abstractNumId w:val="22"/>
  </w:num>
  <w:num w:numId="3">
    <w:abstractNumId w:val="4"/>
  </w:num>
  <w:num w:numId="4">
    <w:abstractNumId w:val="19"/>
  </w:num>
  <w:num w:numId="5">
    <w:abstractNumId w:val="8"/>
  </w:num>
  <w:num w:numId="6">
    <w:abstractNumId w:val="29"/>
  </w:num>
  <w:num w:numId="7">
    <w:abstractNumId w:val="25"/>
  </w:num>
  <w:num w:numId="8">
    <w:abstractNumId w:val="11"/>
  </w:num>
  <w:num w:numId="9">
    <w:abstractNumId w:val="5"/>
  </w:num>
  <w:num w:numId="10">
    <w:abstractNumId w:val="18"/>
  </w:num>
  <w:num w:numId="11">
    <w:abstractNumId w:val="6"/>
  </w:num>
  <w:num w:numId="12">
    <w:abstractNumId w:val="26"/>
  </w:num>
  <w:num w:numId="13">
    <w:abstractNumId w:val="23"/>
  </w:num>
  <w:num w:numId="14">
    <w:abstractNumId w:val="7"/>
  </w:num>
  <w:num w:numId="15">
    <w:abstractNumId w:val="1"/>
  </w:num>
  <w:num w:numId="16">
    <w:abstractNumId w:val="10"/>
  </w:num>
  <w:num w:numId="17">
    <w:abstractNumId w:val="9"/>
  </w:num>
  <w:num w:numId="18">
    <w:abstractNumId w:val="13"/>
  </w:num>
  <w:num w:numId="19">
    <w:abstractNumId w:val="21"/>
  </w:num>
  <w:num w:numId="20">
    <w:abstractNumId w:val="24"/>
  </w:num>
  <w:num w:numId="21">
    <w:abstractNumId w:val="27"/>
  </w:num>
  <w:num w:numId="22">
    <w:abstractNumId w:val="15"/>
  </w:num>
  <w:num w:numId="23">
    <w:abstractNumId w:val="3"/>
  </w:num>
  <w:num w:numId="24">
    <w:abstractNumId w:val="17"/>
  </w:num>
  <w:num w:numId="25">
    <w:abstractNumId w:val="28"/>
  </w:num>
  <w:num w:numId="26">
    <w:abstractNumId w:val="2"/>
  </w:num>
  <w:num w:numId="27">
    <w:abstractNumId w:val="14"/>
  </w:num>
  <w:num w:numId="28">
    <w:abstractNumId w:val="12"/>
  </w:num>
  <w:num w:numId="29">
    <w:abstractNumId w:val="0"/>
  </w:num>
  <w:num w:numId="30">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U0MTCxMDMyNzNR0lEKTi0uzszPAykwqgUAh8oroCwAAAA="/>
  </w:docVars>
  <w:rsids>
    <w:rsidRoot w:val="00C75CEE"/>
    <w:rsid w:val="00002588"/>
    <w:rsid w:val="000122C8"/>
    <w:rsid w:val="00014FE3"/>
    <w:rsid w:val="00016C20"/>
    <w:rsid w:val="00037976"/>
    <w:rsid w:val="0004576A"/>
    <w:rsid w:val="0004753B"/>
    <w:rsid w:val="00080AA1"/>
    <w:rsid w:val="0008189A"/>
    <w:rsid w:val="000941D8"/>
    <w:rsid w:val="00096A55"/>
    <w:rsid w:val="000A706D"/>
    <w:rsid w:val="000C3931"/>
    <w:rsid w:val="000D22C1"/>
    <w:rsid w:val="000E6EBA"/>
    <w:rsid w:val="000F6676"/>
    <w:rsid w:val="00105A5F"/>
    <w:rsid w:val="00113B1A"/>
    <w:rsid w:val="00114D56"/>
    <w:rsid w:val="00114ECC"/>
    <w:rsid w:val="00123A6C"/>
    <w:rsid w:val="00143598"/>
    <w:rsid w:val="00146B35"/>
    <w:rsid w:val="00154D2B"/>
    <w:rsid w:val="00157290"/>
    <w:rsid w:val="00171886"/>
    <w:rsid w:val="00172B39"/>
    <w:rsid w:val="00190AC9"/>
    <w:rsid w:val="00197DD2"/>
    <w:rsid w:val="001B23F5"/>
    <w:rsid w:val="001B39DC"/>
    <w:rsid w:val="001C084A"/>
    <w:rsid w:val="001E6177"/>
    <w:rsid w:val="001E74C8"/>
    <w:rsid w:val="001E7DA6"/>
    <w:rsid w:val="00210995"/>
    <w:rsid w:val="0021316B"/>
    <w:rsid w:val="00213631"/>
    <w:rsid w:val="00215E87"/>
    <w:rsid w:val="002312AF"/>
    <w:rsid w:val="00255BF7"/>
    <w:rsid w:val="00267142"/>
    <w:rsid w:val="00271679"/>
    <w:rsid w:val="0027300B"/>
    <w:rsid w:val="0029154E"/>
    <w:rsid w:val="00297973"/>
    <w:rsid w:val="00297DC4"/>
    <w:rsid w:val="002A3E76"/>
    <w:rsid w:val="002A408C"/>
    <w:rsid w:val="002A49CB"/>
    <w:rsid w:val="002B3E55"/>
    <w:rsid w:val="002B417F"/>
    <w:rsid w:val="002B441D"/>
    <w:rsid w:val="002B467D"/>
    <w:rsid w:val="002C279D"/>
    <w:rsid w:val="002E0EDF"/>
    <w:rsid w:val="002E5053"/>
    <w:rsid w:val="002F0B68"/>
    <w:rsid w:val="0031055F"/>
    <w:rsid w:val="003214A3"/>
    <w:rsid w:val="00325987"/>
    <w:rsid w:val="00334A6D"/>
    <w:rsid w:val="00343D68"/>
    <w:rsid w:val="00352254"/>
    <w:rsid w:val="00356C11"/>
    <w:rsid w:val="00366CA5"/>
    <w:rsid w:val="0037098B"/>
    <w:rsid w:val="00372BE8"/>
    <w:rsid w:val="003870EF"/>
    <w:rsid w:val="0039431C"/>
    <w:rsid w:val="00395C11"/>
    <w:rsid w:val="00395F6A"/>
    <w:rsid w:val="003A336A"/>
    <w:rsid w:val="003B5996"/>
    <w:rsid w:val="003D650E"/>
    <w:rsid w:val="003E137F"/>
    <w:rsid w:val="003E1DB1"/>
    <w:rsid w:val="003E405D"/>
    <w:rsid w:val="003E6C1A"/>
    <w:rsid w:val="003F2B5B"/>
    <w:rsid w:val="003F2C3A"/>
    <w:rsid w:val="003F3496"/>
    <w:rsid w:val="003F6BD2"/>
    <w:rsid w:val="00402F5F"/>
    <w:rsid w:val="004044DA"/>
    <w:rsid w:val="00404DB2"/>
    <w:rsid w:val="00404FE9"/>
    <w:rsid w:val="004118BC"/>
    <w:rsid w:val="00425893"/>
    <w:rsid w:val="004362C1"/>
    <w:rsid w:val="00437D46"/>
    <w:rsid w:val="00445B66"/>
    <w:rsid w:val="004470CD"/>
    <w:rsid w:val="00451744"/>
    <w:rsid w:val="00476E6F"/>
    <w:rsid w:val="00485DEF"/>
    <w:rsid w:val="00487B33"/>
    <w:rsid w:val="004900F6"/>
    <w:rsid w:val="00495D41"/>
    <w:rsid w:val="004B20F5"/>
    <w:rsid w:val="004B2351"/>
    <w:rsid w:val="004B52B5"/>
    <w:rsid w:val="004D7800"/>
    <w:rsid w:val="004E45C5"/>
    <w:rsid w:val="004F5AC6"/>
    <w:rsid w:val="004F5F46"/>
    <w:rsid w:val="004F611C"/>
    <w:rsid w:val="0050095B"/>
    <w:rsid w:val="00524B58"/>
    <w:rsid w:val="00526FDC"/>
    <w:rsid w:val="00534840"/>
    <w:rsid w:val="00537658"/>
    <w:rsid w:val="00541BCD"/>
    <w:rsid w:val="00553887"/>
    <w:rsid w:val="0055426D"/>
    <w:rsid w:val="00557EEE"/>
    <w:rsid w:val="00564117"/>
    <w:rsid w:val="0056691B"/>
    <w:rsid w:val="00572236"/>
    <w:rsid w:val="00581CBC"/>
    <w:rsid w:val="00584684"/>
    <w:rsid w:val="00584D2A"/>
    <w:rsid w:val="0059013E"/>
    <w:rsid w:val="0059269E"/>
    <w:rsid w:val="005A34E3"/>
    <w:rsid w:val="005B104F"/>
    <w:rsid w:val="005B3D8D"/>
    <w:rsid w:val="005B62F1"/>
    <w:rsid w:val="005C15CC"/>
    <w:rsid w:val="005D7D59"/>
    <w:rsid w:val="005E59E2"/>
    <w:rsid w:val="005F13CA"/>
    <w:rsid w:val="005F2135"/>
    <w:rsid w:val="00624BFC"/>
    <w:rsid w:val="006331E0"/>
    <w:rsid w:val="006354E8"/>
    <w:rsid w:val="006373D0"/>
    <w:rsid w:val="0064157F"/>
    <w:rsid w:val="006438C9"/>
    <w:rsid w:val="00651E15"/>
    <w:rsid w:val="00665D33"/>
    <w:rsid w:val="00672625"/>
    <w:rsid w:val="00676C08"/>
    <w:rsid w:val="006779D6"/>
    <w:rsid w:val="00696E8B"/>
    <w:rsid w:val="00697BAB"/>
    <w:rsid w:val="006A1E60"/>
    <w:rsid w:val="006A76C3"/>
    <w:rsid w:val="006B6A58"/>
    <w:rsid w:val="006C4FE3"/>
    <w:rsid w:val="006C5595"/>
    <w:rsid w:val="006D1428"/>
    <w:rsid w:val="006D18AC"/>
    <w:rsid w:val="006E7001"/>
    <w:rsid w:val="006F3A70"/>
    <w:rsid w:val="006F6121"/>
    <w:rsid w:val="006F7EC1"/>
    <w:rsid w:val="007104EE"/>
    <w:rsid w:val="007115D8"/>
    <w:rsid w:val="00712510"/>
    <w:rsid w:val="007170CB"/>
    <w:rsid w:val="0071762D"/>
    <w:rsid w:val="00717A4F"/>
    <w:rsid w:val="00721FBC"/>
    <w:rsid w:val="00746B06"/>
    <w:rsid w:val="00754882"/>
    <w:rsid w:val="0076636D"/>
    <w:rsid w:val="00766582"/>
    <w:rsid w:val="00781D0B"/>
    <w:rsid w:val="007B417F"/>
    <w:rsid w:val="007C4447"/>
    <w:rsid w:val="007C7A9C"/>
    <w:rsid w:val="007D1A8A"/>
    <w:rsid w:val="007D580E"/>
    <w:rsid w:val="007E5E0E"/>
    <w:rsid w:val="007E654C"/>
    <w:rsid w:val="007F0B0D"/>
    <w:rsid w:val="00802798"/>
    <w:rsid w:val="0080287D"/>
    <w:rsid w:val="00802957"/>
    <w:rsid w:val="00810CB1"/>
    <w:rsid w:val="00832E56"/>
    <w:rsid w:val="00840548"/>
    <w:rsid w:val="00841FB3"/>
    <w:rsid w:val="00844788"/>
    <w:rsid w:val="00870C09"/>
    <w:rsid w:val="008722CC"/>
    <w:rsid w:val="0088590F"/>
    <w:rsid w:val="00885BCE"/>
    <w:rsid w:val="00885CB2"/>
    <w:rsid w:val="008873D3"/>
    <w:rsid w:val="008932E1"/>
    <w:rsid w:val="00893928"/>
    <w:rsid w:val="008951D2"/>
    <w:rsid w:val="0089561C"/>
    <w:rsid w:val="008A6031"/>
    <w:rsid w:val="008A6841"/>
    <w:rsid w:val="008B5E06"/>
    <w:rsid w:val="008B7084"/>
    <w:rsid w:val="008C1B4D"/>
    <w:rsid w:val="008C62D8"/>
    <w:rsid w:val="008C67E6"/>
    <w:rsid w:val="008D2B94"/>
    <w:rsid w:val="008D4FA6"/>
    <w:rsid w:val="008D52D4"/>
    <w:rsid w:val="008F270B"/>
    <w:rsid w:val="008F3237"/>
    <w:rsid w:val="00905B81"/>
    <w:rsid w:val="00921EBE"/>
    <w:rsid w:val="0093119A"/>
    <w:rsid w:val="009330F8"/>
    <w:rsid w:val="00933E8F"/>
    <w:rsid w:val="009378A9"/>
    <w:rsid w:val="009520BF"/>
    <w:rsid w:val="00954E19"/>
    <w:rsid w:val="009716BC"/>
    <w:rsid w:val="0097581B"/>
    <w:rsid w:val="0097627D"/>
    <w:rsid w:val="00976383"/>
    <w:rsid w:val="0098265B"/>
    <w:rsid w:val="009905BB"/>
    <w:rsid w:val="009975F1"/>
    <w:rsid w:val="009A018B"/>
    <w:rsid w:val="009A55B2"/>
    <w:rsid w:val="009B5DD0"/>
    <w:rsid w:val="009C2E78"/>
    <w:rsid w:val="009D049F"/>
    <w:rsid w:val="009E13D9"/>
    <w:rsid w:val="009E37D7"/>
    <w:rsid w:val="009F6F34"/>
    <w:rsid w:val="00A027A9"/>
    <w:rsid w:val="00A03704"/>
    <w:rsid w:val="00A03BB2"/>
    <w:rsid w:val="00A0426D"/>
    <w:rsid w:val="00A07E3B"/>
    <w:rsid w:val="00A13EA2"/>
    <w:rsid w:val="00A21DCC"/>
    <w:rsid w:val="00A261FA"/>
    <w:rsid w:val="00A267B0"/>
    <w:rsid w:val="00A32EEE"/>
    <w:rsid w:val="00A3693A"/>
    <w:rsid w:val="00A42178"/>
    <w:rsid w:val="00A502BE"/>
    <w:rsid w:val="00A62447"/>
    <w:rsid w:val="00A62BC0"/>
    <w:rsid w:val="00A821B7"/>
    <w:rsid w:val="00A95378"/>
    <w:rsid w:val="00A95AE5"/>
    <w:rsid w:val="00A95F6B"/>
    <w:rsid w:val="00A964B8"/>
    <w:rsid w:val="00AB2C9B"/>
    <w:rsid w:val="00AC31E5"/>
    <w:rsid w:val="00AC5AE2"/>
    <w:rsid w:val="00AD7E12"/>
    <w:rsid w:val="00AE7B6C"/>
    <w:rsid w:val="00AF023F"/>
    <w:rsid w:val="00AF51C7"/>
    <w:rsid w:val="00B11320"/>
    <w:rsid w:val="00B11771"/>
    <w:rsid w:val="00B15CB3"/>
    <w:rsid w:val="00B20B93"/>
    <w:rsid w:val="00B43DBC"/>
    <w:rsid w:val="00B4681C"/>
    <w:rsid w:val="00B51F43"/>
    <w:rsid w:val="00B52E5F"/>
    <w:rsid w:val="00B8081C"/>
    <w:rsid w:val="00B907E6"/>
    <w:rsid w:val="00B921A6"/>
    <w:rsid w:val="00B951F7"/>
    <w:rsid w:val="00BA5A5E"/>
    <w:rsid w:val="00BA68CB"/>
    <w:rsid w:val="00BA7934"/>
    <w:rsid w:val="00BA7DEF"/>
    <w:rsid w:val="00BB0A15"/>
    <w:rsid w:val="00BC0779"/>
    <w:rsid w:val="00BC1C37"/>
    <w:rsid w:val="00BC51D0"/>
    <w:rsid w:val="00BC5E82"/>
    <w:rsid w:val="00BE1260"/>
    <w:rsid w:val="00BE4ABE"/>
    <w:rsid w:val="00BE4F78"/>
    <w:rsid w:val="00BE79F6"/>
    <w:rsid w:val="00BF0B45"/>
    <w:rsid w:val="00BF0B96"/>
    <w:rsid w:val="00C01BD8"/>
    <w:rsid w:val="00C02D22"/>
    <w:rsid w:val="00C21A06"/>
    <w:rsid w:val="00C413FA"/>
    <w:rsid w:val="00C42609"/>
    <w:rsid w:val="00C4335B"/>
    <w:rsid w:val="00C45A07"/>
    <w:rsid w:val="00C4786C"/>
    <w:rsid w:val="00C52180"/>
    <w:rsid w:val="00C54E51"/>
    <w:rsid w:val="00C55D0D"/>
    <w:rsid w:val="00C56F44"/>
    <w:rsid w:val="00C578D7"/>
    <w:rsid w:val="00C64978"/>
    <w:rsid w:val="00C67D57"/>
    <w:rsid w:val="00C75CEE"/>
    <w:rsid w:val="00C80E2D"/>
    <w:rsid w:val="00C84768"/>
    <w:rsid w:val="00C85CF8"/>
    <w:rsid w:val="00C87998"/>
    <w:rsid w:val="00CB0744"/>
    <w:rsid w:val="00CB49E6"/>
    <w:rsid w:val="00CB67B5"/>
    <w:rsid w:val="00CC2CB0"/>
    <w:rsid w:val="00CC4993"/>
    <w:rsid w:val="00CC6D81"/>
    <w:rsid w:val="00CD18A4"/>
    <w:rsid w:val="00CD205B"/>
    <w:rsid w:val="00CD316B"/>
    <w:rsid w:val="00CE1C65"/>
    <w:rsid w:val="00CF2F41"/>
    <w:rsid w:val="00D00194"/>
    <w:rsid w:val="00D01F77"/>
    <w:rsid w:val="00D068D8"/>
    <w:rsid w:val="00D101FA"/>
    <w:rsid w:val="00D24901"/>
    <w:rsid w:val="00D260F2"/>
    <w:rsid w:val="00D31EA2"/>
    <w:rsid w:val="00D33825"/>
    <w:rsid w:val="00D47457"/>
    <w:rsid w:val="00D47E72"/>
    <w:rsid w:val="00D5314D"/>
    <w:rsid w:val="00D57544"/>
    <w:rsid w:val="00D6094F"/>
    <w:rsid w:val="00D651AB"/>
    <w:rsid w:val="00D651FD"/>
    <w:rsid w:val="00D752E4"/>
    <w:rsid w:val="00D75511"/>
    <w:rsid w:val="00D802A5"/>
    <w:rsid w:val="00DA07F9"/>
    <w:rsid w:val="00DA6F3C"/>
    <w:rsid w:val="00DC58B5"/>
    <w:rsid w:val="00DD0060"/>
    <w:rsid w:val="00DD5CD3"/>
    <w:rsid w:val="00DF3E0B"/>
    <w:rsid w:val="00DF540D"/>
    <w:rsid w:val="00E02405"/>
    <w:rsid w:val="00E151E1"/>
    <w:rsid w:val="00E21EF0"/>
    <w:rsid w:val="00E27898"/>
    <w:rsid w:val="00E301DF"/>
    <w:rsid w:val="00E54F00"/>
    <w:rsid w:val="00E57179"/>
    <w:rsid w:val="00E648F0"/>
    <w:rsid w:val="00E6716A"/>
    <w:rsid w:val="00E77235"/>
    <w:rsid w:val="00E85049"/>
    <w:rsid w:val="00E860CE"/>
    <w:rsid w:val="00E97DE7"/>
    <w:rsid w:val="00EA48EF"/>
    <w:rsid w:val="00EC1B09"/>
    <w:rsid w:val="00EC3A7D"/>
    <w:rsid w:val="00EC7EEC"/>
    <w:rsid w:val="00ED2598"/>
    <w:rsid w:val="00ED44F9"/>
    <w:rsid w:val="00ED4587"/>
    <w:rsid w:val="00ED64DB"/>
    <w:rsid w:val="00EE17E4"/>
    <w:rsid w:val="00EE1A50"/>
    <w:rsid w:val="00EE1D65"/>
    <w:rsid w:val="00EF56D4"/>
    <w:rsid w:val="00F045F9"/>
    <w:rsid w:val="00F04A2F"/>
    <w:rsid w:val="00F22E19"/>
    <w:rsid w:val="00F23D02"/>
    <w:rsid w:val="00F25D46"/>
    <w:rsid w:val="00F26B4A"/>
    <w:rsid w:val="00F26E0F"/>
    <w:rsid w:val="00F340AF"/>
    <w:rsid w:val="00F35F72"/>
    <w:rsid w:val="00F636C7"/>
    <w:rsid w:val="00F75AA9"/>
    <w:rsid w:val="00F828D3"/>
    <w:rsid w:val="00F90675"/>
    <w:rsid w:val="00FA0136"/>
    <w:rsid w:val="00FA047A"/>
    <w:rsid w:val="00FB107E"/>
    <w:rsid w:val="00FC26BE"/>
    <w:rsid w:val="00FD091B"/>
    <w:rsid w:val="00FD2B5E"/>
    <w:rsid w:val="00FE609F"/>
    <w:rsid w:val="00FF670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C4BC67"/>
  <w15:docId w15:val="{B7C19B1F-D731-4AC1-B1B2-B9B688CE7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5B3D8D"/>
    <w:pPr>
      <w:jc w:val="both"/>
    </w:pPr>
    <w:rPr>
      <w:rFonts w:asciiTheme="minorHAnsi" w:hAnsiTheme="minorHAnsi"/>
      <w:sz w:val="22"/>
      <w:szCs w:val="22"/>
    </w:rPr>
  </w:style>
  <w:style w:type="paragraph" w:styleId="Heading1">
    <w:name w:val="heading 1"/>
    <w:basedOn w:val="NoSpacing"/>
    <w:next w:val="NoSpacing"/>
    <w:link w:val="Heading1Char"/>
    <w:uiPriority w:val="9"/>
    <w:qFormat/>
    <w:rsid w:val="00172B39"/>
    <w:pPr>
      <w:keepNext/>
      <w:keepLines/>
      <w:numPr>
        <w:numId w:val="1"/>
      </w:numPr>
      <w:ind w:left="720" w:hanging="578"/>
      <w:outlineLvl w:val="0"/>
    </w:pPr>
    <w:rPr>
      <w:rFonts w:asciiTheme="majorHAnsi" w:hAnsiTheme="majorHAnsi"/>
      <w:b/>
      <w:bCs/>
      <w:color w:val="006EB6"/>
      <w:szCs w:val="28"/>
    </w:rPr>
  </w:style>
  <w:style w:type="paragraph" w:styleId="Heading2">
    <w:name w:val="heading 2"/>
    <w:basedOn w:val="NoSpacing"/>
    <w:next w:val="NoSpacing"/>
    <w:link w:val="Heading2Char"/>
    <w:uiPriority w:val="9"/>
    <w:unhideWhenUsed/>
    <w:qFormat/>
    <w:rsid w:val="00FA047A"/>
    <w:pPr>
      <w:keepNext/>
      <w:keepLines/>
      <w:numPr>
        <w:ilvl w:val="1"/>
        <w:numId w:val="1"/>
      </w:numPr>
      <w:ind w:left="720" w:hanging="578"/>
      <w:outlineLvl w:val="1"/>
    </w:pPr>
    <w:rPr>
      <w:bCs/>
      <w:szCs w:val="26"/>
    </w:rPr>
  </w:style>
  <w:style w:type="paragraph" w:styleId="Heading3">
    <w:name w:val="heading 3"/>
    <w:basedOn w:val="NoSpacing"/>
    <w:next w:val="NoSpacing"/>
    <w:link w:val="Heading3Char"/>
    <w:uiPriority w:val="9"/>
    <w:unhideWhenUsed/>
    <w:qFormat/>
    <w:rsid w:val="00FA047A"/>
    <w:pPr>
      <w:keepNext/>
      <w:keepLines/>
      <w:numPr>
        <w:ilvl w:val="2"/>
        <w:numId w:val="1"/>
      </w:numPr>
      <w:ind w:left="720" w:hanging="578"/>
      <w:outlineLvl w:val="2"/>
    </w:pPr>
    <w:rPr>
      <w:bCs/>
    </w:rPr>
  </w:style>
  <w:style w:type="paragraph" w:styleId="Heading4">
    <w:name w:val="heading 4"/>
    <w:basedOn w:val="Normal"/>
    <w:next w:val="Normal"/>
    <w:link w:val="Heading4Char"/>
    <w:uiPriority w:val="9"/>
    <w:semiHidden/>
    <w:unhideWhenUsed/>
    <w:qFormat/>
    <w:rsid w:val="00534840"/>
    <w:pPr>
      <w:keepNext/>
      <w:keepLines/>
      <w:numPr>
        <w:ilvl w:val="3"/>
        <w:numId w:val="1"/>
      </w:numPr>
      <w:spacing w:before="200"/>
      <w:outlineLvl w:val="3"/>
    </w:pPr>
    <w:rPr>
      <w:rFonts w:ascii="Arial" w:hAnsi="Arial"/>
      <w:b/>
      <w:bCs/>
      <w:i/>
      <w:iCs/>
      <w:color w:val="006EB6"/>
    </w:rPr>
  </w:style>
  <w:style w:type="paragraph" w:styleId="Heading5">
    <w:name w:val="heading 5"/>
    <w:basedOn w:val="Normal"/>
    <w:next w:val="Normal"/>
    <w:link w:val="Heading5Char"/>
    <w:uiPriority w:val="9"/>
    <w:unhideWhenUsed/>
    <w:qFormat/>
    <w:rsid w:val="00534840"/>
    <w:pPr>
      <w:keepNext/>
      <w:keepLines/>
      <w:numPr>
        <w:ilvl w:val="4"/>
        <w:numId w:val="1"/>
      </w:numPr>
      <w:spacing w:before="200"/>
      <w:outlineLvl w:val="4"/>
    </w:pPr>
    <w:rPr>
      <w:rFonts w:ascii="Arial" w:hAnsi="Arial"/>
      <w:color w:val="243F60"/>
    </w:rPr>
  </w:style>
  <w:style w:type="paragraph" w:styleId="Heading6">
    <w:name w:val="heading 6"/>
    <w:basedOn w:val="Normal"/>
    <w:next w:val="Normal"/>
    <w:link w:val="Heading6Char"/>
    <w:uiPriority w:val="9"/>
    <w:semiHidden/>
    <w:unhideWhenUsed/>
    <w:qFormat/>
    <w:rsid w:val="00534840"/>
    <w:pPr>
      <w:keepNext/>
      <w:keepLines/>
      <w:numPr>
        <w:ilvl w:val="5"/>
        <w:numId w:val="1"/>
      </w:numPr>
      <w:spacing w:before="200"/>
      <w:outlineLvl w:val="5"/>
    </w:pPr>
    <w:rPr>
      <w:rFonts w:ascii="Arial" w:hAnsi="Arial"/>
      <w:i/>
      <w:iCs/>
      <w:color w:val="243F60"/>
    </w:rPr>
  </w:style>
  <w:style w:type="paragraph" w:styleId="Heading7">
    <w:name w:val="heading 7"/>
    <w:basedOn w:val="Normal"/>
    <w:next w:val="Normal"/>
    <w:link w:val="Heading7Char"/>
    <w:uiPriority w:val="9"/>
    <w:semiHidden/>
    <w:unhideWhenUsed/>
    <w:qFormat/>
    <w:rsid w:val="00B951F7"/>
    <w:pPr>
      <w:keepNext/>
      <w:keepLines/>
      <w:numPr>
        <w:ilvl w:val="6"/>
        <w:numId w:val="1"/>
      </w:numPr>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B951F7"/>
    <w:pPr>
      <w:keepNext/>
      <w:keepLines/>
      <w:numPr>
        <w:ilvl w:val="7"/>
        <w:numId w:val="1"/>
      </w:numPr>
      <w:spacing w:before="200"/>
      <w:outlineLvl w:val="7"/>
    </w:pPr>
    <w:rPr>
      <w:rFonts w:ascii="Cambria" w:hAnsi="Cambria"/>
      <w:color w:val="404040"/>
      <w:sz w:val="20"/>
      <w:szCs w:val="20"/>
    </w:rPr>
  </w:style>
  <w:style w:type="paragraph" w:styleId="Heading9">
    <w:name w:val="heading 9"/>
    <w:basedOn w:val="Normal"/>
    <w:next w:val="Normal"/>
    <w:link w:val="Heading9Char"/>
    <w:uiPriority w:val="9"/>
    <w:semiHidden/>
    <w:unhideWhenUsed/>
    <w:qFormat/>
    <w:rsid w:val="00B951F7"/>
    <w:pPr>
      <w:keepNext/>
      <w:keepLines/>
      <w:numPr>
        <w:ilvl w:val="8"/>
        <w:numId w:val="1"/>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Spacing"/>
    <w:link w:val="HeaderChar"/>
    <w:unhideWhenUsed/>
    <w:rsid w:val="008D4FA6"/>
    <w:pPr>
      <w:tabs>
        <w:tab w:val="center" w:pos="4513"/>
        <w:tab w:val="right" w:pos="9026"/>
      </w:tabs>
    </w:pPr>
    <w:rPr>
      <w:rFonts w:asciiTheme="majorHAnsi" w:hAnsiTheme="majorHAnsi"/>
    </w:rPr>
  </w:style>
  <w:style w:type="character" w:customStyle="1" w:styleId="HeaderChar">
    <w:name w:val="Header Char"/>
    <w:basedOn w:val="DefaultParagraphFont"/>
    <w:link w:val="Header"/>
    <w:rsid w:val="008D4FA6"/>
    <w:rPr>
      <w:rFonts w:asciiTheme="majorHAnsi" w:hAnsiTheme="majorHAnsi"/>
      <w:sz w:val="22"/>
      <w:szCs w:val="22"/>
    </w:rPr>
  </w:style>
  <w:style w:type="paragraph" w:styleId="Footer">
    <w:name w:val="footer"/>
    <w:basedOn w:val="Normal"/>
    <w:link w:val="FooterChar"/>
    <w:uiPriority w:val="99"/>
    <w:unhideWhenUsed/>
    <w:rsid w:val="00C75CEE"/>
    <w:pPr>
      <w:tabs>
        <w:tab w:val="center" w:pos="4513"/>
        <w:tab w:val="right" w:pos="9026"/>
      </w:tabs>
    </w:pPr>
  </w:style>
  <w:style w:type="character" w:customStyle="1" w:styleId="FooterChar">
    <w:name w:val="Footer Char"/>
    <w:basedOn w:val="DefaultParagraphFont"/>
    <w:link w:val="Footer"/>
    <w:uiPriority w:val="99"/>
    <w:rsid w:val="00C75CEE"/>
  </w:style>
  <w:style w:type="paragraph" w:styleId="BalloonText">
    <w:name w:val="Balloon Text"/>
    <w:basedOn w:val="Normal"/>
    <w:link w:val="BalloonTextChar"/>
    <w:uiPriority w:val="99"/>
    <w:semiHidden/>
    <w:unhideWhenUsed/>
    <w:rsid w:val="00C75CEE"/>
    <w:rPr>
      <w:rFonts w:ascii="Tahoma" w:hAnsi="Tahoma" w:cs="Tahoma"/>
      <w:sz w:val="16"/>
      <w:szCs w:val="16"/>
    </w:rPr>
  </w:style>
  <w:style w:type="character" w:customStyle="1" w:styleId="BalloonTextChar">
    <w:name w:val="Balloon Text Char"/>
    <w:link w:val="BalloonText"/>
    <w:uiPriority w:val="99"/>
    <w:semiHidden/>
    <w:rsid w:val="00C75CEE"/>
    <w:rPr>
      <w:rFonts w:ascii="Tahoma" w:hAnsi="Tahoma" w:cs="Tahoma"/>
      <w:sz w:val="16"/>
      <w:szCs w:val="16"/>
    </w:rPr>
  </w:style>
  <w:style w:type="character" w:styleId="Hyperlink">
    <w:name w:val="Hyperlink"/>
    <w:uiPriority w:val="99"/>
    <w:rsid w:val="00C75CEE"/>
    <w:rPr>
      <w:color w:val="0000FF"/>
      <w:u w:val="single"/>
    </w:rPr>
  </w:style>
  <w:style w:type="character" w:styleId="PlaceholderText">
    <w:name w:val="Placeholder Text"/>
    <w:uiPriority w:val="99"/>
    <w:semiHidden/>
    <w:rsid w:val="00C75CEE"/>
    <w:rPr>
      <w:color w:val="808080"/>
    </w:rPr>
  </w:style>
  <w:style w:type="character" w:customStyle="1" w:styleId="Heading1Char">
    <w:name w:val="Heading 1 Char"/>
    <w:link w:val="Heading1"/>
    <w:uiPriority w:val="9"/>
    <w:rsid w:val="00172B39"/>
    <w:rPr>
      <w:rFonts w:asciiTheme="majorHAnsi" w:hAnsiTheme="majorHAnsi"/>
      <w:b/>
      <w:bCs/>
      <w:color w:val="006EB6"/>
      <w:sz w:val="22"/>
      <w:szCs w:val="28"/>
    </w:rPr>
  </w:style>
  <w:style w:type="paragraph" w:styleId="ListParagraph">
    <w:name w:val="List Paragraph"/>
    <w:basedOn w:val="Normal"/>
    <w:link w:val="ListParagraphChar"/>
    <w:uiPriority w:val="34"/>
    <w:qFormat/>
    <w:rsid w:val="00A62BC0"/>
    <w:pPr>
      <w:spacing w:line="259" w:lineRule="auto"/>
      <w:ind w:left="720"/>
      <w:contextualSpacing/>
    </w:pPr>
    <w:rPr>
      <w:rFonts w:ascii="Franklin Gothic Book" w:hAnsi="Franklin Gothic Book"/>
    </w:rPr>
  </w:style>
  <w:style w:type="character" w:customStyle="1" w:styleId="ListParagraphChar">
    <w:name w:val="List Paragraph Char"/>
    <w:link w:val="ListParagraph"/>
    <w:uiPriority w:val="34"/>
    <w:locked/>
    <w:rsid w:val="00A62BC0"/>
    <w:rPr>
      <w:rFonts w:ascii="Franklin Gothic Book" w:eastAsia="Times New Roman" w:hAnsi="Franklin Gothic Book" w:cs="Times New Roman"/>
      <w:lang w:eastAsia="en-GB"/>
    </w:rPr>
  </w:style>
  <w:style w:type="character" w:customStyle="1" w:styleId="Heading2Char">
    <w:name w:val="Heading 2 Char"/>
    <w:link w:val="Heading2"/>
    <w:uiPriority w:val="9"/>
    <w:rsid w:val="00FA047A"/>
    <w:rPr>
      <w:rFonts w:asciiTheme="minorHAnsi" w:hAnsiTheme="minorHAnsi"/>
      <w:bCs/>
      <w:sz w:val="22"/>
      <w:szCs w:val="26"/>
    </w:rPr>
  </w:style>
  <w:style w:type="character" w:customStyle="1" w:styleId="Heading3Char">
    <w:name w:val="Heading 3 Char"/>
    <w:link w:val="Heading3"/>
    <w:uiPriority w:val="9"/>
    <w:rsid w:val="00FA047A"/>
    <w:rPr>
      <w:rFonts w:asciiTheme="minorHAnsi" w:hAnsiTheme="minorHAnsi"/>
      <w:bCs/>
      <w:sz w:val="22"/>
      <w:szCs w:val="22"/>
    </w:rPr>
  </w:style>
  <w:style w:type="character" w:customStyle="1" w:styleId="Heading4Char">
    <w:name w:val="Heading 4 Char"/>
    <w:link w:val="Heading4"/>
    <w:uiPriority w:val="9"/>
    <w:semiHidden/>
    <w:rsid w:val="00534840"/>
    <w:rPr>
      <w:rFonts w:ascii="Arial" w:hAnsi="Arial"/>
      <w:b/>
      <w:bCs/>
      <w:i/>
      <w:iCs/>
      <w:color w:val="006EB6"/>
      <w:sz w:val="22"/>
      <w:szCs w:val="22"/>
    </w:rPr>
  </w:style>
  <w:style w:type="character" w:customStyle="1" w:styleId="Heading5Char">
    <w:name w:val="Heading 5 Char"/>
    <w:link w:val="Heading5"/>
    <w:uiPriority w:val="9"/>
    <w:rsid w:val="00534840"/>
    <w:rPr>
      <w:rFonts w:ascii="Arial" w:hAnsi="Arial"/>
      <w:color w:val="243F60"/>
      <w:sz w:val="22"/>
      <w:szCs w:val="22"/>
    </w:rPr>
  </w:style>
  <w:style w:type="character" w:customStyle="1" w:styleId="Heading6Char">
    <w:name w:val="Heading 6 Char"/>
    <w:link w:val="Heading6"/>
    <w:uiPriority w:val="9"/>
    <w:semiHidden/>
    <w:rsid w:val="00534840"/>
    <w:rPr>
      <w:rFonts w:ascii="Arial" w:hAnsi="Arial"/>
      <w:i/>
      <w:iCs/>
      <w:color w:val="243F60"/>
      <w:sz w:val="22"/>
      <w:szCs w:val="22"/>
    </w:rPr>
  </w:style>
  <w:style w:type="character" w:customStyle="1" w:styleId="Heading7Char">
    <w:name w:val="Heading 7 Char"/>
    <w:link w:val="Heading7"/>
    <w:uiPriority w:val="9"/>
    <w:semiHidden/>
    <w:rsid w:val="00B951F7"/>
    <w:rPr>
      <w:rFonts w:ascii="Cambria" w:hAnsi="Cambria"/>
      <w:i/>
      <w:iCs/>
      <w:color w:val="404040"/>
      <w:sz w:val="22"/>
      <w:szCs w:val="22"/>
    </w:rPr>
  </w:style>
  <w:style w:type="character" w:customStyle="1" w:styleId="Heading8Char">
    <w:name w:val="Heading 8 Char"/>
    <w:link w:val="Heading8"/>
    <w:uiPriority w:val="9"/>
    <w:semiHidden/>
    <w:rsid w:val="00B951F7"/>
    <w:rPr>
      <w:rFonts w:ascii="Cambria" w:hAnsi="Cambria"/>
      <w:color w:val="404040"/>
    </w:rPr>
  </w:style>
  <w:style w:type="character" w:customStyle="1" w:styleId="Heading9Char">
    <w:name w:val="Heading 9 Char"/>
    <w:link w:val="Heading9"/>
    <w:uiPriority w:val="9"/>
    <w:semiHidden/>
    <w:rsid w:val="00B951F7"/>
    <w:rPr>
      <w:rFonts w:ascii="Cambria" w:hAnsi="Cambria"/>
      <w:i/>
      <w:iCs/>
      <w:color w:val="404040"/>
    </w:rPr>
  </w:style>
  <w:style w:type="numbering" w:customStyle="1" w:styleId="Style1">
    <w:name w:val="Style1"/>
    <w:uiPriority w:val="99"/>
    <w:rsid w:val="00B951F7"/>
    <w:pPr>
      <w:numPr>
        <w:numId w:val="2"/>
      </w:numPr>
    </w:pPr>
  </w:style>
  <w:style w:type="character" w:customStyle="1" w:styleId="TempBodyTextChar">
    <w:name w:val="Temp Body Text Char"/>
    <w:link w:val="TempBodyText"/>
    <w:locked/>
    <w:rsid w:val="0097581B"/>
    <w:rPr>
      <w:rFonts w:ascii="Arial" w:hAnsi="Arial" w:cs="Arial"/>
      <w:lang w:eastAsia="ko-KR"/>
    </w:rPr>
  </w:style>
  <w:style w:type="paragraph" w:customStyle="1" w:styleId="TempBodyText">
    <w:name w:val="Temp Body Text"/>
    <w:basedOn w:val="ListParagraph"/>
    <w:link w:val="TempBodyTextChar"/>
    <w:qFormat/>
    <w:rsid w:val="0097581B"/>
    <w:pPr>
      <w:spacing w:after="200" w:line="276" w:lineRule="auto"/>
      <w:ind w:left="1567" w:hanging="432"/>
    </w:pPr>
    <w:rPr>
      <w:rFonts w:ascii="Arial" w:eastAsia="Calibri" w:hAnsi="Arial" w:cs="Arial"/>
      <w:lang w:eastAsia="ko-KR"/>
    </w:rPr>
  </w:style>
  <w:style w:type="paragraph" w:styleId="NoSpacing">
    <w:name w:val="No Spacing"/>
    <w:uiPriority w:val="1"/>
    <w:qFormat/>
    <w:rsid w:val="005B3D8D"/>
    <w:pPr>
      <w:jc w:val="both"/>
    </w:pPr>
    <w:rPr>
      <w:rFonts w:asciiTheme="minorHAnsi" w:hAnsiTheme="minorHAnsi"/>
      <w:sz w:val="22"/>
      <w:szCs w:val="22"/>
    </w:rPr>
  </w:style>
  <w:style w:type="table" w:styleId="TableGrid">
    <w:name w:val="Table Grid"/>
    <w:basedOn w:val="TableNormal"/>
    <w:uiPriority w:val="39"/>
    <w:rsid w:val="00343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7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Spacing"/>
    <w:next w:val="NoSpacing"/>
    <w:link w:val="TitleChar"/>
    <w:uiPriority w:val="10"/>
    <w:qFormat/>
    <w:rsid w:val="00FA047A"/>
    <w:pPr>
      <w:contextualSpacing/>
      <w:jc w:val="center"/>
    </w:pPr>
    <w:rPr>
      <w:rFonts w:asciiTheme="majorHAnsi" w:eastAsiaTheme="majorEastAsia" w:hAnsiTheme="majorHAnsi" w:cstheme="majorBidi"/>
      <w:b/>
      <w:spacing w:val="-10"/>
      <w:kern w:val="28"/>
      <w:sz w:val="52"/>
      <w:szCs w:val="56"/>
    </w:rPr>
  </w:style>
  <w:style w:type="character" w:customStyle="1" w:styleId="TitleChar">
    <w:name w:val="Title Char"/>
    <w:basedOn w:val="DefaultParagraphFont"/>
    <w:link w:val="Title"/>
    <w:uiPriority w:val="10"/>
    <w:rsid w:val="00FA047A"/>
    <w:rPr>
      <w:rFonts w:asciiTheme="majorHAnsi" w:eastAsiaTheme="majorEastAsia" w:hAnsiTheme="majorHAnsi" w:cstheme="majorBidi"/>
      <w:b/>
      <w:spacing w:val="-10"/>
      <w:kern w:val="28"/>
      <w:sz w:val="52"/>
      <w:szCs w:val="56"/>
    </w:rPr>
  </w:style>
  <w:style w:type="paragraph" w:styleId="Subtitle">
    <w:name w:val="Subtitle"/>
    <w:basedOn w:val="NoSpacing"/>
    <w:next w:val="NoSpacing"/>
    <w:link w:val="SubtitleChar"/>
    <w:uiPriority w:val="11"/>
    <w:qFormat/>
    <w:rsid w:val="00E77235"/>
    <w:pPr>
      <w:numPr>
        <w:ilvl w:val="1"/>
      </w:numPr>
      <w:jc w:val="center"/>
    </w:pPr>
    <w:rPr>
      <w:rFonts w:asciiTheme="majorHAnsi" w:eastAsiaTheme="minorEastAsia" w:hAnsiTheme="majorHAnsi" w:cstheme="minorBidi"/>
      <w:spacing w:val="15"/>
      <w:sz w:val="52"/>
    </w:rPr>
  </w:style>
  <w:style w:type="character" w:customStyle="1" w:styleId="SubtitleChar">
    <w:name w:val="Subtitle Char"/>
    <w:basedOn w:val="DefaultParagraphFont"/>
    <w:link w:val="Subtitle"/>
    <w:uiPriority w:val="11"/>
    <w:rsid w:val="00E77235"/>
    <w:rPr>
      <w:rFonts w:asciiTheme="majorHAnsi" w:eastAsiaTheme="minorEastAsia" w:hAnsiTheme="majorHAnsi" w:cstheme="minorBidi"/>
      <w:spacing w:val="15"/>
      <w:sz w:val="52"/>
      <w:szCs w:val="22"/>
    </w:rPr>
  </w:style>
  <w:style w:type="paragraph" w:styleId="NormalWeb">
    <w:name w:val="Normal (Web)"/>
    <w:basedOn w:val="Normal"/>
    <w:uiPriority w:val="99"/>
    <w:unhideWhenUsed/>
    <w:rsid w:val="006A1E60"/>
    <w:pPr>
      <w:spacing w:before="100" w:beforeAutospacing="1" w:after="100" w:afterAutospacing="1"/>
      <w:jc w:val="left"/>
    </w:pPr>
    <w:rPr>
      <w:rFonts w:ascii="Times New Roman" w:hAnsi="Times New Roman"/>
      <w:sz w:val="24"/>
      <w:szCs w:val="24"/>
    </w:rPr>
  </w:style>
  <w:style w:type="paragraph" w:customStyle="1" w:styleId="Default">
    <w:name w:val="Default"/>
    <w:rsid w:val="00C54E51"/>
    <w:pPr>
      <w:autoSpaceDE w:val="0"/>
      <w:autoSpaceDN w:val="0"/>
      <w:adjustRightInd w:val="0"/>
    </w:pPr>
    <w:rPr>
      <w:rFonts w:ascii="Arial" w:eastAsiaTheme="minorHAnsi" w:hAnsi="Arial" w:cs="Arial"/>
      <w:color w:val="000000"/>
      <w:sz w:val="24"/>
      <w:szCs w:val="24"/>
      <w:lang w:eastAsia="en-US"/>
    </w:rPr>
  </w:style>
  <w:style w:type="character" w:styleId="CommentReference">
    <w:name w:val="annotation reference"/>
    <w:basedOn w:val="DefaultParagraphFont"/>
    <w:uiPriority w:val="99"/>
    <w:semiHidden/>
    <w:unhideWhenUsed/>
    <w:rsid w:val="008B5E06"/>
    <w:rPr>
      <w:sz w:val="16"/>
      <w:szCs w:val="16"/>
    </w:rPr>
  </w:style>
  <w:style w:type="paragraph" w:styleId="CommentText">
    <w:name w:val="annotation text"/>
    <w:basedOn w:val="Normal"/>
    <w:link w:val="CommentTextChar"/>
    <w:uiPriority w:val="99"/>
    <w:semiHidden/>
    <w:unhideWhenUsed/>
    <w:rsid w:val="008B5E06"/>
    <w:rPr>
      <w:sz w:val="20"/>
      <w:szCs w:val="20"/>
    </w:rPr>
  </w:style>
  <w:style w:type="character" w:customStyle="1" w:styleId="CommentTextChar">
    <w:name w:val="Comment Text Char"/>
    <w:basedOn w:val="DefaultParagraphFont"/>
    <w:link w:val="CommentText"/>
    <w:uiPriority w:val="99"/>
    <w:semiHidden/>
    <w:rsid w:val="008B5E06"/>
    <w:rPr>
      <w:rFonts w:asciiTheme="minorHAnsi" w:hAnsiTheme="minorHAnsi"/>
    </w:rPr>
  </w:style>
  <w:style w:type="paragraph" w:styleId="CommentSubject">
    <w:name w:val="annotation subject"/>
    <w:basedOn w:val="CommentText"/>
    <w:next w:val="CommentText"/>
    <w:link w:val="CommentSubjectChar"/>
    <w:uiPriority w:val="99"/>
    <w:semiHidden/>
    <w:unhideWhenUsed/>
    <w:rsid w:val="008B5E06"/>
    <w:rPr>
      <w:b/>
      <w:bCs/>
    </w:rPr>
  </w:style>
  <w:style w:type="character" w:customStyle="1" w:styleId="CommentSubjectChar">
    <w:name w:val="Comment Subject Char"/>
    <w:basedOn w:val="CommentTextChar"/>
    <w:link w:val="CommentSubject"/>
    <w:uiPriority w:val="99"/>
    <w:semiHidden/>
    <w:rsid w:val="008B5E06"/>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25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hyperlink" Target="http://www.cognit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gnita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1-1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E1BDFACBFEB341977C47C83BADC3C9" ma:contentTypeVersion="8" ma:contentTypeDescription="Create a new document." ma:contentTypeScope="" ma:versionID="6b0b2d2269af61c9a1f31cbe9e4086a3">
  <xsd:schema xmlns:xsd="http://www.w3.org/2001/XMLSchema" xmlns:xs="http://www.w3.org/2001/XMLSchema" xmlns:p="http://schemas.microsoft.com/office/2006/metadata/properties" xmlns:ns2="36c28a31-ff82-45d0-80ed-83746aa2569a" targetNamespace="http://schemas.microsoft.com/office/2006/metadata/properties" ma:root="true" ma:fieldsID="50ebbfde5d4a51e11d3374e1992f83cd" ns2:_="">
    <xsd:import namespace="36c28a31-ff82-45d0-80ed-83746aa2569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c28a31-ff82-45d0-80ed-83746aa256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9F1B2E-FE24-4273-9354-518CE323713E}">
  <ds:schemaRefs>
    <ds:schemaRef ds:uri="http://schemas.microsoft.com/sharepoint/v3/contenttype/forms"/>
  </ds:schemaRefs>
</ds:datastoreItem>
</file>

<file path=customXml/itemProps3.xml><?xml version="1.0" encoding="utf-8"?>
<ds:datastoreItem xmlns:ds="http://schemas.openxmlformats.org/officeDocument/2006/customXml" ds:itemID="{5BBF5A83-AD6D-42A5-B4D5-E6B84AF378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c28a31-ff82-45d0-80ed-83746aa25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9A0B3B-E2F2-488B-BDFD-6D6FD84509B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6c28a31-ff82-45d0-80ed-83746aa2569a"/>
    <ds:schemaRef ds:uri="http://www.w3.org/XML/1998/namespace"/>
    <ds:schemaRef ds:uri="http://purl.org/dc/dcmitype/"/>
  </ds:schemaRefs>
</ds:datastoreItem>
</file>

<file path=customXml/itemProps5.xml><?xml version="1.0" encoding="utf-8"?>
<ds:datastoreItem xmlns:ds="http://schemas.openxmlformats.org/officeDocument/2006/customXml" ds:itemID="{E9E2A82F-8999-4E5D-B0C3-FB59E31E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34</Words>
  <Characters>9317</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ognita</Company>
  <LinksUpToDate>false</LinksUpToDate>
  <CharactersWithSpaces>10930</CharactersWithSpaces>
  <SharedDoc>false</SharedDoc>
  <HLinks>
    <vt:vector size="6" baseType="variant">
      <vt:variant>
        <vt:i4>6029316</vt:i4>
      </vt:variant>
      <vt:variant>
        <vt:i4>6</vt:i4>
      </vt:variant>
      <vt:variant>
        <vt:i4>0</vt:i4>
      </vt:variant>
      <vt:variant>
        <vt:i4>5</vt:i4>
      </vt:variant>
      <vt:variant>
        <vt:lpwstr>http://www.cognitaschool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hobkirk</dc:creator>
  <cp:lastModifiedBy>Vanessa Conlan</cp:lastModifiedBy>
  <cp:revision>2</cp:revision>
  <cp:lastPrinted>2019-06-26T09:14:00Z</cp:lastPrinted>
  <dcterms:created xsi:type="dcterms:W3CDTF">2019-07-16T11:30:00Z</dcterms:created>
  <dcterms:modified xsi:type="dcterms:W3CDTF">2019-07-1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E1BDFACBFEB341977C47C83BADC3C9</vt:lpwstr>
  </property>
  <property fmtid="{D5CDD505-2E9C-101B-9397-08002B2CF9AE}" pid="3" name="Order">
    <vt:r8>7763600</vt:r8>
  </property>
  <property fmtid="{D5CDD505-2E9C-101B-9397-08002B2CF9AE}" pid="4" name="ComplianceAssetId">
    <vt:lpwstr/>
  </property>
</Properties>
</file>